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1507B0B0" w14:textId="43F6BDEF" w:rsidR="00183DA5" w:rsidRDefault="007872F4" w:rsidP="006E290E">
      <w:pPr>
        <w:jc w:val="center"/>
      </w:pPr>
      <w:r>
        <w:t>Ford Business Structure</w:t>
      </w:r>
    </w:p>
    <w:p w14:paraId="7B20F89A" w14:textId="77777777" w:rsidR="00D321AC" w:rsidRPr="00597FC1" w:rsidRDefault="00D321AC" w:rsidP="00D321AC">
      <w:pPr>
        <w:jc w:val="center"/>
      </w:pPr>
      <w:r>
        <w:t xml:space="preserve">Phase 3 Individual Project </w:t>
      </w:r>
    </w:p>
    <w:p w14:paraId="6BE165A5" w14:textId="607F7700" w:rsidR="00D321AC" w:rsidRDefault="00D321AC" w:rsidP="00D321AC">
      <w:pPr>
        <w:jc w:val="center"/>
      </w:pPr>
      <w:r>
        <w:t>Colorado Technical University</w:t>
      </w:r>
    </w:p>
    <w:p w14:paraId="0C40C510" w14:textId="37CAE99F" w:rsidR="00CB5B41" w:rsidRDefault="00D321AC" w:rsidP="006E290E">
      <w:pPr>
        <w:jc w:val="center"/>
      </w:pPr>
      <w:r>
        <w:t>Brittany Crowe</w:t>
      </w:r>
    </w:p>
    <w:p w14:paraId="7E715140" w14:textId="2BEED5A9" w:rsidR="00D321AC" w:rsidRPr="00597FC1" w:rsidRDefault="00D321AC" w:rsidP="006E290E">
      <w:pPr>
        <w:jc w:val="center"/>
      </w:pPr>
      <w:r>
        <w:t>9/5/2018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56F0C9A6" w14:textId="79F72A94" w:rsidR="004069DC" w:rsidRDefault="000608DA" w:rsidP="004069DC">
      <w:pPr>
        <w:jc w:val="center"/>
      </w:pPr>
      <w:r>
        <w:lastRenderedPageBreak/>
        <w:t>Ford Business Structure</w:t>
      </w:r>
    </w:p>
    <w:p w14:paraId="5FD14927" w14:textId="71A27E09" w:rsidR="00012E74" w:rsidRDefault="005B0584" w:rsidP="00695184">
      <w:pPr>
        <w:ind w:firstLine="720"/>
      </w:pPr>
      <w:r>
        <w:t xml:space="preserve">The </w:t>
      </w:r>
      <w:r w:rsidR="00A8408A">
        <w:t xml:space="preserve">organizational </w:t>
      </w:r>
      <w:r w:rsidR="00443EAF">
        <w:t xml:space="preserve">structure </w:t>
      </w:r>
      <w:r w:rsidR="001F2FF7">
        <w:t xml:space="preserve">within </w:t>
      </w:r>
      <w:r w:rsidR="00C45197">
        <w:t xml:space="preserve">any </w:t>
      </w:r>
      <w:r w:rsidR="008D76D0">
        <w:t xml:space="preserve">industry </w:t>
      </w:r>
      <w:r w:rsidR="003F5EBE">
        <w:t xml:space="preserve">is </w:t>
      </w:r>
      <w:r w:rsidR="00276177">
        <w:t xml:space="preserve">often </w:t>
      </w:r>
      <w:r w:rsidR="001B43C3">
        <w:t xml:space="preserve">dictated </w:t>
      </w:r>
      <w:r w:rsidR="003B42D0">
        <w:t xml:space="preserve">by the </w:t>
      </w:r>
      <w:r w:rsidR="00053CD6">
        <w:t xml:space="preserve">market </w:t>
      </w:r>
      <w:r w:rsidR="00811098">
        <w:t xml:space="preserve">conditions </w:t>
      </w:r>
      <w:r w:rsidR="00274541">
        <w:t xml:space="preserve">in </w:t>
      </w:r>
      <w:r w:rsidR="00B246E0">
        <w:t xml:space="preserve">which </w:t>
      </w:r>
      <w:r w:rsidR="008A6C28">
        <w:t xml:space="preserve">the </w:t>
      </w:r>
      <w:r w:rsidR="00082ABF">
        <w:t xml:space="preserve">various </w:t>
      </w:r>
      <w:r w:rsidR="00BF33C8">
        <w:t xml:space="preserve">companies </w:t>
      </w:r>
      <w:r w:rsidR="004E0941">
        <w:t xml:space="preserve">operate. </w:t>
      </w:r>
      <w:r w:rsidR="008F4DE8">
        <w:t xml:space="preserve">Consequently, it </w:t>
      </w:r>
      <w:r w:rsidR="00C452C8">
        <w:t xml:space="preserve">is </w:t>
      </w:r>
      <w:r w:rsidR="00DD0D41">
        <w:t xml:space="preserve">often </w:t>
      </w:r>
      <w:r w:rsidR="00377518">
        <w:t xml:space="preserve">likely </w:t>
      </w:r>
      <w:r w:rsidR="00A83B5F">
        <w:t xml:space="preserve">to </w:t>
      </w:r>
      <w:r w:rsidR="00143715">
        <w:t xml:space="preserve">find </w:t>
      </w:r>
      <w:r w:rsidR="002C0339">
        <w:t xml:space="preserve">different </w:t>
      </w:r>
      <w:r w:rsidR="00B329E0">
        <w:t xml:space="preserve">companies </w:t>
      </w:r>
      <w:r w:rsidR="008B2401">
        <w:t xml:space="preserve">adopting the </w:t>
      </w:r>
      <w:r w:rsidR="00371D15">
        <w:t xml:space="preserve">same </w:t>
      </w:r>
      <w:r w:rsidR="00727653">
        <w:t xml:space="preserve">business </w:t>
      </w:r>
      <w:r w:rsidR="00CB7490">
        <w:t xml:space="preserve">structure, </w:t>
      </w:r>
      <w:r w:rsidR="00E14C6E">
        <w:t xml:space="preserve">not </w:t>
      </w:r>
      <w:r w:rsidR="008712BA">
        <w:t xml:space="preserve">out </w:t>
      </w:r>
      <w:r w:rsidR="000D3CF5">
        <w:t xml:space="preserve">of </w:t>
      </w:r>
      <w:r w:rsidR="007A47FD">
        <w:t xml:space="preserve">competition, </w:t>
      </w:r>
      <w:r w:rsidR="009E2D6F">
        <w:t xml:space="preserve">but </w:t>
      </w:r>
      <w:r w:rsidR="008B58CC">
        <w:t xml:space="preserve">due to the </w:t>
      </w:r>
      <w:r w:rsidR="00904CAD">
        <w:t xml:space="preserve">necessity </w:t>
      </w:r>
      <w:r w:rsidR="00C26EB1">
        <w:t xml:space="preserve">of </w:t>
      </w:r>
      <w:r w:rsidR="00162C8D">
        <w:t xml:space="preserve">such </w:t>
      </w:r>
      <w:r w:rsidR="00C67BBC">
        <w:t xml:space="preserve">a </w:t>
      </w:r>
      <w:r w:rsidR="006D7092">
        <w:t xml:space="preserve">structure </w:t>
      </w:r>
      <w:r w:rsidR="00C74429">
        <w:t xml:space="preserve">based </w:t>
      </w:r>
      <w:r w:rsidR="00965D84">
        <w:t xml:space="preserve">on the </w:t>
      </w:r>
      <w:r w:rsidR="009C0F46">
        <w:t xml:space="preserve">market </w:t>
      </w:r>
      <w:r w:rsidR="00DD3504">
        <w:t xml:space="preserve">needs. </w:t>
      </w:r>
      <w:r w:rsidR="00C04BF3">
        <w:t xml:space="preserve">The </w:t>
      </w:r>
      <w:r w:rsidR="00107457">
        <w:t xml:space="preserve">motor </w:t>
      </w:r>
      <w:r w:rsidR="00403530">
        <w:t xml:space="preserve">industry </w:t>
      </w:r>
      <w:r w:rsidR="00990778">
        <w:t xml:space="preserve">has </w:t>
      </w:r>
      <w:r w:rsidR="00842A35">
        <w:t xml:space="preserve">experienced </w:t>
      </w:r>
      <w:r w:rsidR="00BF63A0">
        <w:t xml:space="preserve">different </w:t>
      </w:r>
      <w:r w:rsidR="00720BC7">
        <w:t xml:space="preserve">changes </w:t>
      </w:r>
      <w:r w:rsidR="00E67179">
        <w:t xml:space="preserve">in the </w:t>
      </w:r>
      <w:r w:rsidR="003616E8">
        <w:t xml:space="preserve">structure </w:t>
      </w:r>
      <w:r w:rsidR="007E5C89">
        <w:t xml:space="preserve">of </w:t>
      </w:r>
      <w:r w:rsidR="00D62A40">
        <w:t xml:space="preserve">businesses </w:t>
      </w:r>
      <w:r w:rsidR="00FF21C8">
        <w:t xml:space="preserve">within the </w:t>
      </w:r>
      <w:r w:rsidR="006E1B21">
        <w:t xml:space="preserve">sector, </w:t>
      </w:r>
      <w:r w:rsidR="009F334E">
        <w:t xml:space="preserve">primarily </w:t>
      </w:r>
      <w:r w:rsidR="00DC066F">
        <w:t xml:space="preserve">due to </w:t>
      </w:r>
      <w:r w:rsidR="00E1611B">
        <w:t xml:space="preserve">an </w:t>
      </w:r>
      <w:r w:rsidR="004A1D8E">
        <w:t xml:space="preserve">increased </w:t>
      </w:r>
      <w:r w:rsidR="00692B91">
        <w:t xml:space="preserve">impact </w:t>
      </w:r>
      <w:r w:rsidR="00DF0412">
        <w:t xml:space="preserve">of </w:t>
      </w:r>
      <w:r w:rsidR="006A25D4">
        <w:t xml:space="preserve">globalization </w:t>
      </w:r>
      <w:r w:rsidR="006E6AD5">
        <w:t xml:space="preserve">and </w:t>
      </w:r>
      <w:r w:rsidR="00B824D8">
        <w:t>changing</w:t>
      </w:r>
      <w:r w:rsidR="005C00F3">
        <w:t xml:space="preserve"> market needs </w:t>
      </w:r>
      <w:r w:rsidR="002C42C5">
        <w:t xml:space="preserve">in the </w:t>
      </w:r>
      <w:r w:rsidR="001168E1">
        <w:t xml:space="preserve">motor </w:t>
      </w:r>
      <w:r w:rsidR="0012702F">
        <w:t xml:space="preserve">vehicle </w:t>
      </w:r>
      <w:r w:rsidR="003A758E">
        <w:t xml:space="preserve">industry </w:t>
      </w:r>
      <w:r w:rsidR="00BE4346">
        <w:t>(</w:t>
      </w:r>
      <w:r w:rsidR="00ED0826">
        <w:t xml:space="preserve">Frogatt, </w:t>
      </w:r>
      <w:r w:rsidR="00C41B83">
        <w:t xml:space="preserve">2017). </w:t>
      </w:r>
      <w:r w:rsidR="00063A21">
        <w:t xml:space="preserve">Ultimately, </w:t>
      </w:r>
      <w:r w:rsidR="006C0D23">
        <w:t xml:space="preserve">companies </w:t>
      </w:r>
      <w:r w:rsidR="000D4C80">
        <w:t xml:space="preserve">such </w:t>
      </w:r>
      <w:r w:rsidR="00FE27A9">
        <w:t xml:space="preserve">as </w:t>
      </w:r>
      <w:r w:rsidR="00A62012">
        <w:t xml:space="preserve">Ford </w:t>
      </w:r>
      <w:r w:rsidR="00C84170">
        <w:t xml:space="preserve">and </w:t>
      </w:r>
      <w:r w:rsidR="00874D5A">
        <w:t xml:space="preserve">its </w:t>
      </w:r>
      <w:r w:rsidR="008920F6">
        <w:t xml:space="preserve">competitors </w:t>
      </w:r>
      <w:r w:rsidR="00A9041C">
        <w:t xml:space="preserve">need to </w:t>
      </w:r>
      <w:r w:rsidR="00653F49">
        <w:t xml:space="preserve">take </w:t>
      </w:r>
      <w:r w:rsidR="00B3148E">
        <w:t xml:space="preserve">advantage </w:t>
      </w:r>
      <w:r w:rsidR="00F37833">
        <w:t xml:space="preserve">of the </w:t>
      </w:r>
      <w:r w:rsidR="00716B1B">
        <w:t xml:space="preserve">opportunities </w:t>
      </w:r>
      <w:r w:rsidR="00A506A8">
        <w:t xml:space="preserve">presented </w:t>
      </w:r>
      <w:r w:rsidR="002B1A7F">
        <w:t xml:space="preserve">by </w:t>
      </w:r>
      <w:r w:rsidR="004A3024">
        <w:t xml:space="preserve">globalization </w:t>
      </w:r>
      <w:r w:rsidR="00F935E5">
        <w:t xml:space="preserve">for them </w:t>
      </w:r>
      <w:r w:rsidR="003B46B6">
        <w:t xml:space="preserve">to </w:t>
      </w:r>
      <w:r w:rsidR="005E0E51">
        <w:t xml:space="preserve">profit </w:t>
      </w:r>
      <w:r w:rsidR="00A475B6">
        <w:t xml:space="preserve">as </w:t>
      </w:r>
      <w:r w:rsidR="0009252B">
        <w:t xml:space="preserve">much </w:t>
      </w:r>
      <w:r w:rsidR="00B33AA5">
        <w:t xml:space="preserve">as </w:t>
      </w:r>
      <w:r w:rsidR="00E54A8B">
        <w:t xml:space="preserve">possible </w:t>
      </w:r>
      <w:r w:rsidR="002B25E2">
        <w:t xml:space="preserve">from the </w:t>
      </w:r>
      <w:r w:rsidR="00674075">
        <w:t xml:space="preserve">improved </w:t>
      </w:r>
      <w:r w:rsidR="00256843">
        <w:t xml:space="preserve">access to </w:t>
      </w:r>
      <w:r w:rsidR="00237EB2">
        <w:t xml:space="preserve">additional </w:t>
      </w:r>
      <w:r w:rsidR="00BF2984">
        <w:t xml:space="preserve">markets. </w:t>
      </w:r>
      <w:r w:rsidR="007B7B8C">
        <w:t xml:space="preserve">Therefore, </w:t>
      </w:r>
      <w:r w:rsidR="00AD3A7A">
        <w:t xml:space="preserve">an </w:t>
      </w:r>
      <w:r w:rsidR="006D40DD">
        <w:t xml:space="preserve">organizational </w:t>
      </w:r>
      <w:r w:rsidR="003A7C02">
        <w:t xml:space="preserve">structure </w:t>
      </w:r>
      <w:r w:rsidR="0063155C">
        <w:t xml:space="preserve">that </w:t>
      </w:r>
      <w:r w:rsidR="00FC4D3D">
        <w:t xml:space="preserve">isolates </w:t>
      </w:r>
      <w:r w:rsidR="00001B29">
        <w:t xml:space="preserve">and </w:t>
      </w:r>
      <w:r w:rsidR="007F4AB4">
        <w:t xml:space="preserve">provides </w:t>
      </w:r>
      <w:r w:rsidR="00B57BBC">
        <w:t>to the</w:t>
      </w:r>
      <w:r w:rsidR="001973F8">
        <w:t xml:space="preserve"> needs of the </w:t>
      </w:r>
      <w:r w:rsidR="00A26E39">
        <w:t xml:space="preserve">different </w:t>
      </w:r>
      <w:r w:rsidR="0040796D">
        <w:t xml:space="preserve">markets </w:t>
      </w:r>
      <w:r w:rsidR="0030103D">
        <w:t xml:space="preserve">in </w:t>
      </w:r>
      <w:r w:rsidR="003E4E9A">
        <w:t xml:space="preserve">which </w:t>
      </w:r>
      <w:r w:rsidR="00C84038">
        <w:t xml:space="preserve">the </w:t>
      </w:r>
      <w:r w:rsidR="00C048B3">
        <w:t xml:space="preserve">company </w:t>
      </w:r>
      <w:r w:rsidR="000B7D96">
        <w:t xml:space="preserve">operates </w:t>
      </w:r>
      <w:r w:rsidR="00CC41CE">
        <w:t xml:space="preserve">would </w:t>
      </w:r>
      <w:r w:rsidR="00FF70E2">
        <w:t xml:space="preserve">be </w:t>
      </w:r>
      <w:r w:rsidR="00E14B13">
        <w:t xml:space="preserve">most </w:t>
      </w:r>
      <w:r w:rsidR="00AE0375">
        <w:t xml:space="preserve">ideal </w:t>
      </w:r>
      <w:r w:rsidR="0088171B">
        <w:t xml:space="preserve">in </w:t>
      </w:r>
      <w:r w:rsidR="007924B8">
        <w:t xml:space="preserve">ensuring </w:t>
      </w:r>
      <w:r w:rsidR="00350ED6">
        <w:t xml:space="preserve">significant </w:t>
      </w:r>
      <w:r w:rsidR="001F1D2B">
        <w:t xml:space="preserve">improvement </w:t>
      </w:r>
      <w:r w:rsidR="002333C6">
        <w:t xml:space="preserve">in </w:t>
      </w:r>
      <w:r w:rsidR="000820CB">
        <w:t xml:space="preserve">Ford’s </w:t>
      </w:r>
      <w:r w:rsidR="00077A57">
        <w:t xml:space="preserve">market </w:t>
      </w:r>
      <w:r w:rsidR="00603BE5">
        <w:t xml:space="preserve">share </w:t>
      </w:r>
      <w:r w:rsidR="0071442C">
        <w:t xml:space="preserve">on the </w:t>
      </w:r>
      <w:r w:rsidR="00C940FB">
        <w:t xml:space="preserve">global </w:t>
      </w:r>
      <w:r w:rsidR="002718BD">
        <w:t xml:space="preserve">platform. </w:t>
      </w:r>
    </w:p>
    <w:p w14:paraId="06DC03A2" w14:textId="6C2A13C8" w:rsidR="00D36C99" w:rsidRDefault="00BF5211" w:rsidP="00695184">
      <w:pPr>
        <w:ind w:firstLine="720"/>
      </w:pPr>
      <w:r>
        <w:t xml:space="preserve"> </w:t>
      </w:r>
      <w:r w:rsidR="00017BFF">
        <w:t xml:space="preserve">Firstly, </w:t>
      </w:r>
      <w:r w:rsidR="00A371B8">
        <w:t xml:space="preserve">the </w:t>
      </w:r>
      <w:r w:rsidR="00FF323C">
        <w:t xml:space="preserve">development </w:t>
      </w:r>
      <w:r w:rsidR="001C3BAC">
        <w:t xml:space="preserve">of </w:t>
      </w:r>
      <w:r w:rsidR="00711ED9">
        <w:t xml:space="preserve">an </w:t>
      </w:r>
      <w:r w:rsidR="00A91D7F">
        <w:t xml:space="preserve">ideal </w:t>
      </w:r>
      <w:r w:rsidR="003068D3">
        <w:t xml:space="preserve">business </w:t>
      </w:r>
      <w:r w:rsidR="003C7417">
        <w:t xml:space="preserve">structure </w:t>
      </w:r>
      <w:r w:rsidR="00CB1B52">
        <w:t xml:space="preserve">depends </w:t>
      </w:r>
      <w:r w:rsidR="00D86E74">
        <w:t xml:space="preserve">on understanding the </w:t>
      </w:r>
      <w:r w:rsidR="007008C7">
        <w:t xml:space="preserve">current </w:t>
      </w:r>
      <w:r w:rsidR="00F2123E">
        <w:t xml:space="preserve">structure </w:t>
      </w:r>
      <w:r w:rsidR="0033358F">
        <w:t xml:space="preserve">and </w:t>
      </w:r>
      <w:r w:rsidR="00255DFE">
        <w:t xml:space="preserve">the </w:t>
      </w:r>
      <w:r w:rsidR="00D917DD">
        <w:t xml:space="preserve">possible </w:t>
      </w:r>
      <w:r w:rsidR="00EC2177">
        <w:t xml:space="preserve">challenges </w:t>
      </w:r>
      <w:r w:rsidR="00CE69DA">
        <w:t xml:space="preserve">that </w:t>
      </w:r>
      <w:r w:rsidR="00A527D6">
        <w:t xml:space="preserve">could </w:t>
      </w:r>
      <w:r w:rsidR="0015615D">
        <w:t xml:space="preserve">be </w:t>
      </w:r>
      <w:r w:rsidR="00A80CED">
        <w:t xml:space="preserve">facing </w:t>
      </w:r>
      <w:r w:rsidR="0026738D">
        <w:t xml:space="preserve">it to the </w:t>
      </w:r>
      <w:r w:rsidR="00AB128F">
        <w:t xml:space="preserve">extent of </w:t>
      </w:r>
      <w:r w:rsidR="00CB59C5">
        <w:t xml:space="preserve">not </w:t>
      </w:r>
      <w:r w:rsidR="007514D0">
        <w:t xml:space="preserve">helping the </w:t>
      </w:r>
      <w:r w:rsidR="00D30BF1">
        <w:t>company</w:t>
      </w:r>
      <w:r w:rsidR="00A763E5">
        <w:t xml:space="preserve"> </w:t>
      </w:r>
      <w:r w:rsidR="001B60E4">
        <w:t xml:space="preserve">realize the </w:t>
      </w:r>
      <w:r w:rsidR="003A7725">
        <w:t xml:space="preserve">ultimate </w:t>
      </w:r>
      <w:r w:rsidR="00984CDE">
        <w:t xml:space="preserve">success </w:t>
      </w:r>
      <w:r w:rsidR="00E1342F">
        <w:t xml:space="preserve">within the </w:t>
      </w:r>
      <w:r w:rsidR="003265DF">
        <w:t xml:space="preserve">industry. </w:t>
      </w:r>
      <w:r w:rsidR="00571AF2">
        <w:t xml:space="preserve">Notably, </w:t>
      </w:r>
      <w:r w:rsidR="00957C3A">
        <w:t xml:space="preserve">Ford </w:t>
      </w:r>
      <w:r w:rsidR="00B56122">
        <w:t xml:space="preserve">operates </w:t>
      </w:r>
      <w:r w:rsidR="00163B4C">
        <w:t xml:space="preserve">within the </w:t>
      </w:r>
      <w:r w:rsidR="00326167">
        <w:t xml:space="preserve">global </w:t>
      </w:r>
      <w:r w:rsidR="0001566C">
        <w:t xml:space="preserve">economy </w:t>
      </w:r>
      <w:r w:rsidR="003A324C">
        <w:t xml:space="preserve">on the </w:t>
      </w:r>
      <w:r w:rsidR="00B42692">
        <w:t xml:space="preserve">basis </w:t>
      </w:r>
      <w:r w:rsidR="00622FF5">
        <w:t xml:space="preserve">of </w:t>
      </w:r>
      <w:r w:rsidR="00167C12">
        <w:t xml:space="preserve">a </w:t>
      </w:r>
      <w:r w:rsidR="00C5392F">
        <w:t xml:space="preserve">structure </w:t>
      </w:r>
      <w:r w:rsidR="007650BE">
        <w:t xml:space="preserve">divided </w:t>
      </w:r>
      <w:r w:rsidR="007B3BD1">
        <w:t xml:space="preserve">into </w:t>
      </w:r>
      <w:r w:rsidR="000A683C">
        <w:t xml:space="preserve">three </w:t>
      </w:r>
      <w:r w:rsidR="0069615D">
        <w:t>markets</w:t>
      </w:r>
      <w:r w:rsidR="002E5DFA">
        <w:t xml:space="preserve">; </w:t>
      </w:r>
      <w:r w:rsidR="00A81600">
        <w:t xml:space="preserve">the </w:t>
      </w:r>
      <w:r w:rsidR="00C50FBD">
        <w:t xml:space="preserve">Americas, </w:t>
      </w:r>
      <w:r w:rsidR="00897133">
        <w:t xml:space="preserve">Asia Pacific, </w:t>
      </w:r>
      <w:r w:rsidR="00D4182B">
        <w:t xml:space="preserve">and </w:t>
      </w:r>
      <w:r w:rsidR="00121491">
        <w:t xml:space="preserve">the </w:t>
      </w:r>
      <w:r w:rsidR="00826493">
        <w:t xml:space="preserve">European, </w:t>
      </w:r>
      <w:r w:rsidR="002D555E">
        <w:t xml:space="preserve">Middle </w:t>
      </w:r>
      <w:r w:rsidR="00451CA7">
        <w:t xml:space="preserve">East </w:t>
      </w:r>
      <w:r w:rsidR="00442BE5">
        <w:t xml:space="preserve">and </w:t>
      </w:r>
      <w:r w:rsidR="00A93AE0">
        <w:t xml:space="preserve">African </w:t>
      </w:r>
      <w:r w:rsidR="00A04480">
        <w:t xml:space="preserve">Markets. </w:t>
      </w:r>
      <w:r w:rsidR="00F15A1F">
        <w:t xml:space="preserve">(Smithson, </w:t>
      </w:r>
      <w:r w:rsidR="00844722">
        <w:t xml:space="preserve">2017). </w:t>
      </w:r>
      <w:r w:rsidR="00E43354">
        <w:t xml:space="preserve">Grouping the </w:t>
      </w:r>
      <w:r w:rsidR="00E4287A">
        <w:t xml:space="preserve">markets </w:t>
      </w:r>
      <w:r w:rsidR="00A36951">
        <w:t xml:space="preserve">into </w:t>
      </w:r>
      <w:r w:rsidR="000E5A12">
        <w:t xml:space="preserve">divisions </w:t>
      </w:r>
      <w:r w:rsidR="00BD013D">
        <w:t xml:space="preserve">based </w:t>
      </w:r>
      <w:r w:rsidR="00725134">
        <w:t xml:space="preserve">on </w:t>
      </w:r>
      <w:r w:rsidR="00D35C83">
        <w:t xml:space="preserve">geographical </w:t>
      </w:r>
      <w:r w:rsidR="00A352FC">
        <w:t xml:space="preserve">locations </w:t>
      </w:r>
      <w:r w:rsidR="009E6E5D">
        <w:t xml:space="preserve">is </w:t>
      </w:r>
      <w:r w:rsidR="00E56301">
        <w:t xml:space="preserve">an </w:t>
      </w:r>
      <w:r w:rsidR="00227FEC">
        <w:t xml:space="preserve">ideal </w:t>
      </w:r>
      <w:r w:rsidR="00926D65">
        <w:t xml:space="preserve">approach that </w:t>
      </w:r>
      <w:r w:rsidR="00FA456B">
        <w:t xml:space="preserve">ensures </w:t>
      </w:r>
      <w:r w:rsidR="00F73125">
        <w:t xml:space="preserve">ease </w:t>
      </w:r>
      <w:r w:rsidR="00A85268">
        <w:t xml:space="preserve">in the </w:t>
      </w:r>
      <w:r w:rsidR="00880C61">
        <w:t>management</w:t>
      </w:r>
      <w:r w:rsidR="009A7685">
        <w:t xml:space="preserve"> </w:t>
      </w:r>
      <w:r w:rsidR="00880C61">
        <w:t>o</w:t>
      </w:r>
      <w:r w:rsidR="00C02B42">
        <w:t xml:space="preserve">f </w:t>
      </w:r>
      <w:r w:rsidR="00BA16C3">
        <w:t xml:space="preserve">issues </w:t>
      </w:r>
      <w:r w:rsidR="00567340">
        <w:t xml:space="preserve">experienced </w:t>
      </w:r>
      <w:r w:rsidR="00B92C1F">
        <w:t xml:space="preserve">within the </w:t>
      </w:r>
      <w:r w:rsidR="00775EDE">
        <w:t xml:space="preserve">different </w:t>
      </w:r>
      <w:r w:rsidR="005B30A1">
        <w:t xml:space="preserve">markets. </w:t>
      </w:r>
      <w:r w:rsidR="00FE33A4">
        <w:t xml:space="preserve">After </w:t>
      </w:r>
      <w:r w:rsidR="00DC6DB8" w:rsidRPr="00043545">
        <w:rPr>
          <w:noProof/>
        </w:rPr>
        <w:t>a</w:t>
      </w:r>
      <w:r w:rsidR="00043545">
        <w:rPr>
          <w:noProof/>
        </w:rPr>
        <w:t>l</w:t>
      </w:r>
      <w:r w:rsidR="00DC6DB8" w:rsidRPr="00043545">
        <w:rPr>
          <w:noProof/>
        </w:rPr>
        <w:t>l</w:t>
      </w:r>
      <w:r w:rsidR="00DC6DB8">
        <w:t xml:space="preserve">, there </w:t>
      </w:r>
      <w:r w:rsidR="00904D42">
        <w:t xml:space="preserve">is </w:t>
      </w:r>
      <w:r w:rsidR="002B2381">
        <w:t xml:space="preserve">often the </w:t>
      </w:r>
      <w:r w:rsidR="00474A74">
        <w:t xml:space="preserve">likelihood </w:t>
      </w:r>
      <w:r w:rsidR="00E40F5F">
        <w:t xml:space="preserve">of </w:t>
      </w:r>
      <w:r w:rsidR="008543A5">
        <w:t xml:space="preserve">similarities </w:t>
      </w:r>
      <w:r w:rsidR="00B10CD1">
        <w:t xml:space="preserve">within </w:t>
      </w:r>
      <w:r w:rsidR="0004298E">
        <w:t xml:space="preserve">markets </w:t>
      </w:r>
      <w:r w:rsidR="007351BD">
        <w:t xml:space="preserve">in the </w:t>
      </w:r>
      <w:r w:rsidR="003016C5">
        <w:t xml:space="preserve">same </w:t>
      </w:r>
      <w:r w:rsidR="00C167F6">
        <w:t xml:space="preserve">geographical </w:t>
      </w:r>
      <w:r w:rsidR="004176C9">
        <w:t xml:space="preserve">space, </w:t>
      </w:r>
      <w:r w:rsidR="006A3F54">
        <w:t xml:space="preserve">which </w:t>
      </w:r>
      <w:r w:rsidR="000856BE">
        <w:t xml:space="preserve">explains the </w:t>
      </w:r>
      <w:r w:rsidR="00234745">
        <w:t xml:space="preserve">dependence on the </w:t>
      </w:r>
      <w:r w:rsidR="005C2822">
        <w:t>geographically oriented</w:t>
      </w:r>
      <w:r w:rsidR="00DE33E9">
        <w:t xml:space="preserve"> </w:t>
      </w:r>
      <w:r w:rsidR="00916955">
        <w:t xml:space="preserve">market </w:t>
      </w:r>
      <w:r w:rsidR="00242A9E">
        <w:t xml:space="preserve">segmentation. </w:t>
      </w:r>
    </w:p>
    <w:p w14:paraId="1EB11979" w14:textId="4D46E7EE" w:rsidR="005C2822" w:rsidRDefault="000E7655" w:rsidP="00695184">
      <w:pPr>
        <w:ind w:firstLine="720"/>
      </w:pPr>
      <w:r>
        <w:t xml:space="preserve">Nonetheless, the </w:t>
      </w:r>
      <w:r w:rsidR="008E1344">
        <w:t xml:space="preserve">model </w:t>
      </w:r>
      <w:r w:rsidR="00D43B9E">
        <w:t xml:space="preserve">has </w:t>
      </w:r>
      <w:r w:rsidR="00A36A1D">
        <w:t xml:space="preserve">so </w:t>
      </w:r>
      <w:r w:rsidR="00F1689B">
        <w:t xml:space="preserve">far </w:t>
      </w:r>
      <w:r w:rsidR="003D2334">
        <w:t xml:space="preserve">not </w:t>
      </w:r>
      <w:r w:rsidR="001025EE">
        <w:t xml:space="preserve">been </w:t>
      </w:r>
      <w:r w:rsidR="00692FB0">
        <w:t xml:space="preserve">effective </w:t>
      </w:r>
      <w:r w:rsidR="001A62E3">
        <w:t xml:space="preserve">for </w:t>
      </w:r>
      <w:r w:rsidR="00E46B1E">
        <w:t xml:space="preserve">Ford </w:t>
      </w:r>
      <w:r w:rsidR="00EF1235">
        <w:t xml:space="preserve">Motor </w:t>
      </w:r>
      <w:r w:rsidR="00C303F3">
        <w:t xml:space="preserve">Company </w:t>
      </w:r>
      <w:r w:rsidR="00DB244F">
        <w:t xml:space="preserve">as </w:t>
      </w:r>
      <w:r w:rsidR="00240721">
        <w:t xml:space="preserve">the </w:t>
      </w:r>
      <w:r w:rsidR="00D6465B">
        <w:t xml:space="preserve">business </w:t>
      </w:r>
      <w:r w:rsidR="00CB5C5F">
        <w:t xml:space="preserve">continues to </w:t>
      </w:r>
      <w:r w:rsidR="005F6353">
        <w:t xml:space="preserve">trail </w:t>
      </w:r>
      <w:r w:rsidR="000144FF">
        <w:t xml:space="preserve">other </w:t>
      </w:r>
      <w:r w:rsidR="00E74DEC">
        <w:t xml:space="preserve">manufacturers </w:t>
      </w:r>
      <w:r w:rsidR="00497F06">
        <w:t xml:space="preserve">within the </w:t>
      </w:r>
      <w:r w:rsidR="00AA4974">
        <w:t xml:space="preserve">market. </w:t>
      </w:r>
      <w:r w:rsidR="00A70327">
        <w:t xml:space="preserve">For </w:t>
      </w:r>
      <w:r w:rsidR="00DC71E6">
        <w:t xml:space="preserve">instance, </w:t>
      </w:r>
      <w:r w:rsidR="00366F0D">
        <w:t xml:space="preserve">irrespective </w:t>
      </w:r>
      <w:r w:rsidR="00532C30">
        <w:t xml:space="preserve">of </w:t>
      </w:r>
      <w:r w:rsidR="00B124E7">
        <w:lastRenderedPageBreak/>
        <w:t xml:space="preserve">the </w:t>
      </w:r>
      <w:r w:rsidR="0054684B">
        <w:t xml:space="preserve">specialized </w:t>
      </w:r>
      <w:r w:rsidR="008835F0">
        <w:t xml:space="preserve">production </w:t>
      </w:r>
      <w:r w:rsidR="005E1EDA">
        <w:t xml:space="preserve">in the </w:t>
      </w:r>
      <w:r w:rsidR="00DD125A">
        <w:t xml:space="preserve">various </w:t>
      </w:r>
      <w:r w:rsidR="005767FC">
        <w:t xml:space="preserve">markets </w:t>
      </w:r>
      <w:r w:rsidR="00AD5BBC">
        <w:t xml:space="preserve">as </w:t>
      </w:r>
      <w:r w:rsidR="00B4405C">
        <w:t xml:space="preserve">distinguished </w:t>
      </w:r>
      <w:r w:rsidR="007C0851">
        <w:t xml:space="preserve">according to </w:t>
      </w:r>
      <w:r w:rsidR="00C56938">
        <w:t xml:space="preserve">geography, </w:t>
      </w:r>
      <w:r w:rsidR="000E66DB">
        <w:t xml:space="preserve">Ford </w:t>
      </w:r>
      <w:r w:rsidR="00853C62">
        <w:t xml:space="preserve">is </w:t>
      </w:r>
      <w:r w:rsidR="00320688">
        <w:t xml:space="preserve">not </w:t>
      </w:r>
      <w:r w:rsidR="00631ECF">
        <w:t xml:space="preserve">a </w:t>
      </w:r>
      <w:r w:rsidR="00B537A2">
        <w:t xml:space="preserve">leading </w:t>
      </w:r>
      <w:r w:rsidR="008718E6">
        <w:t xml:space="preserve">car </w:t>
      </w:r>
      <w:r w:rsidR="000D66A3">
        <w:t xml:space="preserve">manufacturer </w:t>
      </w:r>
      <w:r w:rsidR="00A330AB">
        <w:t xml:space="preserve">in </w:t>
      </w:r>
      <w:r w:rsidR="00444B3B">
        <w:t xml:space="preserve">either </w:t>
      </w:r>
      <w:r w:rsidR="00471B5C">
        <w:t xml:space="preserve">of the </w:t>
      </w:r>
      <w:r w:rsidR="00B913A7">
        <w:t xml:space="preserve">three </w:t>
      </w:r>
      <w:r w:rsidR="00EA5AEA">
        <w:t xml:space="preserve">markets. </w:t>
      </w:r>
      <w:r w:rsidR="00A476AB">
        <w:t xml:space="preserve">In </w:t>
      </w:r>
      <w:r w:rsidR="00800E56">
        <w:t xml:space="preserve">any </w:t>
      </w:r>
      <w:r w:rsidR="00874050">
        <w:t xml:space="preserve">case, </w:t>
      </w:r>
      <w:r w:rsidR="00107F37">
        <w:t xml:space="preserve">one </w:t>
      </w:r>
      <w:r w:rsidR="00676FC1">
        <w:t xml:space="preserve">would </w:t>
      </w:r>
      <w:r w:rsidR="007A621D">
        <w:t xml:space="preserve">expect the </w:t>
      </w:r>
      <w:r w:rsidR="00901DD9">
        <w:t xml:space="preserve">company to </w:t>
      </w:r>
      <w:r w:rsidR="006A5A9E">
        <w:t xml:space="preserve">be </w:t>
      </w:r>
      <w:r w:rsidR="00053CE2">
        <w:t xml:space="preserve">a </w:t>
      </w:r>
      <w:r w:rsidR="004C3481">
        <w:t xml:space="preserve">success </w:t>
      </w:r>
      <w:r w:rsidR="00D47D9F">
        <w:t xml:space="preserve">in the </w:t>
      </w:r>
      <w:r w:rsidR="00747A90">
        <w:t xml:space="preserve">Americas, </w:t>
      </w:r>
      <w:r w:rsidR="00346711">
        <w:t xml:space="preserve">the </w:t>
      </w:r>
      <w:r w:rsidR="004D7B28">
        <w:t xml:space="preserve">home </w:t>
      </w:r>
      <w:r w:rsidR="00033BE0">
        <w:t xml:space="preserve">country, </w:t>
      </w:r>
      <w:r w:rsidR="00561713">
        <w:t xml:space="preserve">but </w:t>
      </w:r>
      <w:r w:rsidR="006D7C0A">
        <w:t xml:space="preserve">it </w:t>
      </w:r>
      <w:r w:rsidR="00870472">
        <w:t xml:space="preserve">still </w:t>
      </w:r>
      <w:r w:rsidR="009D778C">
        <w:t xml:space="preserve">trails </w:t>
      </w:r>
      <w:r w:rsidR="00E95647">
        <w:t xml:space="preserve">Toyota </w:t>
      </w:r>
      <w:r w:rsidR="00CA6630">
        <w:t xml:space="preserve">in the </w:t>
      </w:r>
      <w:r w:rsidR="0027794E">
        <w:t xml:space="preserve">United </w:t>
      </w:r>
      <w:r w:rsidR="00EF5764">
        <w:t xml:space="preserve">States. </w:t>
      </w:r>
      <w:r w:rsidR="00115745">
        <w:t xml:space="preserve">Consequently, </w:t>
      </w:r>
      <w:r w:rsidR="00AB541B">
        <w:t xml:space="preserve">challenges </w:t>
      </w:r>
      <w:r w:rsidR="00147672">
        <w:t xml:space="preserve">exist </w:t>
      </w:r>
      <w:r w:rsidR="00A95BC1">
        <w:t xml:space="preserve">with the </w:t>
      </w:r>
      <w:r w:rsidR="00945B18">
        <w:t xml:space="preserve">existing </w:t>
      </w:r>
      <w:r w:rsidR="00A638A9">
        <w:t xml:space="preserve">model </w:t>
      </w:r>
      <w:r w:rsidR="00F60C0D">
        <w:t xml:space="preserve">in </w:t>
      </w:r>
      <w:r w:rsidR="00B54E51">
        <w:t xml:space="preserve">which </w:t>
      </w:r>
      <w:r w:rsidR="00D71F92">
        <w:t xml:space="preserve">case the </w:t>
      </w:r>
      <w:r w:rsidR="00BD0E9B">
        <w:t xml:space="preserve">large </w:t>
      </w:r>
      <w:r w:rsidR="00CC0A06">
        <w:t xml:space="preserve">market </w:t>
      </w:r>
      <w:r w:rsidR="00087EDB">
        <w:t xml:space="preserve">size </w:t>
      </w:r>
      <w:r w:rsidR="00812F2A">
        <w:t xml:space="preserve">could </w:t>
      </w:r>
      <w:r w:rsidR="00162D3E">
        <w:t xml:space="preserve">be </w:t>
      </w:r>
      <w:r w:rsidR="002B0BDE">
        <w:t xml:space="preserve">limiting the </w:t>
      </w:r>
      <w:r w:rsidR="004923DA">
        <w:t xml:space="preserve">company </w:t>
      </w:r>
      <w:r w:rsidR="0062188B">
        <w:t xml:space="preserve">from </w:t>
      </w:r>
      <w:r w:rsidR="00581A6E">
        <w:t xml:space="preserve">identifying the </w:t>
      </w:r>
      <w:r w:rsidR="00942957">
        <w:t xml:space="preserve">specific </w:t>
      </w:r>
      <w:r w:rsidR="00CE17D1">
        <w:t xml:space="preserve">needs </w:t>
      </w:r>
      <w:r w:rsidR="00421A0D">
        <w:t xml:space="preserve">of the </w:t>
      </w:r>
      <w:r w:rsidR="00EB0C83">
        <w:t xml:space="preserve">different </w:t>
      </w:r>
      <w:r w:rsidR="001F7A96">
        <w:t xml:space="preserve">markets. </w:t>
      </w:r>
      <w:r w:rsidR="00ED27F8">
        <w:t xml:space="preserve">For </w:t>
      </w:r>
      <w:r w:rsidR="00AD48C5">
        <w:t xml:space="preserve">instance, </w:t>
      </w:r>
      <w:r w:rsidR="00AD478C">
        <w:t xml:space="preserve">the </w:t>
      </w:r>
      <w:r w:rsidR="00416B4F">
        <w:t xml:space="preserve">market </w:t>
      </w:r>
      <w:r w:rsidR="005E13EC">
        <w:t xml:space="preserve">needs </w:t>
      </w:r>
      <w:r w:rsidR="00DB0D09">
        <w:t xml:space="preserve">in </w:t>
      </w:r>
      <w:r w:rsidR="00F51B95">
        <w:t xml:space="preserve">the </w:t>
      </w:r>
      <w:r w:rsidR="00AD67AA">
        <w:t>Malaysian</w:t>
      </w:r>
      <w:r w:rsidR="00DD074A">
        <w:t xml:space="preserve"> </w:t>
      </w:r>
      <w:r w:rsidR="004F7671">
        <w:t xml:space="preserve">market </w:t>
      </w:r>
      <w:r w:rsidR="005855C4" w:rsidRPr="00043545">
        <w:rPr>
          <w:noProof/>
        </w:rPr>
        <w:t>may</w:t>
      </w:r>
      <w:r w:rsidR="00043545">
        <w:rPr>
          <w:noProof/>
        </w:rPr>
        <w:t xml:space="preserve"> </w:t>
      </w:r>
      <w:r w:rsidR="005855C4" w:rsidRPr="00043545">
        <w:rPr>
          <w:noProof/>
        </w:rPr>
        <w:t>be</w:t>
      </w:r>
      <w:r w:rsidR="005855C4">
        <w:t xml:space="preserve"> </w:t>
      </w:r>
      <w:r w:rsidR="0005448A">
        <w:t xml:space="preserve">different </w:t>
      </w:r>
      <w:r w:rsidR="003A3918">
        <w:t xml:space="preserve">from </w:t>
      </w:r>
      <w:r w:rsidR="005B69B7">
        <w:t xml:space="preserve">those </w:t>
      </w:r>
      <w:r w:rsidR="00522CBE">
        <w:t xml:space="preserve">in </w:t>
      </w:r>
      <w:r w:rsidR="008B6272">
        <w:t xml:space="preserve">the </w:t>
      </w:r>
      <w:r w:rsidR="001F5125">
        <w:t xml:space="preserve">South </w:t>
      </w:r>
      <w:r w:rsidR="009711CA">
        <w:t xml:space="preserve">Indian </w:t>
      </w:r>
      <w:r w:rsidR="0096107F">
        <w:t>market,</w:t>
      </w:r>
      <w:r w:rsidR="00D87B51">
        <w:t xml:space="preserve"> despite the </w:t>
      </w:r>
      <w:r w:rsidR="009F3175">
        <w:t xml:space="preserve">two </w:t>
      </w:r>
      <w:r w:rsidR="00F75A95">
        <w:t xml:space="preserve">being </w:t>
      </w:r>
      <w:r w:rsidR="00DC1FD7">
        <w:t xml:space="preserve">classified </w:t>
      </w:r>
      <w:r w:rsidR="00887901">
        <w:t xml:space="preserve">as </w:t>
      </w:r>
      <w:r w:rsidR="00043545">
        <w:t xml:space="preserve">the </w:t>
      </w:r>
      <w:r w:rsidR="008C043B" w:rsidRPr="00043545">
        <w:rPr>
          <w:noProof/>
        </w:rPr>
        <w:t>Asia</w:t>
      </w:r>
      <w:r w:rsidR="008C043B">
        <w:t xml:space="preserve"> </w:t>
      </w:r>
      <w:r w:rsidR="00A01237">
        <w:t xml:space="preserve">Pacific. </w:t>
      </w:r>
      <w:r w:rsidR="00D90009">
        <w:t xml:space="preserve">In </w:t>
      </w:r>
      <w:r w:rsidR="00673ED3">
        <w:t xml:space="preserve">essence, </w:t>
      </w:r>
      <w:r w:rsidR="0090246B">
        <w:t>concentrating</w:t>
      </w:r>
      <w:r w:rsidR="008E4544">
        <w:t xml:space="preserve"> </w:t>
      </w:r>
      <w:r w:rsidR="008C36AA">
        <w:t xml:space="preserve">on </w:t>
      </w:r>
      <w:r w:rsidR="007B7F48">
        <w:t xml:space="preserve">the </w:t>
      </w:r>
      <w:r w:rsidR="00454A5A">
        <w:t xml:space="preserve">company’s </w:t>
      </w:r>
      <w:r w:rsidR="00CA52AE">
        <w:t xml:space="preserve">largest </w:t>
      </w:r>
      <w:r w:rsidR="00606AA6">
        <w:t xml:space="preserve">markets </w:t>
      </w:r>
      <w:r w:rsidR="00E972FB">
        <w:t xml:space="preserve">would </w:t>
      </w:r>
      <w:r w:rsidR="00E309D8">
        <w:t xml:space="preserve">be </w:t>
      </w:r>
      <w:r w:rsidR="002B440F">
        <w:t xml:space="preserve">ideal </w:t>
      </w:r>
      <w:r w:rsidR="009C4D91">
        <w:t xml:space="preserve">for the </w:t>
      </w:r>
      <w:r w:rsidR="00BD62C8">
        <w:t xml:space="preserve">success of the </w:t>
      </w:r>
      <w:r w:rsidR="000B3A3D">
        <w:t xml:space="preserve">company’s </w:t>
      </w:r>
      <w:r w:rsidR="00B9411B">
        <w:t xml:space="preserve">production </w:t>
      </w:r>
      <w:r w:rsidR="00B5204D">
        <w:t xml:space="preserve">processes. </w:t>
      </w:r>
    </w:p>
    <w:p w14:paraId="5736EB24" w14:textId="7BA6E8D1" w:rsidR="00AF6AA0" w:rsidRDefault="00421189" w:rsidP="00695184">
      <w:pPr>
        <w:ind w:firstLine="720"/>
      </w:pPr>
      <w:r>
        <w:t xml:space="preserve">An </w:t>
      </w:r>
      <w:r w:rsidR="00FF0DDE">
        <w:t xml:space="preserve">ideal </w:t>
      </w:r>
      <w:r w:rsidR="00272444">
        <w:t xml:space="preserve">market </w:t>
      </w:r>
      <w:r w:rsidR="00127BD8">
        <w:t xml:space="preserve">structure </w:t>
      </w:r>
      <w:r w:rsidR="003B20A1">
        <w:t xml:space="preserve">ought to </w:t>
      </w:r>
      <w:r w:rsidR="00E4641D">
        <w:t xml:space="preserve">leverage </w:t>
      </w:r>
      <w:r w:rsidR="00127A8B">
        <w:t xml:space="preserve">Ford’s </w:t>
      </w:r>
      <w:r w:rsidR="009B38B2" w:rsidRPr="00043545">
        <w:rPr>
          <w:noProof/>
        </w:rPr>
        <w:t>strengths</w:t>
      </w:r>
      <w:r w:rsidR="009B38B2">
        <w:t xml:space="preserve"> </w:t>
      </w:r>
      <w:r w:rsidR="00AA09FF">
        <w:t xml:space="preserve">and </w:t>
      </w:r>
      <w:r w:rsidR="00CF50A8">
        <w:t xml:space="preserve">use </w:t>
      </w:r>
      <w:r w:rsidR="00BD4302">
        <w:t xml:space="preserve">the </w:t>
      </w:r>
      <w:r w:rsidR="005A64E9">
        <w:t xml:space="preserve">opportunities </w:t>
      </w:r>
      <w:r w:rsidR="00963744">
        <w:t xml:space="preserve">available </w:t>
      </w:r>
      <w:r w:rsidR="00C55FC7">
        <w:t xml:space="preserve">in the </w:t>
      </w:r>
      <w:r w:rsidR="00705671">
        <w:t xml:space="preserve">global </w:t>
      </w:r>
      <w:r w:rsidR="00576696">
        <w:t xml:space="preserve">market </w:t>
      </w:r>
      <w:r w:rsidR="003C2461">
        <w:t xml:space="preserve">to </w:t>
      </w:r>
      <w:r w:rsidR="00124697">
        <w:t xml:space="preserve">convert </w:t>
      </w:r>
      <w:r w:rsidR="00731480">
        <w:t xml:space="preserve">the </w:t>
      </w:r>
      <w:r w:rsidR="00096886">
        <w:t xml:space="preserve">strengths </w:t>
      </w:r>
      <w:r w:rsidR="00283CF2">
        <w:t xml:space="preserve">into </w:t>
      </w:r>
      <w:r w:rsidR="00B01196">
        <w:t xml:space="preserve">a </w:t>
      </w:r>
      <w:r w:rsidR="0014788A">
        <w:t xml:space="preserve">marketing </w:t>
      </w:r>
      <w:r w:rsidR="00B60FD5">
        <w:t xml:space="preserve">effort for the </w:t>
      </w:r>
      <w:r w:rsidR="00130891">
        <w:t xml:space="preserve">company. </w:t>
      </w:r>
      <w:r w:rsidR="00B35CC9">
        <w:t xml:space="preserve">Notably, </w:t>
      </w:r>
      <w:r w:rsidR="00A8200C">
        <w:t xml:space="preserve">the </w:t>
      </w:r>
      <w:r w:rsidR="00B32593">
        <w:t xml:space="preserve">company </w:t>
      </w:r>
      <w:r w:rsidR="00496637">
        <w:t xml:space="preserve">is </w:t>
      </w:r>
      <w:r w:rsidR="006C1CBB">
        <w:t xml:space="preserve">primarily </w:t>
      </w:r>
      <w:r w:rsidR="00554B11">
        <w:t xml:space="preserve">known </w:t>
      </w:r>
      <w:r w:rsidR="00FC1001">
        <w:t xml:space="preserve">for </w:t>
      </w:r>
      <w:r w:rsidR="00D119CB">
        <w:t xml:space="preserve">having </w:t>
      </w:r>
      <w:r w:rsidR="00E666F1">
        <w:t xml:space="preserve">car </w:t>
      </w:r>
      <w:r w:rsidR="00C35FBA">
        <w:t xml:space="preserve">units </w:t>
      </w:r>
      <w:r w:rsidR="001D300E">
        <w:t xml:space="preserve">whose </w:t>
      </w:r>
      <w:r w:rsidR="009C0EB8">
        <w:t xml:space="preserve">prices </w:t>
      </w:r>
      <w:r w:rsidR="00035428">
        <w:t xml:space="preserve">are </w:t>
      </w:r>
      <w:r w:rsidR="00465B8B">
        <w:t xml:space="preserve">relatively </w:t>
      </w:r>
      <w:r w:rsidR="00563279">
        <w:t>higher</w:t>
      </w:r>
      <w:r w:rsidR="00C9692E">
        <w:t xml:space="preserve"> than the </w:t>
      </w:r>
      <w:r w:rsidR="001E5B2E">
        <w:t xml:space="preserve">cost </w:t>
      </w:r>
      <w:r w:rsidR="009E3838">
        <w:t xml:space="preserve">of </w:t>
      </w:r>
      <w:r w:rsidR="007642C8">
        <w:t xml:space="preserve">similar </w:t>
      </w:r>
      <w:r w:rsidR="008A4BD0">
        <w:t xml:space="preserve">units </w:t>
      </w:r>
      <w:r w:rsidR="0075737D">
        <w:t xml:space="preserve">from </w:t>
      </w:r>
      <w:r w:rsidR="000730C0">
        <w:t xml:space="preserve">alternative </w:t>
      </w:r>
      <w:r w:rsidR="00C321A6">
        <w:t xml:space="preserve">manufacturers. </w:t>
      </w:r>
      <w:r w:rsidR="00F2135B">
        <w:t xml:space="preserve">Therefore, it </w:t>
      </w:r>
      <w:r w:rsidR="00155F4F">
        <w:t xml:space="preserve">would </w:t>
      </w:r>
      <w:r w:rsidR="00224F08">
        <w:t xml:space="preserve">be </w:t>
      </w:r>
      <w:r w:rsidR="002C2EBA">
        <w:t xml:space="preserve">ideal </w:t>
      </w:r>
      <w:r w:rsidR="00A2127D">
        <w:t xml:space="preserve">if the </w:t>
      </w:r>
      <w:r w:rsidR="00631489">
        <w:t xml:space="preserve">identified </w:t>
      </w:r>
      <w:r w:rsidR="000F47D1">
        <w:t xml:space="preserve">markets, </w:t>
      </w:r>
      <w:r w:rsidR="00E841DC">
        <w:t xml:space="preserve">on </w:t>
      </w:r>
      <w:r w:rsidR="00F23A2B">
        <w:t xml:space="preserve">which </w:t>
      </w:r>
      <w:r w:rsidR="00F01574">
        <w:t xml:space="preserve">the </w:t>
      </w:r>
      <w:r w:rsidR="00AE1A45">
        <w:t xml:space="preserve">company </w:t>
      </w:r>
      <w:r w:rsidR="00EB6A8A">
        <w:t xml:space="preserve">would </w:t>
      </w:r>
      <w:r w:rsidR="00FE2FD4">
        <w:t xml:space="preserve">focus, </w:t>
      </w:r>
      <w:r w:rsidR="00615F9F">
        <w:t xml:space="preserve">would </w:t>
      </w:r>
      <w:r w:rsidR="00663E07">
        <w:t xml:space="preserve">have </w:t>
      </w:r>
      <w:r w:rsidR="003D35AA">
        <w:t xml:space="preserve">relatively </w:t>
      </w:r>
      <w:r w:rsidR="00183236">
        <w:t xml:space="preserve">high </w:t>
      </w:r>
      <w:r w:rsidR="008B734A">
        <w:t>per</w:t>
      </w:r>
      <w:r w:rsidR="00994583">
        <w:t xml:space="preserve"> capita </w:t>
      </w:r>
      <w:r w:rsidR="001F6D9B">
        <w:t xml:space="preserve">income, to </w:t>
      </w:r>
      <w:r w:rsidR="00CF10C1">
        <w:t xml:space="preserve">guarantee that the </w:t>
      </w:r>
      <w:r w:rsidR="00501CA1">
        <w:t xml:space="preserve">consumers </w:t>
      </w:r>
      <w:r w:rsidR="007E6EC6">
        <w:t xml:space="preserve">are </w:t>
      </w:r>
      <w:r w:rsidR="0065161D">
        <w:t xml:space="preserve">able to </w:t>
      </w:r>
      <w:r w:rsidR="00BA4489">
        <w:t xml:space="preserve">make the </w:t>
      </w:r>
      <w:r w:rsidR="00C551AC">
        <w:t xml:space="preserve">purchases. </w:t>
      </w:r>
      <w:r w:rsidR="009A3D5C">
        <w:t xml:space="preserve">Ultimately, </w:t>
      </w:r>
      <w:r w:rsidR="00B723C5">
        <w:t xml:space="preserve">such </w:t>
      </w:r>
      <w:r w:rsidR="006026C9">
        <w:t xml:space="preserve">an </w:t>
      </w:r>
      <w:r w:rsidR="009A01C3">
        <w:t xml:space="preserve">approach </w:t>
      </w:r>
      <w:r w:rsidR="0050708F">
        <w:t xml:space="preserve">would </w:t>
      </w:r>
      <w:r w:rsidR="001A0C93">
        <w:t xml:space="preserve">ensure that </w:t>
      </w:r>
      <w:r w:rsidR="00532E8C">
        <w:t xml:space="preserve">Ford </w:t>
      </w:r>
      <w:r w:rsidR="004C7F0E">
        <w:t xml:space="preserve">focuses </w:t>
      </w:r>
      <w:r w:rsidR="003B0737">
        <w:t xml:space="preserve">its </w:t>
      </w:r>
      <w:r w:rsidR="00DF0DDF">
        <w:t xml:space="preserve">resources </w:t>
      </w:r>
      <w:r w:rsidR="000F7665">
        <w:t xml:space="preserve">on </w:t>
      </w:r>
      <w:r w:rsidR="003A602B">
        <w:t xml:space="preserve">meeting the </w:t>
      </w:r>
      <w:r w:rsidR="00CB275F">
        <w:t xml:space="preserve">needs </w:t>
      </w:r>
      <w:r w:rsidR="00303E66">
        <w:t xml:space="preserve">of </w:t>
      </w:r>
      <w:r w:rsidR="002833E1">
        <w:t xml:space="preserve">specific </w:t>
      </w:r>
      <w:r w:rsidR="008542F8">
        <w:t xml:space="preserve">markets, </w:t>
      </w:r>
      <w:r w:rsidR="00DA28B5">
        <w:t xml:space="preserve">which </w:t>
      </w:r>
      <w:r w:rsidR="00DF3206">
        <w:t xml:space="preserve">would </w:t>
      </w:r>
      <w:r w:rsidR="008C29C3">
        <w:t xml:space="preserve">avoid </w:t>
      </w:r>
      <w:r w:rsidR="00DC5C98">
        <w:t xml:space="preserve">chances </w:t>
      </w:r>
      <w:r w:rsidR="000F5EE1">
        <w:t xml:space="preserve">of </w:t>
      </w:r>
      <w:r w:rsidR="00FA5923">
        <w:t xml:space="preserve">stretching the </w:t>
      </w:r>
      <w:r w:rsidR="00281881">
        <w:t xml:space="preserve">resources </w:t>
      </w:r>
      <w:r w:rsidR="00FD62E0">
        <w:t xml:space="preserve">too </w:t>
      </w:r>
      <w:r w:rsidR="00E65855">
        <w:t xml:space="preserve">thin, </w:t>
      </w:r>
      <w:r w:rsidR="002760DC">
        <w:t xml:space="preserve">without </w:t>
      </w:r>
      <w:r w:rsidR="00BD5C80">
        <w:t xml:space="preserve">necessarily </w:t>
      </w:r>
      <w:r w:rsidR="00590758">
        <w:t xml:space="preserve">getting </w:t>
      </w:r>
      <w:r w:rsidR="00BA2861">
        <w:t xml:space="preserve">high </w:t>
      </w:r>
      <w:r w:rsidR="000E7FE5">
        <w:t xml:space="preserve">returns </w:t>
      </w:r>
      <w:r w:rsidR="00DE2E46">
        <w:t xml:space="preserve">on the </w:t>
      </w:r>
      <w:r w:rsidR="00A83D6B">
        <w:t xml:space="preserve">investment. </w:t>
      </w:r>
    </w:p>
    <w:p w14:paraId="65068AF5" w14:textId="6806802E" w:rsidR="00A83D6B" w:rsidRDefault="005D734F" w:rsidP="00C230E0">
      <w:pPr>
        <w:ind w:firstLine="720"/>
      </w:pPr>
      <w:r>
        <w:t xml:space="preserve">A </w:t>
      </w:r>
      <w:r w:rsidR="0003702A">
        <w:t xml:space="preserve">market-specific </w:t>
      </w:r>
      <w:r w:rsidR="00D07C87">
        <w:t xml:space="preserve">production </w:t>
      </w:r>
      <w:r w:rsidR="00BB3171">
        <w:t xml:space="preserve">and </w:t>
      </w:r>
      <w:r w:rsidR="000711C6">
        <w:t xml:space="preserve">marketing </w:t>
      </w:r>
      <w:r w:rsidR="001A4DB8">
        <w:t xml:space="preserve">approach </w:t>
      </w:r>
      <w:r w:rsidR="00CB4EA1">
        <w:t xml:space="preserve">would </w:t>
      </w:r>
      <w:r w:rsidR="003C1CA6">
        <w:t xml:space="preserve">be </w:t>
      </w:r>
      <w:r w:rsidR="00C73378">
        <w:t xml:space="preserve">highly </w:t>
      </w:r>
      <w:r w:rsidR="00FF38E0">
        <w:t xml:space="preserve">effective </w:t>
      </w:r>
      <w:r w:rsidR="005C16DC">
        <w:t xml:space="preserve">for </w:t>
      </w:r>
      <w:r w:rsidR="005C1B3A">
        <w:t xml:space="preserve">Honda, </w:t>
      </w:r>
      <w:r w:rsidR="009240C3">
        <w:t xml:space="preserve">in </w:t>
      </w:r>
      <w:r w:rsidR="009C075B">
        <w:t xml:space="preserve">which </w:t>
      </w:r>
      <w:r w:rsidR="00B9652D">
        <w:t xml:space="preserve">case </w:t>
      </w:r>
      <w:r w:rsidR="00EC6CA4">
        <w:t xml:space="preserve">it </w:t>
      </w:r>
      <w:r w:rsidR="00F53C1C">
        <w:t xml:space="preserve">would </w:t>
      </w:r>
      <w:r w:rsidR="00A738BE">
        <w:t xml:space="preserve">evaluate its </w:t>
      </w:r>
      <w:r w:rsidR="00BC0DEA">
        <w:t xml:space="preserve">strengths </w:t>
      </w:r>
      <w:r w:rsidR="00467EB3">
        <w:t xml:space="preserve">within the </w:t>
      </w:r>
      <w:r w:rsidR="00A15B2D">
        <w:t xml:space="preserve">different </w:t>
      </w:r>
      <w:r w:rsidR="007E047F">
        <w:t xml:space="preserve">markets, </w:t>
      </w:r>
      <w:r w:rsidR="001063F6">
        <w:t xml:space="preserve">abandon </w:t>
      </w:r>
      <w:r w:rsidR="00EA1B6E" w:rsidRPr="00043545">
        <w:rPr>
          <w:noProof/>
        </w:rPr>
        <w:t>others</w:t>
      </w:r>
      <w:r w:rsidR="00EA1B6E">
        <w:t xml:space="preserve"> </w:t>
      </w:r>
      <w:r w:rsidR="007225C7">
        <w:t xml:space="preserve">while </w:t>
      </w:r>
      <w:r w:rsidR="00A16BD5">
        <w:t xml:space="preserve">channeling </w:t>
      </w:r>
      <w:r w:rsidR="009E0120">
        <w:t xml:space="preserve">more </w:t>
      </w:r>
      <w:r w:rsidR="00072240">
        <w:t xml:space="preserve">resources </w:t>
      </w:r>
      <w:r w:rsidR="00061EDB">
        <w:t xml:space="preserve">in </w:t>
      </w:r>
      <w:r w:rsidR="0091578E">
        <w:t xml:space="preserve">those </w:t>
      </w:r>
      <w:r w:rsidR="00D9630B">
        <w:t xml:space="preserve">ones </w:t>
      </w:r>
      <w:r w:rsidR="003F3129">
        <w:t xml:space="preserve">where it </w:t>
      </w:r>
      <w:r w:rsidR="006F7977">
        <w:t xml:space="preserve">is </w:t>
      </w:r>
      <w:r w:rsidR="00A43031">
        <w:t xml:space="preserve">a </w:t>
      </w:r>
      <w:r w:rsidR="00900733">
        <w:t xml:space="preserve">relatively </w:t>
      </w:r>
      <w:r w:rsidR="00344FF5">
        <w:t xml:space="preserve">competitive </w:t>
      </w:r>
      <w:r w:rsidR="001D6781">
        <w:t xml:space="preserve">company. </w:t>
      </w:r>
      <w:r w:rsidR="000172C0">
        <w:t xml:space="preserve">For </w:t>
      </w:r>
      <w:r w:rsidR="005A379F">
        <w:t xml:space="preserve">instance, </w:t>
      </w:r>
      <w:r w:rsidR="00BB27DD">
        <w:t xml:space="preserve">Honda </w:t>
      </w:r>
      <w:r w:rsidR="008E2175">
        <w:t xml:space="preserve">has </w:t>
      </w:r>
      <w:r w:rsidR="003164A3">
        <w:t xml:space="preserve">always </w:t>
      </w:r>
      <w:r w:rsidR="00A1386D">
        <w:t xml:space="preserve">been </w:t>
      </w:r>
      <w:r w:rsidR="009E21B1">
        <w:t xml:space="preserve">the </w:t>
      </w:r>
      <w:r w:rsidR="00F360FC">
        <w:t xml:space="preserve">stronger </w:t>
      </w:r>
      <w:r w:rsidR="006F7B58">
        <w:t xml:space="preserve">company </w:t>
      </w:r>
      <w:r w:rsidR="00E54E85">
        <w:t>i</w:t>
      </w:r>
      <w:r w:rsidR="0084628F">
        <w:t xml:space="preserve">n the </w:t>
      </w:r>
      <w:r w:rsidR="00FE0E7D">
        <w:t>producti</w:t>
      </w:r>
      <w:r w:rsidR="00DC3ED7">
        <w:t xml:space="preserve">on </w:t>
      </w:r>
      <w:r w:rsidR="00B7226A">
        <w:t xml:space="preserve">of </w:t>
      </w:r>
      <w:r w:rsidR="00FE0E7D">
        <w:t>pick-up</w:t>
      </w:r>
      <w:r w:rsidR="00BC1A54">
        <w:t xml:space="preserve"> </w:t>
      </w:r>
      <w:r w:rsidR="0034387F">
        <w:t xml:space="preserve">trucks </w:t>
      </w:r>
      <w:r w:rsidR="00861FA7">
        <w:t xml:space="preserve">and </w:t>
      </w:r>
      <w:r w:rsidR="003D171E">
        <w:t xml:space="preserve">sport </w:t>
      </w:r>
      <w:r w:rsidR="007D5D66">
        <w:t xml:space="preserve">utility </w:t>
      </w:r>
      <w:r w:rsidR="00F153D6">
        <w:t xml:space="preserve">vehicles </w:t>
      </w:r>
      <w:r w:rsidR="00DF3BBA">
        <w:t xml:space="preserve">in the </w:t>
      </w:r>
      <w:r w:rsidR="00A0686A">
        <w:t xml:space="preserve">American </w:t>
      </w:r>
      <w:r w:rsidR="00D42373">
        <w:t xml:space="preserve">market </w:t>
      </w:r>
      <w:r w:rsidR="00AC53A2">
        <w:t xml:space="preserve">(Great </w:t>
      </w:r>
      <w:r w:rsidR="00282CDF">
        <w:t xml:space="preserve">Speculations, </w:t>
      </w:r>
      <w:r w:rsidR="00E54E85">
        <w:t xml:space="preserve">2018). </w:t>
      </w:r>
      <w:r w:rsidR="00B73B0C">
        <w:t xml:space="preserve">Therefore, the </w:t>
      </w:r>
      <w:r w:rsidR="000767E4">
        <w:t xml:space="preserve">company </w:t>
      </w:r>
      <w:r w:rsidR="00E4772C">
        <w:lastRenderedPageBreak/>
        <w:t xml:space="preserve">ought to </w:t>
      </w:r>
      <w:r w:rsidR="00F72E48">
        <w:t xml:space="preserve">leverage </w:t>
      </w:r>
      <w:r w:rsidR="003E14BD">
        <w:t xml:space="preserve">the </w:t>
      </w:r>
      <w:r w:rsidR="00A84513">
        <w:t xml:space="preserve">strength </w:t>
      </w:r>
      <w:r w:rsidR="007917AE">
        <w:t xml:space="preserve">in </w:t>
      </w:r>
      <w:r w:rsidR="00FF2D78">
        <w:t xml:space="preserve">being </w:t>
      </w:r>
      <w:r w:rsidR="007E379E">
        <w:t xml:space="preserve">a </w:t>
      </w:r>
      <w:r w:rsidR="00C230E0">
        <w:t>m</w:t>
      </w:r>
      <w:r w:rsidR="0001134D">
        <w:t xml:space="preserve">ore </w:t>
      </w:r>
      <w:r w:rsidR="001D7B2C">
        <w:t xml:space="preserve">effective </w:t>
      </w:r>
      <w:r w:rsidR="00C230E0">
        <w:t xml:space="preserve">producer </w:t>
      </w:r>
      <w:r w:rsidR="00593CB1">
        <w:t xml:space="preserve">of the </w:t>
      </w:r>
      <w:r w:rsidR="001C79FF" w:rsidRPr="00043545">
        <w:rPr>
          <w:noProof/>
        </w:rPr>
        <w:t>units</w:t>
      </w:r>
      <w:r w:rsidR="001C79FF">
        <w:t xml:space="preserve"> </w:t>
      </w:r>
      <w:r w:rsidR="00DF101E">
        <w:t xml:space="preserve">and </w:t>
      </w:r>
      <w:r w:rsidR="003E0808">
        <w:t xml:space="preserve">surpass </w:t>
      </w:r>
      <w:r w:rsidR="00736977">
        <w:t xml:space="preserve">the </w:t>
      </w:r>
      <w:r w:rsidR="0030111E">
        <w:t xml:space="preserve">performance of </w:t>
      </w:r>
      <w:r w:rsidR="00CD3DA8">
        <w:t xml:space="preserve">any </w:t>
      </w:r>
      <w:r w:rsidR="0066032B">
        <w:t xml:space="preserve">other </w:t>
      </w:r>
      <w:r w:rsidR="00794095">
        <w:t xml:space="preserve">vehicle </w:t>
      </w:r>
      <w:r w:rsidR="00542E94">
        <w:t xml:space="preserve">manufacturer </w:t>
      </w:r>
      <w:r w:rsidR="00B6264C">
        <w:t xml:space="preserve">within the </w:t>
      </w:r>
      <w:r w:rsidR="00493384">
        <w:t xml:space="preserve">segment </w:t>
      </w:r>
      <w:r w:rsidR="00342890">
        <w:t xml:space="preserve">in the </w:t>
      </w:r>
      <w:r w:rsidR="00693FBD">
        <w:t xml:space="preserve">country. Channeling </w:t>
      </w:r>
      <w:r w:rsidR="00AA7E7E">
        <w:t xml:space="preserve">all </w:t>
      </w:r>
      <w:r w:rsidR="00344A83">
        <w:t xml:space="preserve">the </w:t>
      </w:r>
      <w:r w:rsidR="0081374C">
        <w:t xml:space="preserve">resources </w:t>
      </w:r>
      <w:r w:rsidR="00113D27">
        <w:t>in the</w:t>
      </w:r>
      <w:r w:rsidR="007946B4">
        <w:t xml:space="preserve"> </w:t>
      </w:r>
      <w:r w:rsidR="00087728">
        <w:t xml:space="preserve">pickup </w:t>
      </w:r>
      <w:r w:rsidR="0086124A">
        <w:t xml:space="preserve">truck </w:t>
      </w:r>
      <w:r w:rsidR="008D4EA0">
        <w:t xml:space="preserve">and </w:t>
      </w:r>
      <w:r w:rsidR="00057B66">
        <w:t xml:space="preserve">the </w:t>
      </w:r>
      <w:r w:rsidR="004B6E76">
        <w:t xml:space="preserve">SUV </w:t>
      </w:r>
      <w:r w:rsidR="00470591">
        <w:t xml:space="preserve">market </w:t>
      </w:r>
      <w:r w:rsidR="00E5244F">
        <w:t xml:space="preserve">within the </w:t>
      </w:r>
      <w:r w:rsidR="00C030E1">
        <w:t xml:space="preserve">United </w:t>
      </w:r>
      <w:r w:rsidR="00EF0777">
        <w:t xml:space="preserve">States </w:t>
      </w:r>
      <w:r w:rsidR="005B2D8C">
        <w:t xml:space="preserve">would </w:t>
      </w:r>
      <w:r w:rsidR="00CB0AAE">
        <w:t xml:space="preserve">guarantee </w:t>
      </w:r>
      <w:r w:rsidR="007A1E7C">
        <w:t xml:space="preserve">a </w:t>
      </w:r>
      <w:r w:rsidR="00AD4778">
        <w:t xml:space="preserve">better </w:t>
      </w:r>
      <w:r w:rsidR="00765AB1">
        <w:t xml:space="preserve">outcome </w:t>
      </w:r>
      <w:r w:rsidR="007411A0">
        <w:t xml:space="preserve">in research </w:t>
      </w:r>
      <w:r w:rsidR="007A5EE1">
        <w:t xml:space="preserve">and </w:t>
      </w:r>
      <w:r w:rsidR="001B10BF">
        <w:t xml:space="preserve">development, </w:t>
      </w:r>
      <w:r w:rsidR="00C80C6E">
        <w:t xml:space="preserve">in </w:t>
      </w:r>
      <w:r w:rsidR="00D46C37">
        <w:t xml:space="preserve">addition to </w:t>
      </w:r>
      <w:r w:rsidR="00BB79D0">
        <w:t xml:space="preserve">guaranteeing </w:t>
      </w:r>
      <w:r w:rsidR="00367C1F">
        <w:t xml:space="preserve">a </w:t>
      </w:r>
      <w:r w:rsidR="00BE6A07">
        <w:t xml:space="preserve">better </w:t>
      </w:r>
      <w:r w:rsidR="00797E37">
        <w:t xml:space="preserve">marketing </w:t>
      </w:r>
      <w:r w:rsidR="00F710AA">
        <w:t xml:space="preserve">approach </w:t>
      </w:r>
      <w:r w:rsidR="0028351A">
        <w:t xml:space="preserve">for the </w:t>
      </w:r>
      <w:r w:rsidR="00EA66C6">
        <w:t xml:space="preserve">single </w:t>
      </w:r>
      <w:r w:rsidR="005F655B">
        <w:t xml:space="preserve">product. </w:t>
      </w:r>
    </w:p>
    <w:p w14:paraId="695C50D9" w14:textId="66E1F234" w:rsidR="00326556" w:rsidRDefault="00D603F5" w:rsidP="00C230E0">
      <w:pPr>
        <w:ind w:firstLine="720"/>
      </w:pPr>
      <w:r>
        <w:t xml:space="preserve">On the </w:t>
      </w:r>
      <w:r w:rsidR="00DF51DD">
        <w:t xml:space="preserve">other </w:t>
      </w:r>
      <w:r w:rsidR="00D71957">
        <w:t xml:space="preserve">hand, the </w:t>
      </w:r>
      <w:r w:rsidR="008C7556">
        <w:t xml:space="preserve">company </w:t>
      </w:r>
      <w:r w:rsidR="00C40823">
        <w:t xml:space="preserve">would </w:t>
      </w:r>
      <w:r w:rsidR="0026466F">
        <w:t xml:space="preserve">focus </w:t>
      </w:r>
      <w:r w:rsidR="005D67C7">
        <w:t xml:space="preserve">on the </w:t>
      </w:r>
      <w:r w:rsidR="006B618F">
        <w:t xml:space="preserve">European </w:t>
      </w:r>
      <w:r w:rsidR="004507C9">
        <w:t xml:space="preserve">market, </w:t>
      </w:r>
      <w:r w:rsidR="006546ED">
        <w:t xml:space="preserve">based </w:t>
      </w:r>
      <w:r w:rsidR="009C3C6C">
        <w:t xml:space="preserve">on </w:t>
      </w:r>
      <w:r w:rsidR="000B240D">
        <w:t xml:space="preserve">the </w:t>
      </w:r>
      <w:r w:rsidR="004C29DD">
        <w:t xml:space="preserve">most </w:t>
      </w:r>
      <w:r w:rsidR="002A7380">
        <w:t xml:space="preserve">successful </w:t>
      </w:r>
      <w:r w:rsidR="004E527D">
        <w:t xml:space="preserve">product </w:t>
      </w:r>
      <w:r w:rsidR="00E06A05">
        <w:t xml:space="preserve">in the </w:t>
      </w:r>
      <w:r w:rsidR="00FA2D4B">
        <w:t xml:space="preserve">market, it </w:t>
      </w:r>
      <w:r w:rsidR="00BA1D95">
        <w:t xml:space="preserve">would </w:t>
      </w:r>
      <w:r w:rsidR="00D64271">
        <w:t xml:space="preserve">focus </w:t>
      </w:r>
      <w:r w:rsidR="000B76A4">
        <w:t xml:space="preserve">its </w:t>
      </w:r>
      <w:r w:rsidR="00672BE3">
        <w:t xml:space="preserve">production </w:t>
      </w:r>
      <w:r w:rsidR="00327E1B">
        <w:t xml:space="preserve">efforts </w:t>
      </w:r>
      <w:r w:rsidR="006572E7">
        <w:t xml:space="preserve">to </w:t>
      </w:r>
      <w:r w:rsidR="00AA2565">
        <w:t xml:space="preserve">ensuring that </w:t>
      </w:r>
      <w:r w:rsidR="00C675CD">
        <w:t xml:space="preserve">Ford </w:t>
      </w:r>
      <w:r w:rsidR="00CA5BF3">
        <w:t xml:space="preserve">is </w:t>
      </w:r>
      <w:r w:rsidR="003737DD">
        <w:t xml:space="preserve">in </w:t>
      </w:r>
      <w:r w:rsidR="0059168D">
        <w:t xml:space="preserve">a </w:t>
      </w:r>
      <w:r w:rsidR="000F69BB">
        <w:t xml:space="preserve">position to </w:t>
      </w:r>
      <w:r w:rsidR="008300C7">
        <w:t>succeed</w:t>
      </w:r>
      <w:r w:rsidR="00D547CF">
        <w:t xml:space="preserve"> </w:t>
      </w:r>
      <w:r w:rsidR="00FD3933">
        <w:t xml:space="preserve">as </w:t>
      </w:r>
      <w:r w:rsidR="008300C7">
        <w:t xml:space="preserve">much </w:t>
      </w:r>
      <w:r w:rsidR="00574179">
        <w:t xml:space="preserve">as </w:t>
      </w:r>
      <w:r w:rsidR="002D1F42">
        <w:t xml:space="preserve">possible </w:t>
      </w:r>
      <w:r w:rsidR="00584604">
        <w:t xml:space="preserve">in </w:t>
      </w:r>
      <w:r w:rsidR="00B93C35">
        <w:t xml:space="preserve">meeting the </w:t>
      </w:r>
      <w:r w:rsidR="00E776F7">
        <w:t xml:space="preserve">people’s </w:t>
      </w:r>
      <w:r w:rsidR="007F4D62">
        <w:t xml:space="preserve">needs </w:t>
      </w:r>
      <w:r w:rsidR="007D0B81">
        <w:t xml:space="preserve">through the </w:t>
      </w:r>
      <w:r w:rsidR="00D52B8E">
        <w:t xml:space="preserve">specific </w:t>
      </w:r>
      <w:r w:rsidR="00962AF2">
        <w:t xml:space="preserve">production. </w:t>
      </w:r>
      <w:r w:rsidR="00F15AAA">
        <w:t xml:space="preserve">Consequently, the </w:t>
      </w:r>
      <w:r w:rsidR="000037A4">
        <w:t xml:space="preserve">approach </w:t>
      </w:r>
      <w:r w:rsidR="000A73C3">
        <w:t xml:space="preserve">would </w:t>
      </w:r>
      <w:r w:rsidR="00BB0FD2">
        <w:t xml:space="preserve">require </w:t>
      </w:r>
      <w:r w:rsidR="005C055D">
        <w:t xml:space="preserve">an </w:t>
      </w:r>
      <w:r w:rsidR="00AC670C">
        <w:t xml:space="preserve">individualized </w:t>
      </w:r>
      <w:r w:rsidR="00EB1FF9">
        <w:t xml:space="preserve">approach </w:t>
      </w:r>
      <w:r w:rsidR="00043545">
        <w:rPr>
          <w:noProof/>
        </w:rPr>
        <w:t>to</w:t>
      </w:r>
      <w:r w:rsidR="00681AB4">
        <w:t xml:space="preserve"> the </w:t>
      </w:r>
      <w:r w:rsidR="00692BD0">
        <w:t xml:space="preserve">various </w:t>
      </w:r>
      <w:r w:rsidR="00420103">
        <w:t xml:space="preserve">markets </w:t>
      </w:r>
      <w:r w:rsidR="009B3106">
        <w:t xml:space="preserve">based </w:t>
      </w:r>
      <w:r w:rsidR="00967B8A">
        <w:t xml:space="preserve">on </w:t>
      </w:r>
      <w:r w:rsidR="002B3430">
        <w:t xml:space="preserve">countries </w:t>
      </w:r>
      <w:r w:rsidR="008F098B">
        <w:t xml:space="preserve">as </w:t>
      </w:r>
      <w:r w:rsidR="00C90E7C">
        <w:t xml:space="preserve">opposed to </w:t>
      </w:r>
      <w:r w:rsidR="00681AB7">
        <w:t xml:space="preserve">the </w:t>
      </w:r>
      <w:r w:rsidR="00196E88">
        <w:t xml:space="preserve">generalization </w:t>
      </w:r>
      <w:r w:rsidR="002D7DA1">
        <w:t xml:space="preserve">of the </w:t>
      </w:r>
      <w:r w:rsidR="007F4053">
        <w:t xml:space="preserve">entire </w:t>
      </w:r>
      <w:r w:rsidR="00337F71">
        <w:t xml:space="preserve">European, </w:t>
      </w:r>
      <w:r w:rsidR="00D903E3">
        <w:t xml:space="preserve">Middle </w:t>
      </w:r>
      <w:r w:rsidR="00336D2F">
        <w:t>Eastern</w:t>
      </w:r>
      <w:r w:rsidR="006B6358">
        <w:t xml:space="preserve">, </w:t>
      </w:r>
      <w:r w:rsidR="004D29F3">
        <w:t xml:space="preserve">and </w:t>
      </w:r>
      <w:r w:rsidR="000C4097">
        <w:t xml:space="preserve">African </w:t>
      </w:r>
      <w:r w:rsidR="00FB6516">
        <w:t xml:space="preserve">markets </w:t>
      </w:r>
      <w:r w:rsidR="008F01E2">
        <w:t xml:space="preserve">as </w:t>
      </w:r>
      <w:r w:rsidR="002D5E35">
        <w:t xml:space="preserve">a </w:t>
      </w:r>
      <w:r w:rsidR="004E07F4">
        <w:t xml:space="preserve">single </w:t>
      </w:r>
      <w:r w:rsidR="001118E9">
        <w:t xml:space="preserve">division. </w:t>
      </w:r>
      <w:r w:rsidR="002B7F7F">
        <w:t xml:space="preserve">After </w:t>
      </w:r>
      <w:r w:rsidR="001A7BA6">
        <w:t xml:space="preserve">all, </w:t>
      </w:r>
      <w:r w:rsidR="00757DBF">
        <w:t xml:space="preserve">although the SUVs </w:t>
      </w:r>
      <w:r w:rsidR="00643C30">
        <w:t>coul</w:t>
      </w:r>
      <w:r w:rsidR="004E0821">
        <w:t>d</w:t>
      </w:r>
      <w:r w:rsidR="00643C30">
        <w:t xml:space="preserve"> </w:t>
      </w:r>
      <w:r w:rsidR="00447C64">
        <w:t xml:space="preserve">be </w:t>
      </w:r>
      <w:r w:rsidR="00646999">
        <w:t xml:space="preserve">performing </w:t>
      </w:r>
      <w:r w:rsidR="00644408">
        <w:t xml:space="preserve">well </w:t>
      </w:r>
      <w:r w:rsidR="0072128A">
        <w:t xml:space="preserve">in the </w:t>
      </w:r>
      <w:r w:rsidR="00251F18">
        <w:t xml:space="preserve">European </w:t>
      </w:r>
      <w:r w:rsidR="00C65FA2">
        <w:t xml:space="preserve">countries, </w:t>
      </w:r>
      <w:r w:rsidR="00331D3F">
        <w:t xml:space="preserve">it </w:t>
      </w:r>
      <w:r w:rsidR="00F20BEB">
        <w:t xml:space="preserve">could </w:t>
      </w:r>
      <w:r w:rsidR="000D4673">
        <w:t xml:space="preserve">be </w:t>
      </w:r>
      <w:r w:rsidR="001A574F">
        <w:t xml:space="preserve">that </w:t>
      </w:r>
      <w:r w:rsidR="005025AF">
        <w:t xml:space="preserve">the </w:t>
      </w:r>
      <w:r w:rsidR="00052876">
        <w:t xml:space="preserve">crossover </w:t>
      </w:r>
      <w:r w:rsidR="002E6603">
        <w:t xml:space="preserve">ford </w:t>
      </w:r>
      <w:r w:rsidR="00012741">
        <w:t xml:space="preserve">units </w:t>
      </w:r>
      <w:r w:rsidR="00742735">
        <w:t xml:space="preserve">are the </w:t>
      </w:r>
      <w:r w:rsidR="001156AE">
        <w:t xml:space="preserve">best </w:t>
      </w:r>
      <w:r w:rsidR="00052335">
        <w:t xml:space="preserve">sources </w:t>
      </w:r>
      <w:r w:rsidR="006836A6">
        <w:t xml:space="preserve">of </w:t>
      </w:r>
      <w:r w:rsidR="00C95CE8">
        <w:t xml:space="preserve">revenue </w:t>
      </w:r>
      <w:r w:rsidR="00214E06">
        <w:t xml:space="preserve">within the </w:t>
      </w:r>
      <w:r w:rsidR="00336D2F">
        <w:t xml:space="preserve">Middle </w:t>
      </w:r>
      <w:r w:rsidR="00B24EE0">
        <w:t xml:space="preserve">Eastern </w:t>
      </w:r>
      <w:r w:rsidR="00C80F69">
        <w:t xml:space="preserve">market. </w:t>
      </w:r>
      <w:r w:rsidR="004B359E">
        <w:t xml:space="preserve">Such </w:t>
      </w:r>
      <w:r w:rsidR="00FC7110">
        <w:t xml:space="preserve">information </w:t>
      </w:r>
      <w:r w:rsidR="00CC0D0B">
        <w:t xml:space="preserve">would </w:t>
      </w:r>
      <w:r w:rsidR="00240A60">
        <w:t xml:space="preserve">ensure that </w:t>
      </w:r>
      <w:r w:rsidR="00676382">
        <w:t xml:space="preserve">ford </w:t>
      </w:r>
      <w:r w:rsidR="003B0B3E">
        <w:t xml:space="preserve">directs </w:t>
      </w:r>
      <w:r w:rsidR="00B55FAC">
        <w:t xml:space="preserve">its </w:t>
      </w:r>
      <w:r w:rsidR="00F26834">
        <w:t xml:space="preserve">resources </w:t>
      </w:r>
      <w:r w:rsidR="003931D1">
        <w:t xml:space="preserve">to </w:t>
      </w:r>
      <w:r w:rsidR="004E1BD0">
        <w:t xml:space="preserve">highly </w:t>
      </w:r>
      <w:r w:rsidR="001A157C">
        <w:t xml:space="preserve">responsive </w:t>
      </w:r>
      <w:r w:rsidR="00306930">
        <w:t>endeavors</w:t>
      </w:r>
      <w:r w:rsidR="002240F0">
        <w:t xml:space="preserve">, </w:t>
      </w:r>
      <w:r w:rsidR="00306930">
        <w:t xml:space="preserve">an </w:t>
      </w:r>
      <w:r w:rsidR="00A70C0A">
        <w:t xml:space="preserve">approach </w:t>
      </w:r>
      <w:r w:rsidR="00DB46DF">
        <w:t xml:space="preserve">that </w:t>
      </w:r>
      <w:r w:rsidR="00673217">
        <w:t xml:space="preserve">would </w:t>
      </w:r>
      <w:r w:rsidR="0034346F">
        <w:t xml:space="preserve">make the </w:t>
      </w:r>
      <w:r w:rsidR="008155A9">
        <w:t xml:space="preserve">company </w:t>
      </w:r>
      <w:r w:rsidR="002F2BC7">
        <w:t xml:space="preserve">a </w:t>
      </w:r>
      <w:r w:rsidR="00424A71">
        <w:t xml:space="preserve">market </w:t>
      </w:r>
      <w:r w:rsidR="002D5855">
        <w:t xml:space="preserve">leader </w:t>
      </w:r>
      <w:r w:rsidR="009C4BA4">
        <w:t xml:space="preserve">in </w:t>
      </w:r>
      <w:r w:rsidR="002F305E">
        <w:t xml:space="preserve">each </w:t>
      </w:r>
      <w:r w:rsidR="00430D77">
        <w:t xml:space="preserve">of </w:t>
      </w:r>
      <w:r w:rsidR="002423BC">
        <w:t xml:space="preserve">the </w:t>
      </w:r>
      <w:r w:rsidR="00216785">
        <w:t>markets</w:t>
      </w:r>
      <w:r w:rsidR="005C5B91">
        <w:t xml:space="preserve"> where</w:t>
      </w:r>
      <w:r w:rsidR="00216785">
        <w:t xml:space="preserve"> </w:t>
      </w:r>
      <w:r w:rsidR="00E144D5">
        <w:t xml:space="preserve">it would </w:t>
      </w:r>
      <w:r w:rsidR="00577311">
        <w:t xml:space="preserve">be </w:t>
      </w:r>
      <w:r w:rsidR="0013353A">
        <w:t xml:space="preserve">operational. </w:t>
      </w:r>
    </w:p>
    <w:p w14:paraId="06F5D5EA" w14:textId="6AB4BF86" w:rsidR="005C5B91" w:rsidRDefault="0085225F" w:rsidP="00C230E0">
      <w:pPr>
        <w:ind w:firstLine="720"/>
      </w:pPr>
      <w:r>
        <w:t xml:space="preserve">The </w:t>
      </w:r>
      <w:r w:rsidR="00A4732B">
        <w:t xml:space="preserve">cost </w:t>
      </w:r>
      <w:r w:rsidR="005C00BB">
        <w:t xml:space="preserve">of </w:t>
      </w:r>
      <w:r w:rsidR="00C01DBD">
        <w:t xml:space="preserve">Ford </w:t>
      </w:r>
      <w:r w:rsidR="00E553B6">
        <w:t>vehicle</w:t>
      </w:r>
      <w:r w:rsidR="00C01DBD">
        <w:t xml:space="preserve"> </w:t>
      </w:r>
      <w:r w:rsidR="00153049">
        <w:t xml:space="preserve">units </w:t>
      </w:r>
      <w:r w:rsidR="00C010BC">
        <w:t xml:space="preserve">has </w:t>
      </w:r>
      <w:r w:rsidR="00261480">
        <w:t xml:space="preserve">always </w:t>
      </w:r>
      <w:r w:rsidR="00F76FF3">
        <w:t xml:space="preserve">been </w:t>
      </w:r>
      <w:r w:rsidR="00664F05">
        <w:t xml:space="preserve">an </w:t>
      </w:r>
      <w:r w:rsidR="00222BDA">
        <w:t xml:space="preserve">issue </w:t>
      </w:r>
      <w:r w:rsidR="00043545">
        <w:rPr>
          <w:noProof/>
        </w:rPr>
        <w:t>for</w:t>
      </w:r>
      <w:r w:rsidR="00BF5BF7">
        <w:t xml:space="preserve"> </w:t>
      </w:r>
      <w:r w:rsidR="00863E2D">
        <w:t xml:space="preserve">most </w:t>
      </w:r>
      <w:r w:rsidR="004A6C6E" w:rsidRPr="00043545">
        <w:rPr>
          <w:noProof/>
        </w:rPr>
        <w:t>consumers</w:t>
      </w:r>
      <w:r w:rsidR="004A6C6E">
        <w:t xml:space="preserve"> </w:t>
      </w:r>
      <w:r w:rsidR="00F26E2B">
        <w:t xml:space="preserve">and </w:t>
      </w:r>
      <w:r w:rsidR="00244387">
        <w:t xml:space="preserve">could </w:t>
      </w:r>
      <w:r w:rsidR="00F872B7">
        <w:t xml:space="preserve">be </w:t>
      </w:r>
      <w:r w:rsidR="004B05EC">
        <w:t xml:space="preserve">one </w:t>
      </w:r>
      <w:r w:rsidR="00495DF2">
        <w:t xml:space="preserve">of the </w:t>
      </w:r>
      <w:r w:rsidR="00004FAB">
        <w:t xml:space="preserve">primary </w:t>
      </w:r>
      <w:r w:rsidR="0027210C">
        <w:t xml:space="preserve">factors </w:t>
      </w:r>
      <w:r w:rsidR="00792578">
        <w:t xml:space="preserve">that </w:t>
      </w:r>
      <w:r w:rsidR="00E06FBA">
        <w:t>keep</w:t>
      </w:r>
      <w:r w:rsidR="007B7D92">
        <w:t xml:space="preserve"> </w:t>
      </w:r>
      <w:r w:rsidR="002D049B">
        <w:t xml:space="preserve">the </w:t>
      </w:r>
      <w:r w:rsidR="00795BD1">
        <w:t xml:space="preserve">company </w:t>
      </w:r>
      <w:r w:rsidR="00F86804">
        <w:t xml:space="preserve">in its </w:t>
      </w:r>
      <w:r w:rsidR="00D30A07">
        <w:t xml:space="preserve">market </w:t>
      </w:r>
      <w:r w:rsidR="00D72264">
        <w:t xml:space="preserve">position. </w:t>
      </w:r>
      <w:r w:rsidR="0046528D">
        <w:t xml:space="preserve">However, </w:t>
      </w:r>
      <w:r w:rsidR="008B07E1">
        <w:t xml:space="preserve">the </w:t>
      </w:r>
      <w:r w:rsidR="005947F6">
        <w:t xml:space="preserve">cost </w:t>
      </w:r>
      <w:r w:rsidR="00BB6DD7">
        <w:t xml:space="preserve">is always </w:t>
      </w:r>
      <w:r w:rsidR="002449FC">
        <w:t xml:space="preserve">just </w:t>
      </w:r>
      <w:r w:rsidR="00BB0FC5">
        <w:t xml:space="preserve">as </w:t>
      </w:r>
      <w:r w:rsidR="006E785C">
        <w:t xml:space="preserve">high, relative to the </w:t>
      </w:r>
      <w:r w:rsidR="00BA5A68">
        <w:t xml:space="preserve">income </w:t>
      </w:r>
      <w:r w:rsidR="00351B19">
        <w:t xml:space="preserve">levels </w:t>
      </w:r>
      <w:r w:rsidR="00637ED1">
        <w:t xml:space="preserve">of the </w:t>
      </w:r>
      <w:r w:rsidR="0095680C">
        <w:t xml:space="preserve">consumers </w:t>
      </w:r>
      <w:r w:rsidR="002F32B3">
        <w:t xml:space="preserve">in the </w:t>
      </w:r>
      <w:r w:rsidR="00FB16CE">
        <w:t xml:space="preserve">markets </w:t>
      </w:r>
      <w:r w:rsidR="00D65232">
        <w:t xml:space="preserve">in </w:t>
      </w:r>
      <w:r w:rsidR="0073537C">
        <w:t xml:space="preserve">which the </w:t>
      </w:r>
      <w:r w:rsidR="005703E9">
        <w:t xml:space="preserve">units </w:t>
      </w:r>
      <w:r w:rsidR="00E51554">
        <w:t xml:space="preserve">are </w:t>
      </w:r>
      <w:r w:rsidR="006E3FD1">
        <w:t xml:space="preserve">sold. </w:t>
      </w:r>
      <w:r w:rsidR="00B84498">
        <w:t xml:space="preserve">According to </w:t>
      </w:r>
      <w:r w:rsidR="003A2E6D">
        <w:t xml:space="preserve">economic </w:t>
      </w:r>
      <w:r w:rsidR="00E74927">
        <w:t xml:space="preserve">indicators, </w:t>
      </w:r>
      <w:r w:rsidR="000F4C41">
        <w:t xml:space="preserve">the </w:t>
      </w:r>
      <w:r w:rsidR="008E60EB">
        <w:t xml:space="preserve">American </w:t>
      </w:r>
      <w:r w:rsidR="00335D91">
        <w:t xml:space="preserve">economy </w:t>
      </w:r>
      <w:r w:rsidR="00D868A6">
        <w:t xml:space="preserve">has </w:t>
      </w:r>
      <w:r w:rsidR="003B79BC">
        <w:t>experienced significant</w:t>
      </w:r>
      <w:r w:rsidR="007F1B61">
        <w:t xml:space="preserve"> </w:t>
      </w:r>
      <w:r w:rsidR="00324FBE">
        <w:t xml:space="preserve">improvement </w:t>
      </w:r>
      <w:r w:rsidR="008202F3">
        <w:t xml:space="preserve">over the </w:t>
      </w:r>
      <w:r w:rsidR="00C26752">
        <w:t xml:space="preserve">past </w:t>
      </w:r>
      <w:r w:rsidR="00FE4244">
        <w:t xml:space="preserve">few </w:t>
      </w:r>
      <w:r w:rsidR="004471C1">
        <w:t xml:space="preserve">years, </w:t>
      </w:r>
      <w:r w:rsidR="00F660CE">
        <w:t xml:space="preserve">a </w:t>
      </w:r>
      <w:r w:rsidR="006C29BA">
        <w:t xml:space="preserve">factor that </w:t>
      </w:r>
      <w:r w:rsidR="00284E91">
        <w:t xml:space="preserve">could </w:t>
      </w:r>
      <w:r w:rsidR="00A25CFF">
        <w:t xml:space="preserve">lead to </w:t>
      </w:r>
      <w:r w:rsidR="001B6B0A">
        <w:t xml:space="preserve">an </w:t>
      </w:r>
      <w:r w:rsidR="000D322A">
        <w:t xml:space="preserve">increase </w:t>
      </w:r>
      <w:r w:rsidR="00EC5162">
        <w:t xml:space="preserve">in the </w:t>
      </w:r>
      <w:r w:rsidR="0021513B">
        <w:t xml:space="preserve">amount </w:t>
      </w:r>
      <w:r w:rsidR="00ED2309">
        <w:t xml:space="preserve">of </w:t>
      </w:r>
      <w:r w:rsidR="00E63756">
        <w:t xml:space="preserve">disposable </w:t>
      </w:r>
      <w:r w:rsidR="00B6638D">
        <w:t xml:space="preserve">income </w:t>
      </w:r>
      <w:r w:rsidR="009B2A46">
        <w:t xml:space="preserve">among </w:t>
      </w:r>
      <w:r w:rsidR="00DA4759">
        <w:t xml:space="preserve">most </w:t>
      </w:r>
      <w:r w:rsidR="009A5818">
        <w:t xml:space="preserve">households </w:t>
      </w:r>
      <w:r w:rsidR="002F44D1">
        <w:t>(</w:t>
      </w:r>
      <w:r w:rsidR="00EC146A">
        <w:t xml:space="preserve">Great </w:t>
      </w:r>
      <w:r w:rsidR="00E82AE7">
        <w:t>Speculations</w:t>
      </w:r>
      <w:r w:rsidR="007857BB">
        <w:t xml:space="preserve">, 2018). </w:t>
      </w:r>
      <w:r w:rsidR="00EE7768">
        <w:t xml:space="preserve">If </w:t>
      </w:r>
      <w:r w:rsidR="00A810F7">
        <w:t xml:space="preserve">ford </w:t>
      </w:r>
      <w:r w:rsidR="00E53129">
        <w:t xml:space="preserve">marched the </w:t>
      </w:r>
      <w:r w:rsidR="000C5302">
        <w:t xml:space="preserve">projected </w:t>
      </w:r>
      <w:r w:rsidR="00C04C40">
        <w:t xml:space="preserve">growth </w:t>
      </w:r>
      <w:r w:rsidR="00E03770">
        <w:t xml:space="preserve">in </w:t>
      </w:r>
      <w:r w:rsidR="0007121D">
        <w:t xml:space="preserve">household </w:t>
      </w:r>
      <w:r w:rsidR="003C71B6">
        <w:t xml:space="preserve">income </w:t>
      </w:r>
      <w:r w:rsidR="00E06FBA">
        <w:t>w</w:t>
      </w:r>
      <w:r w:rsidR="009076FC">
        <w:t xml:space="preserve">ith </w:t>
      </w:r>
      <w:r w:rsidR="00BB2B56">
        <w:t xml:space="preserve">an </w:t>
      </w:r>
      <w:r w:rsidR="00F22F2F">
        <w:t xml:space="preserve">improved </w:t>
      </w:r>
      <w:r w:rsidR="00B46687">
        <w:t xml:space="preserve">focus </w:t>
      </w:r>
      <w:r w:rsidR="00646236">
        <w:t xml:space="preserve">on </w:t>
      </w:r>
      <w:r w:rsidR="00F13793">
        <w:t xml:space="preserve">some </w:t>
      </w:r>
      <w:r w:rsidR="00B6733E">
        <w:t xml:space="preserve">of the </w:t>
      </w:r>
      <w:r w:rsidR="00BD72AA">
        <w:t xml:space="preserve">most </w:t>
      </w:r>
      <w:r w:rsidR="002F48CE">
        <w:t xml:space="preserve">successful </w:t>
      </w:r>
      <w:r w:rsidR="005E3586">
        <w:t xml:space="preserve">units </w:t>
      </w:r>
      <w:r w:rsidR="003B6764">
        <w:t xml:space="preserve">within the </w:t>
      </w:r>
      <w:r w:rsidR="00B05837">
        <w:t xml:space="preserve">company </w:t>
      </w:r>
      <w:r w:rsidR="00770944">
        <w:t xml:space="preserve">being </w:t>
      </w:r>
      <w:r w:rsidR="00437A0D">
        <w:t xml:space="preserve">the </w:t>
      </w:r>
      <w:r w:rsidR="00A951CF">
        <w:t xml:space="preserve">primary </w:t>
      </w:r>
      <w:r w:rsidR="00057A67">
        <w:t xml:space="preserve">focus </w:t>
      </w:r>
      <w:r w:rsidR="00B2687E">
        <w:t xml:space="preserve">of the </w:t>
      </w:r>
      <w:r w:rsidR="000C56BE">
        <w:t xml:space="preserve">production </w:t>
      </w:r>
      <w:r w:rsidR="00877E04">
        <w:t xml:space="preserve">process, then </w:t>
      </w:r>
      <w:r w:rsidR="00224D73">
        <w:t xml:space="preserve">the </w:t>
      </w:r>
      <w:r w:rsidR="00886C71">
        <w:lastRenderedPageBreak/>
        <w:t xml:space="preserve">company </w:t>
      </w:r>
      <w:r w:rsidR="00D91FD5">
        <w:t xml:space="preserve">could </w:t>
      </w:r>
      <w:r w:rsidR="00CA0E69">
        <w:t xml:space="preserve">just </w:t>
      </w:r>
      <w:r w:rsidR="0039049A">
        <w:t xml:space="preserve">as </w:t>
      </w:r>
      <w:r w:rsidR="008409A4">
        <w:t xml:space="preserve">easily </w:t>
      </w:r>
      <w:r w:rsidR="00692FE5">
        <w:t xml:space="preserve">manage to </w:t>
      </w:r>
      <w:r w:rsidR="0011668C">
        <w:t xml:space="preserve">acquire </w:t>
      </w:r>
      <w:r w:rsidR="00421C7A">
        <w:t xml:space="preserve">a </w:t>
      </w:r>
      <w:r w:rsidR="00C30A9D">
        <w:t xml:space="preserve">significant </w:t>
      </w:r>
      <w:r w:rsidR="00B24780">
        <w:t xml:space="preserve">market </w:t>
      </w:r>
      <w:r w:rsidR="00F74782">
        <w:t xml:space="preserve">share </w:t>
      </w:r>
      <w:r w:rsidR="00FE5DB7">
        <w:t xml:space="preserve">within the </w:t>
      </w:r>
      <w:r w:rsidR="006A0CB2">
        <w:t xml:space="preserve">country </w:t>
      </w:r>
      <w:r w:rsidR="004B12BE">
        <w:t xml:space="preserve">over the </w:t>
      </w:r>
      <w:r w:rsidR="0026456A">
        <w:t xml:space="preserve">near </w:t>
      </w:r>
      <w:r w:rsidR="00433994">
        <w:t xml:space="preserve">future. </w:t>
      </w:r>
    </w:p>
    <w:p w14:paraId="6854A1A6" w14:textId="2A97A114" w:rsidR="00E06FBA" w:rsidRPr="00D30BF1" w:rsidRDefault="00DA5BD2" w:rsidP="00C230E0">
      <w:pPr>
        <w:ind w:firstLine="720"/>
      </w:pPr>
      <w:r>
        <w:t xml:space="preserve">In </w:t>
      </w:r>
      <w:r w:rsidR="000D69DC">
        <w:t>conc</w:t>
      </w:r>
      <w:r w:rsidR="007C02A3">
        <w:t>l</w:t>
      </w:r>
      <w:r w:rsidR="000D69DC">
        <w:t xml:space="preserve">usion, </w:t>
      </w:r>
      <w:r w:rsidR="00C12AAD">
        <w:t xml:space="preserve">the </w:t>
      </w:r>
      <w:r w:rsidR="00423EC4">
        <w:t xml:space="preserve">most </w:t>
      </w:r>
      <w:r w:rsidR="00D22856">
        <w:t xml:space="preserve">appropriate </w:t>
      </w:r>
      <w:r w:rsidR="003D5B9B">
        <w:t xml:space="preserve">organizational </w:t>
      </w:r>
      <w:r w:rsidR="006D1EC5">
        <w:t xml:space="preserve">design </w:t>
      </w:r>
      <w:r w:rsidR="00370235">
        <w:t xml:space="preserve">or </w:t>
      </w:r>
      <w:r w:rsidR="00656541">
        <w:t xml:space="preserve">Ford, </w:t>
      </w:r>
      <w:r w:rsidR="002F38EE">
        <w:t xml:space="preserve">under </w:t>
      </w:r>
      <w:r w:rsidR="000A3D67">
        <w:t xml:space="preserve">the </w:t>
      </w:r>
      <w:r w:rsidR="006D3547">
        <w:t xml:space="preserve">existing </w:t>
      </w:r>
      <w:r w:rsidR="003A1558">
        <w:t xml:space="preserve">market </w:t>
      </w:r>
      <w:r w:rsidR="004B7936">
        <w:t xml:space="preserve">conditions, </w:t>
      </w:r>
      <w:r w:rsidR="0094447A">
        <w:t xml:space="preserve">would </w:t>
      </w:r>
      <w:r w:rsidR="007F7C68">
        <w:t>b</w:t>
      </w:r>
      <w:r w:rsidR="009A1D9B">
        <w:t>e</w:t>
      </w:r>
      <w:r w:rsidR="007F7C68">
        <w:t xml:space="preserve"> </w:t>
      </w:r>
      <w:r w:rsidR="0014153C">
        <w:t xml:space="preserve">one </w:t>
      </w:r>
      <w:r w:rsidR="00E83C27">
        <w:t xml:space="preserve">which </w:t>
      </w:r>
      <w:r w:rsidR="005167BB">
        <w:t xml:space="preserve">focuses </w:t>
      </w:r>
      <w:r w:rsidR="00435EC6">
        <w:t xml:space="preserve">on </w:t>
      </w:r>
      <w:r w:rsidR="00F11CF5">
        <w:t xml:space="preserve">individual </w:t>
      </w:r>
      <w:r w:rsidR="00CD0C01">
        <w:t xml:space="preserve">consumer </w:t>
      </w:r>
      <w:r w:rsidR="00F67DC6">
        <w:t xml:space="preserve">needs, </w:t>
      </w:r>
      <w:r w:rsidR="005F4F74">
        <w:t xml:space="preserve">based </w:t>
      </w:r>
      <w:r w:rsidR="00746441">
        <w:t xml:space="preserve">on </w:t>
      </w:r>
      <w:r w:rsidR="009D0A37">
        <w:t xml:space="preserve">smaller sized </w:t>
      </w:r>
      <w:r w:rsidR="00635A4B">
        <w:t xml:space="preserve">market </w:t>
      </w:r>
      <w:r w:rsidR="008A332D">
        <w:t xml:space="preserve">divisions </w:t>
      </w:r>
      <w:r w:rsidR="009A1D9B">
        <w:t xml:space="preserve">than those </w:t>
      </w:r>
      <w:r w:rsidR="00BB5AF9">
        <w:t xml:space="preserve">the </w:t>
      </w:r>
      <w:r w:rsidR="001B4693">
        <w:t xml:space="preserve">country </w:t>
      </w:r>
      <w:r w:rsidR="00DA5004">
        <w:t xml:space="preserve">currently </w:t>
      </w:r>
      <w:r w:rsidR="001C65F4">
        <w:t xml:space="preserve">operates </w:t>
      </w:r>
      <w:r w:rsidR="0001255C">
        <w:t xml:space="preserve">on. </w:t>
      </w:r>
      <w:r w:rsidR="00705A57">
        <w:t xml:space="preserve">The </w:t>
      </w:r>
      <w:r w:rsidR="004662A5">
        <w:t xml:space="preserve">current </w:t>
      </w:r>
      <w:r w:rsidR="00C70591">
        <w:t xml:space="preserve">divisions </w:t>
      </w:r>
      <w:r w:rsidR="0000680F">
        <w:t xml:space="preserve">lead to </w:t>
      </w:r>
      <w:r w:rsidR="00DE0364">
        <w:t xml:space="preserve">a </w:t>
      </w:r>
      <w:r w:rsidR="00E23BE0">
        <w:t xml:space="preserve">loss </w:t>
      </w:r>
      <w:r w:rsidR="007F6B11">
        <w:t xml:space="preserve">of </w:t>
      </w:r>
      <w:r w:rsidR="00C97207">
        <w:t xml:space="preserve">valuable </w:t>
      </w:r>
      <w:r w:rsidR="009C7C45">
        <w:t xml:space="preserve">specifications </w:t>
      </w:r>
      <w:r w:rsidR="00474FA2">
        <w:t xml:space="preserve">for </w:t>
      </w:r>
      <w:r w:rsidR="00BC616F">
        <w:t xml:space="preserve">various </w:t>
      </w:r>
      <w:r w:rsidR="00000287">
        <w:t xml:space="preserve">markets </w:t>
      </w:r>
      <w:r w:rsidR="00C740E8">
        <w:t xml:space="preserve">due to </w:t>
      </w:r>
      <w:r w:rsidR="00820ACA">
        <w:t xml:space="preserve">too </w:t>
      </w:r>
      <w:r w:rsidR="008E7BCB" w:rsidRPr="00043545">
        <w:rPr>
          <w:noProof/>
        </w:rPr>
        <w:t>m</w:t>
      </w:r>
      <w:r w:rsidR="00043545">
        <w:rPr>
          <w:noProof/>
        </w:rPr>
        <w:t>any</w:t>
      </w:r>
      <w:r w:rsidR="008E7BCB">
        <w:t xml:space="preserve"> </w:t>
      </w:r>
      <w:r w:rsidR="006E3CCD">
        <w:t xml:space="preserve">generalizations, </w:t>
      </w:r>
      <w:r w:rsidR="003C1EFB">
        <w:t xml:space="preserve">which </w:t>
      </w:r>
      <w:r w:rsidR="001F7289">
        <w:t xml:space="preserve">leads the </w:t>
      </w:r>
      <w:r w:rsidR="006A63A7">
        <w:t xml:space="preserve">company to </w:t>
      </w:r>
      <w:r w:rsidR="00D7456C">
        <w:t xml:space="preserve">spend </w:t>
      </w:r>
      <w:r w:rsidR="00E91098">
        <w:t xml:space="preserve">too </w:t>
      </w:r>
      <w:r w:rsidR="00770CD7" w:rsidRPr="00043545">
        <w:rPr>
          <w:noProof/>
        </w:rPr>
        <w:t>m</w:t>
      </w:r>
      <w:r w:rsidR="00043545">
        <w:rPr>
          <w:noProof/>
        </w:rPr>
        <w:t>any</w:t>
      </w:r>
      <w:r w:rsidR="00770CD7">
        <w:t xml:space="preserve"> </w:t>
      </w:r>
      <w:r w:rsidR="00AA3869">
        <w:t>resour</w:t>
      </w:r>
      <w:r w:rsidR="0036536E">
        <w:t>c</w:t>
      </w:r>
      <w:r w:rsidR="00AA3869">
        <w:t xml:space="preserve">es </w:t>
      </w:r>
      <w:r w:rsidR="00D6101F">
        <w:t xml:space="preserve">in the </w:t>
      </w:r>
      <w:r w:rsidR="00182E34">
        <w:t xml:space="preserve">production </w:t>
      </w:r>
      <w:r w:rsidR="00223B10">
        <w:t xml:space="preserve">process, </w:t>
      </w:r>
      <w:r w:rsidR="003B63F2">
        <w:t xml:space="preserve">with </w:t>
      </w:r>
      <w:r w:rsidR="00343D15">
        <w:t>limit</w:t>
      </w:r>
      <w:r w:rsidR="00B2239B">
        <w:t xml:space="preserve">ed </w:t>
      </w:r>
      <w:r w:rsidR="00593D25">
        <w:t xml:space="preserve">returns </w:t>
      </w:r>
      <w:r w:rsidR="00E80806">
        <w:t xml:space="preserve">to </w:t>
      </w:r>
      <w:r w:rsidR="005D2BAB">
        <w:t xml:space="preserve">investment. </w:t>
      </w:r>
      <w:r w:rsidR="00F25E32">
        <w:t xml:space="preserve">On the </w:t>
      </w:r>
      <w:r w:rsidR="00D80E80">
        <w:t xml:space="preserve">contrary, </w:t>
      </w:r>
      <w:r w:rsidR="006A4AA8">
        <w:t xml:space="preserve">focusing </w:t>
      </w:r>
      <w:r w:rsidR="00C3055D">
        <w:t xml:space="preserve">on </w:t>
      </w:r>
      <w:r w:rsidR="00F91FCC">
        <w:t xml:space="preserve">a </w:t>
      </w:r>
      <w:r w:rsidR="00AD4D0E">
        <w:t xml:space="preserve">higher </w:t>
      </w:r>
      <w:r w:rsidR="00267F5E">
        <w:t xml:space="preserve">specificity </w:t>
      </w:r>
      <w:r w:rsidR="0094797A">
        <w:t xml:space="preserve">of the </w:t>
      </w:r>
      <w:r w:rsidR="00E81B9D">
        <w:t xml:space="preserve">markets </w:t>
      </w:r>
      <w:r w:rsidR="00660744">
        <w:t xml:space="preserve">would </w:t>
      </w:r>
      <w:r w:rsidR="00520385">
        <w:t xml:space="preserve">improve the </w:t>
      </w:r>
      <w:r w:rsidR="00E9426C">
        <w:t>company’</w:t>
      </w:r>
      <w:r w:rsidR="0015495C">
        <w:t xml:space="preserve">s </w:t>
      </w:r>
      <w:r w:rsidR="00F118E7">
        <w:t xml:space="preserve">ability to </w:t>
      </w:r>
      <w:r w:rsidR="001655BD">
        <w:t xml:space="preserve">tend to </w:t>
      </w:r>
      <w:r w:rsidR="00D3337E">
        <w:t xml:space="preserve">individual </w:t>
      </w:r>
      <w:r w:rsidR="00DB02F2">
        <w:t xml:space="preserve">needs </w:t>
      </w:r>
      <w:r w:rsidR="00972AD5">
        <w:t xml:space="preserve">of the </w:t>
      </w:r>
      <w:r w:rsidR="00D17BC7">
        <w:t xml:space="preserve">consumers </w:t>
      </w:r>
      <w:r w:rsidR="00DC6D81">
        <w:t xml:space="preserve">therein, </w:t>
      </w:r>
      <w:r w:rsidR="00E904B3">
        <w:t xml:space="preserve">which </w:t>
      </w:r>
      <w:r w:rsidR="00D11596">
        <w:t xml:space="preserve">ultimately </w:t>
      </w:r>
      <w:r w:rsidR="009F31CE">
        <w:t xml:space="preserve">improves the </w:t>
      </w:r>
      <w:r w:rsidR="00054BA1">
        <w:t xml:space="preserve">ability </w:t>
      </w:r>
      <w:r w:rsidR="0009366E">
        <w:t>to</w:t>
      </w:r>
      <w:r w:rsidR="003A2035">
        <w:t xml:space="preserve"> appropriately </w:t>
      </w:r>
      <w:r w:rsidR="007A2764">
        <w:t xml:space="preserve">meet </w:t>
      </w:r>
      <w:r w:rsidR="00AB10CF">
        <w:t xml:space="preserve">the </w:t>
      </w:r>
      <w:r w:rsidR="00C0069D">
        <w:t xml:space="preserve">needs </w:t>
      </w:r>
      <w:r w:rsidR="00D2726E">
        <w:t xml:space="preserve">of </w:t>
      </w:r>
      <w:r w:rsidR="008E016B">
        <w:t xml:space="preserve">consumers </w:t>
      </w:r>
      <w:r w:rsidR="003D62CA">
        <w:t xml:space="preserve">within specific </w:t>
      </w:r>
      <w:r w:rsidR="00B5239B">
        <w:t xml:space="preserve">markets. </w:t>
      </w:r>
      <w:r w:rsidR="00C22D24">
        <w:t xml:space="preserve">In this </w:t>
      </w:r>
      <w:r w:rsidR="000022DE">
        <w:t xml:space="preserve">case, </w:t>
      </w:r>
      <w:r w:rsidR="007764EE">
        <w:t>Ford</w:t>
      </w:r>
      <w:r w:rsidR="00DE70DF">
        <w:t xml:space="preserve"> will be </w:t>
      </w:r>
      <w:r w:rsidR="00CB1552">
        <w:t xml:space="preserve">better </w:t>
      </w:r>
      <w:r w:rsidR="00DE6BA9">
        <w:t xml:space="preserve">posed </w:t>
      </w:r>
      <w:r w:rsidR="00A649AA">
        <w:t xml:space="preserve">to </w:t>
      </w:r>
      <w:r w:rsidR="00BD19BA">
        <w:t xml:space="preserve">gain the </w:t>
      </w:r>
      <w:r w:rsidR="003D3545">
        <w:t xml:space="preserve">full </w:t>
      </w:r>
      <w:r w:rsidR="007632D5">
        <w:t xml:space="preserve">advantage </w:t>
      </w:r>
      <w:r w:rsidR="002A53A1">
        <w:t xml:space="preserve">of </w:t>
      </w:r>
      <w:r w:rsidR="00612B7B">
        <w:t xml:space="preserve">globalization, </w:t>
      </w:r>
      <w:r w:rsidR="00E81583">
        <w:t xml:space="preserve">which </w:t>
      </w:r>
      <w:r w:rsidR="00E81C8C">
        <w:t xml:space="preserve">in </w:t>
      </w:r>
      <w:r w:rsidR="005C5EAB">
        <w:t xml:space="preserve">turn </w:t>
      </w:r>
      <w:r w:rsidR="003F0CAB">
        <w:t xml:space="preserve">increases </w:t>
      </w:r>
      <w:r w:rsidR="005903AC">
        <w:t xml:space="preserve">the </w:t>
      </w:r>
      <w:r w:rsidR="00556E74">
        <w:t xml:space="preserve">level </w:t>
      </w:r>
      <w:r w:rsidR="000E4B05">
        <w:t xml:space="preserve">of </w:t>
      </w:r>
      <w:r w:rsidR="007263D2">
        <w:t xml:space="preserve">business </w:t>
      </w:r>
      <w:r w:rsidR="00D632BC">
        <w:t xml:space="preserve">success. </w:t>
      </w: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1B1546CA" w:rsidR="00CB5B41" w:rsidRPr="00597FC1" w:rsidRDefault="00CB5B41" w:rsidP="006E290E">
      <w:pPr>
        <w:jc w:val="center"/>
      </w:pPr>
      <w:r w:rsidRPr="00597FC1">
        <w:lastRenderedPageBreak/>
        <w:t>References</w:t>
      </w:r>
    </w:p>
    <w:p w14:paraId="5A575F74" w14:textId="77777777" w:rsidR="0031346A" w:rsidRPr="003E5C2B" w:rsidRDefault="0031346A" w:rsidP="003E5C2B">
      <w:pPr>
        <w:ind w:left="720" w:hanging="720"/>
        <w:rPr>
          <w:bCs/>
          <w:color w:val="222222"/>
          <w:shd w:val="clear" w:color="auto" w:fill="FFFFFF"/>
        </w:rPr>
      </w:pPr>
      <w:r w:rsidRPr="0012105F">
        <w:rPr>
          <w:bCs/>
          <w:color w:val="222222"/>
          <w:shd w:val="clear" w:color="auto" w:fill="FFFFFF"/>
        </w:rPr>
        <w:t>Froggatt, D. (2017). Motor components: locational issues in an international industry. In </w:t>
      </w:r>
      <w:proofErr w:type="gramStart"/>
      <w:r w:rsidRPr="0012105F">
        <w:rPr>
          <w:bCs/>
          <w:i/>
          <w:iCs/>
          <w:color w:val="222222"/>
          <w:shd w:val="clear" w:color="auto" w:fill="FFFFFF"/>
        </w:rPr>
        <w:t>Restructuring</w:t>
      </w:r>
      <w:proofErr w:type="gramEnd"/>
      <w:r w:rsidRPr="0012105F">
        <w:rPr>
          <w:bCs/>
          <w:i/>
          <w:iCs/>
          <w:color w:val="222222"/>
          <w:shd w:val="clear" w:color="auto" w:fill="FFFFFF"/>
        </w:rPr>
        <w:t xml:space="preserve"> the global automobile industry</w:t>
      </w:r>
      <w:r w:rsidRPr="0012105F">
        <w:rPr>
          <w:bCs/>
          <w:color w:val="222222"/>
          <w:shd w:val="clear" w:color="auto" w:fill="FFFFFF"/>
        </w:rPr>
        <w:t xml:space="preserve"> (pp. 156-168). </w:t>
      </w:r>
      <w:r>
        <w:rPr>
          <w:bCs/>
          <w:color w:val="222222"/>
          <w:shd w:val="clear" w:color="auto" w:fill="FFFFFF"/>
        </w:rPr>
        <w:t xml:space="preserve">London: </w:t>
      </w:r>
      <w:r w:rsidRPr="0012105F">
        <w:rPr>
          <w:bCs/>
          <w:color w:val="222222"/>
          <w:shd w:val="clear" w:color="auto" w:fill="FFFFFF"/>
        </w:rPr>
        <w:t>Routledge.</w:t>
      </w:r>
    </w:p>
    <w:p w14:paraId="64F5C905" w14:textId="77777777" w:rsidR="0031346A" w:rsidRDefault="0031346A" w:rsidP="008669F7">
      <w:pPr>
        <w:ind w:left="720" w:hanging="720"/>
        <w:rPr>
          <w:bCs/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Great Speculations (2018, April 9). </w:t>
      </w:r>
      <w:r w:rsidRPr="008669F7">
        <w:rPr>
          <w:bCs/>
          <w:color w:val="222222"/>
          <w:shd w:val="clear" w:color="auto" w:fill="FFFFFF"/>
        </w:rPr>
        <w:t>How</w:t>
      </w:r>
      <w:r>
        <w:rPr>
          <w:bCs/>
          <w:color w:val="222222"/>
          <w:shd w:val="clear" w:color="auto" w:fill="FFFFFF"/>
        </w:rPr>
        <w:t xml:space="preserve"> i</w:t>
      </w:r>
      <w:r w:rsidRPr="008669F7">
        <w:rPr>
          <w:bCs/>
          <w:color w:val="222222"/>
          <w:shd w:val="clear" w:color="auto" w:fill="FFFFFF"/>
        </w:rPr>
        <w:t>s Ford Motors likely to grow in the next two years?</w:t>
      </w:r>
      <w:r>
        <w:rPr>
          <w:bCs/>
          <w:color w:val="222222"/>
          <w:shd w:val="clear" w:color="auto" w:fill="FFFFFF"/>
        </w:rPr>
        <w:t xml:space="preserve"> </w:t>
      </w:r>
      <w:r>
        <w:rPr>
          <w:bCs/>
          <w:i/>
          <w:color w:val="222222"/>
          <w:shd w:val="clear" w:color="auto" w:fill="FFFFFF"/>
        </w:rPr>
        <w:t xml:space="preserve">Forbes. </w:t>
      </w:r>
      <w:r>
        <w:rPr>
          <w:bCs/>
          <w:color w:val="222222"/>
          <w:shd w:val="clear" w:color="auto" w:fill="FFFFFF"/>
        </w:rPr>
        <w:t xml:space="preserve">Retrieved from </w:t>
      </w:r>
      <w:hyperlink r:id="rId8" w:anchor="15a782cd28d2" w:history="1">
        <w:r w:rsidRPr="00592F9F">
          <w:rPr>
            <w:rStyle w:val="Hyperlink"/>
            <w:bCs/>
            <w:shd w:val="clear" w:color="auto" w:fill="FFFFFF"/>
          </w:rPr>
          <w:t>https://www.forbes.com/sites/greatspeculations/2018/04/09/how-is-ford-motors-likely-to-grow-in-the-next-two-years/#15a782cd28d2</w:t>
        </w:r>
      </w:hyperlink>
    </w:p>
    <w:p w14:paraId="442DA387" w14:textId="77777777" w:rsidR="0031346A" w:rsidRDefault="0031346A" w:rsidP="003E5C2B">
      <w:pPr>
        <w:ind w:left="720" w:hanging="720"/>
        <w:rPr>
          <w:bCs/>
          <w:color w:val="222222"/>
          <w:shd w:val="clear" w:color="auto" w:fill="FFFFFF"/>
        </w:rPr>
      </w:pPr>
      <w:r>
        <w:rPr>
          <w:bCs/>
          <w:color w:val="222222"/>
          <w:shd w:val="clear" w:color="auto" w:fill="FFFFFF"/>
        </w:rPr>
        <w:t xml:space="preserve">Smithson, N. (2017, February 5). </w:t>
      </w:r>
      <w:r w:rsidRPr="003E5C2B">
        <w:rPr>
          <w:bCs/>
          <w:color w:val="222222"/>
          <w:shd w:val="clear" w:color="auto" w:fill="FFFFFF"/>
        </w:rPr>
        <w:t>Ford Motor Company’s organizational structure analysis</w:t>
      </w:r>
      <w:r>
        <w:rPr>
          <w:bCs/>
          <w:color w:val="222222"/>
          <w:shd w:val="clear" w:color="auto" w:fill="FFFFFF"/>
        </w:rPr>
        <w:t xml:space="preserve">. </w:t>
      </w:r>
      <w:r w:rsidRPr="00043545">
        <w:rPr>
          <w:bCs/>
          <w:i/>
          <w:noProof/>
          <w:color w:val="222222"/>
          <w:shd w:val="clear" w:color="auto" w:fill="FFFFFF"/>
        </w:rPr>
        <w:t>Panmore</w:t>
      </w:r>
      <w:r w:rsidRPr="0012105F">
        <w:rPr>
          <w:bCs/>
          <w:i/>
          <w:color w:val="222222"/>
          <w:shd w:val="clear" w:color="auto" w:fill="FFFFFF"/>
        </w:rPr>
        <w:t xml:space="preserve"> Institute</w:t>
      </w:r>
      <w:r>
        <w:rPr>
          <w:bCs/>
          <w:color w:val="222222"/>
          <w:shd w:val="clear" w:color="auto" w:fill="FFFFFF"/>
        </w:rPr>
        <w:t xml:space="preserve">. Retrieved from </w:t>
      </w:r>
      <w:hyperlink r:id="rId9" w:history="1">
        <w:r w:rsidRPr="00592F9F">
          <w:rPr>
            <w:rStyle w:val="Hyperlink"/>
            <w:bCs/>
            <w:shd w:val="clear" w:color="auto" w:fill="FFFFFF"/>
          </w:rPr>
          <w:t>http://panmore.com/ford-motor-company-organizational-structure-analysis</w:t>
        </w:r>
      </w:hyperlink>
    </w:p>
    <w:p w14:paraId="2490B6A4" w14:textId="72FEB5F9" w:rsidR="003E5C2B" w:rsidRPr="003E5C2B" w:rsidRDefault="003E5C2B" w:rsidP="008669F7">
      <w:pPr>
        <w:ind w:left="720" w:hanging="720"/>
        <w:rPr>
          <w:bCs/>
          <w:color w:val="222222"/>
          <w:shd w:val="clear" w:color="auto" w:fill="FFFFFF"/>
        </w:rPr>
      </w:pPr>
    </w:p>
    <w:p w14:paraId="7F92E826" w14:textId="7C5CAD8E" w:rsidR="00A95C17" w:rsidRPr="008669F7" w:rsidRDefault="00A95C17">
      <w:pPr>
        <w:ind w:left="720" w:hanging="720"/>
        <w:rPr>
          <w:color w:val="222222"/>
          <w:shd w:val="clear" w:color="auto" w:fill="FFFFFF"/>
        </w:rPr>
      </w:pPr>
    </w:p>
    <w:sectPr w:rsidR="00A95C17" w:rsidRPr="008669F7" w:rsidSect="00CB5B41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1A0594" w14:textId="77777777" w:rsidR="00375CC8" w:rsidRDefault="00375CC8" w:rsidP="004D6A5D">
      <w:pPr>
        <w:spacing w:line="240" w:lineRule="auto"/>
      </w:pPr>
      <w:r>
        <w:separator/>
      </w:r>
    </w:p>
  </w:endnote>
  <w:endnote w:type="continuationSeparator" w:id="0">
    <w:p w14:paraId="02AAB3A2" w14:textId="77777777" w:rsidR="00375CC8" w:rsidRDefault="00375CC8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9C5A73" w14:textId="77777777" w:rsidR="00375CC8" w:rsidRDefault="00375CC8" w:rsidP="004D6A5D">
      <w:pPr>
        <w:spacing w:line="240" w:lineRule="auto"/>
      </w:pPr>
      <w:r>
        <w:separator/>
      </w:r>
    </w:p>
  </w:footnote>
  <w:footnote w:type="continuationSeparator" w:id="0">
    <w:p w14:paraId="7048E4E9" w14:textId="77777777" w:rsidR="00375CC8" w:rsidRDefault="00375CC8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7F09AD36" w:rsidR="005B59EC" w:rsidRDefault="00A73481" w:rsidP="00CB5B41">
    <w:pPr>
      <w:pStyle w:val="Header"/>
    </w:pPr>
    <w:r>
      <w:t>FORD BUSINESS STRUCTURE</w:t>
    </w:r>
    <w:r w:rsidR="001B4935">
      <w:t xml:space="preserve"> 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330349">
      <w:rPr>
        <w:noProof/>
      </w:rPr>
      <w:t>6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2E874C72" w:rsidR="005B59EC" w:rsidRDefault="00A73481" w:rsidP="00CB5B41">
    <w:pPr>
      <w:pStyle w:val="Header"/>
    </w:pPr>
    <w:r>
      <w:t>FORD BUSINESS STRUCTURE</w:t>
    </w:r>
    <w:r w:rsidR="00D321A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330349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mwMKoFAMC2tUItAAAA"/>
  </w:docVars>
  <w:rsids>
    <w:rsidRoot w:val="00256793"/>
    <w:rsid w:val="00000287"/>
    <w:rsid w:val="0000033C"/>
    <w:rsid w:val="00000614"/>
    <w:rsid w:val="0000062A"/>
    <w:rsid w:val="00000C37"/>
    <w:rsid w:val="00000C3B"/>
    <w:rsid w:val="000010D5"/>
    <w:rsid w:val="000011FE"/>
    <w:rsid w:val="00001301"/>
    <w:rsid w:val="00001B29"/>
    <w:rsid w:val="00001EC8"/>
    <w:rsid w:val="00002134"/>
    <w:rsid w:val="000021F2"/>
    <w:rsid w:val="000022DE"/>
    <w:rsid w:val="000028D1"/>
    <w:rsid w:val="000029C0"/>
    <w:rsid w:val="00002A65"/>
    <w:rsid w:val="000030DE"/>
    <w:rsid w:val="000033A1"/>
    <w:rsid w:val="000037A4"/>
    <w:rsid w:val="0000398D"/>
    <w:rsid w:val="00003DB4"/>
    <w:rsid w:val="00004366"/>
    <w:rsid w:val="00004C71"/>
    <w:rsid w:val="00004E8F"/>
    <w:rsid w:val="00004FAB"/>
    <w:rsid w:val="000051CC"/>
    <w:rsid w:val="000051E4"/>
    <w:rsid w:val="000053E0"/>
    <w:rsid w:val="00005A5B"/>
    <w:rsid w:val="00005D55"/>
    <w:rsid w:val="0000602A"/>
    <w:rsid w:val="000060FD"/>
    <w:rsid w:val="00006559"/>
    <w:rsid w:val="000067CD"/>
    <w:rsid w:val="0000680F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34D"/>
    <w:rsid w:val="00011D2D"/>
    <w:rsid w:val="00011E20"/>
    <w:rsid w:val="00012278"/>
    <w:rsid w:val="00012481"/>
    <w:rsid w:val="0001255C"/>
    <w:rsid w:val="00012741"/>
    <w:rsid w:val="000129E7"/>
    <w:rsid w:val="00012D19"/>
    <w:rsid w:val="00012D1F"/>
    <w:rsid w:val="00012E74"/>
    <w:rsid w:val="00013396"/>
    <w:rsid w:val="000133DD"/>
    <w:rsid w:val="00013897"/>
    <w:rsid w:val="000138F9"/>
    <w:rsid w:val="00013984"/>
    <w:rsid w:val="00013A93"/>
    <w:rsid w:val="00013CDD"/>
    <w:rsid w:val="000141E8"/>
    <w:rsid w:val="00014203"/>
    <w:rsid w:val="000144FF"/>
    <w:rsid w:val="00014B7F"/>
    <w:rsid w:val="00015546"/>
    <w:rsid w:val="0001566C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6F00"/>
    <w:rsid w:val="000172C0"/>
    <w:rsid w:val="00017509"/>
    <w:rsid w:val="00017BFF"/>
    <w:rsid w:val="00017E5A"/>
    <w:rsid w:val="00017E7E"/>
    <w:rsid w:val="0002039B"/>
    <w:rsid w:val="00020FBA"/>
    <w:rsid w:val="00020FE9"/>
    <w:rsid w:val="000210CD"/>
    <w:rsid w:val="000210D5"/>
    <w:rsid w:val="00021187"/>
    <w:rsid w:val="0002167D"/>
    <w:rsid w:val="000225AC"/>
    <w:rsid w:val="00022B01"/>
    <w:rsid w:val="00022B0A"/>
    <w:rsid w:val="00022F48"/>
    <w:rsid w:val="0002341E"/>
    <w:rsid w:val="000237A2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A7F"/>
    <w:rsid w:val="00025C03"/>
    <w:rsid w:val="00026514"/>
    <w:rsid w:val="00026FB5"/>
    <w:rsid w:val="00026FCC"/>
    <w:rsid w:val="0002711A"/>
    <w:rsid w:val="000274A4"/>
    <w:rsid w:val="000274C4"/>
    <w:rsid w:val="00027697"/>
    <w:rsid w:val="00027909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C2"/>
    <w:rsid w:val="0003148D"/>
    <w:rsid w:val="000318A9"/>
    <w:rsid w:val="0003250D"/>
    <w:rsid w:val="00032669"/>
    <w:rsid w:val="00032F94"/>
    <w:rsid w:val="0003305E"/>
    <w:rsid w:val="00033521"/>
    <w:rsid w:val="000337B1"/>
    <w:rsid w:val="00033BE0"/>
    <w:rsid w:val="00033C76"/>
    <w:rsid w:val="00033CB9"/>
    <w:rsid w:val="00033DBC"/>
    <w:rsid w:val="000340B4"/>
    <w:rsid w:val="000342F2"/>
    <w:rsid w:val="0003456F"/>
    <w:rsid w:val="00034BD0"/>
    <w:rsid w:val="00035428"/>
    <w:rsid w:val="00035AF6"/>
    <w:rsid w:val="00035D4B"/>
    <w:rsid w:val="00035F0C"/>
    <w:rsid w:val="00035FAE"/>
    <w:rsid w:val="0003637D"/>
    <w:rsid w:val="0003651A"/>
    <w:rsid w:val="000365F1"/>
    <w:rsid w:val="00036A66"/>
    <w:rsid w:val="00036D72"/>
    <w:rsid w:val="00036F9B"/>
    <w:rsid w:val="0003702A"/>
    <w:rsid w:val="0003706B"/>
    <w:rsid w:val="00037186"/>
    <w:rsid w:val="00037343"/>
    <w:rsid w:val="0003740B"/>
    <w:rsid w:val="0003757F"/>
    <w:rsid w:val="0003764D"/>
    <w:rsid w:val="00037C00"/>
    <w:rsid w:val="00037E2C"/>
    <w:rsid w:val="00040836"/>
    <w:rsid w:val="00040B9B"/>
    <w:rsid w:val="00040E10"/>
    <w:rsid w:val="0004141A"/>
    <w:rsid w:val="00041D48"/>
    <w:rsid w:val="00041E78"/>
    <w:rsid w:val="00041FC0"/>
    <w:rsid w:val="00042190"/>
    <w:rsid w:val="0004228E"/>
    <w:rsid w:val="000422C6"/>
    <w:rsid w:val="00042940"/>
    <w:rsid w:val="0004298E"/>
    <w:rsid w:val="00042C35"/>
    <w:rsid w:val="00042E77"/>
    <w:rsid w:val="00042ED8"/>
    <w:rsid w:val="00043545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A8A"/>
    <w:rsid w:val="00046B8A"/>
    <w:rsid w:val="00046C2C"/>
    <w:rsid w:val="00047300"/>
    <w:rsid w:val="000476E8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335"/>
    <w:rsid w:val="000526B2"/>
    <w:rsid w:val="00052876"/>
    <w:rsid w:val="000529F8"/>
    <w:rsid w:val="00052ED3"/>
    <w:rsid w:val="000535F2"/>
    <w:rsid w:val="00053CD6"/>
    <w:rsid w:val="00053CE2"/>
    <w:rsid w:val="000543D7"/>
    <w:rsid w:val="0005448A"/>
    <w:rsid w:val="00054564"/>
    <w:rsid w:val="000545F3"/>
    <w:rsid w:val="00054AE4"/>
    <w:rsid w:val="00054B57"/>
    <w:rsid w:val="00054BA1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A67"/>
    <w:rsid w:val="00057B66"/>
    <w:rsid w:val="00057D6C"/>
    <w:rsid w:val="00057EE7"/>
    <w:rsid w:val="0006011E"/>
    <w:rsid w:val="00060462"/>
    <w:rsid w:val="000608DA"/>
    <w:rsid w:val="00060C51"/>
    <w:rsid w:val="000618BD"/>
    <w:rsid w:val="00061A47"/>
    <w:rsid w:val="00061C0A"/>
    <w:rsid w:val="00061EDB"/>
    <w:rsid w:val="000622DD"/>
    <w:rsid w:val="00062DF0"/>
    <w:rsid w:val="00062E3E"/>
    <w:rsid w:val="00062F00"/>
    <w:rsid w:val="0006313B"/>
    <w:rsid w:val="0006313F"/>
    <w:rsid w:val="0006341D"/>
    <w:rsid w:val="00063636"/>
    <w:rsid w:val="0006398D"/>
    <w:rsid w:val="00063A21"/>
    <w:rsid w:val="00063B8C"/>
    <w:rsid w:val="00064482"/>
    <w:rsid w:val="00064573"/>
    <w:rsid w:val="000647B2"/>
    <w:rsid w:val="00064B87"/>
    <w:rsid w:val="00064BA2"/>
    <w:rsid w:val="00064C99"/>
    <w:rsid w:val="00064D36"/>
    <w:rsid w:val="00065427"/>
    <w:rsid w:val="00065750"/>
    <w:rsid w:val="0006580C"/>
    <w:rsid w:val="00065EB7"/>
    <w:rsid w:val="000660F4"/>
    <w:rsid w:val="0006627A"/>
    <w:rsid w:val="00066C3F"/>
    <w:rsid w:val="00066D21"/>
    <w:rsid w:val="0006715D"/>
    <w:rsid w:val="000671F3"/>
    <w:rsid w:val="0006723C"/>
    <w:rsid w:val="0006733E"/>
    <w:rsid w:val="00067370"/>
    <w:rsid w:val="0006784A"/>
    <w:rsid w:val="000701E2"/>
    <w:rsid w:val="00070301"/>
    <w:rsid w:val="00070B1D"/>
    <w:rsid w:val="00070EBD"/>
    <w:rsid w:val="00071058"/>
    <w:rsid w:val="000711C4"/>
    <w:rsid w:val="000711C6"/>
    <w:rsid w:val="0007121D"/>
    <w:rsid w:val="00071B68"/>
    <w:rsid w:val="00071BFA"/>
    <w:rsid w:val="00071F75"/>
    <w:rsid w:val="000721BE"/>
    <w:rsid w:val="00072240"/>
    <w:rsid w:val="00072310"/>
    <w:rsid w:val="00072A39"/>
    <w:rsid w:val="00072BBB"/>
    <w:rsid w:val="00072E69"/>
    <w:rsid w:val="000730C0"/>
    <w:rsid w:val="000732B0"/>
    <w:rsid w:val="000736EA"/>
    <w:rsid w:val="00073721"/>
    <w:rsid w:val="00073AD4"/>
    <w:rsid w:val="00073B58"/>
    <w:rsid w:val="00074323"/>
    <w:rsid w:val="000745D8"/>
    <w:rsid w:val="00074941"/>
    <w:rsid w:val="00074E88"/>
    <w:rsid w:val="000764CC"/>
    <w:rsid w:val="0007664D"/>
    <w:rsid w:val="000767E4"/>
    <w:rsid w:val="00076F18"/>
    <w:rsid w:val="0007750D"/>
    <w:rsid w:val="00077883"/>
    <w:rsid w:val="00077A35"/>
    <w:rsid w:val="00077A57"/>
    <w:rsid w:val="00077AE0"/>
    <w:rsid w:val="00077E40"/>
    <w:rsid w:val="000800CE"/>
    <w:rsid w:val="00080136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0CB"/>
    <w:rsid w:val="000828B1"/>
    <w:rsid w:val="00082ABF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6BE"/>
    <w:rsid w:val="00085953"/>
    <w:rsid w:val="00087062"/>
    <w:rsid w:val="00087728"/>
    <w:rsid w:val="00087C17"/>
    <w:rsid w:val="00087EDB"/>
    <w:rsid w:val="00087EF0"/>
    <w:rsid w:val="00087F78"/>
    <w:rsid w:val="00090C62"/>
    <w:rsid w:val="00090D7B"/>
    <w:rsid w:val="0009129A"/>
    <w:rsid w:val="000912E3"/>
    <w:rsid w:val="00091434"/>
    <w:rsid w:val="00091471"/>
    <w:rsid w:val="000917A0"/>
    <w:rsid w:val="000918AD"/>
    <w:rsid w:val="00091C62"/>
    <w:rsid w:val="000923AC"/>
    <w:rsid w:val="0009252B"/>
    <w:rsid w:val="00092892"/>
    <w:rsid w:val="00092EF4"/>
    <w:rsid w:val="0009305B"/>
    <w:rsid w:val="000931FC"/>
    <w:rsid w:val="00093259"/>
    <w:rsid w:val="00093608"/>
    <w:rsid w:val="0009366E"/>
    <w:rsid w:val="00093940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9E1"/>
    <w:rsid w:val="00095A52"/>
    <w:rsid w:val="00095BEF"/>
    <w:rsid w:val="00095FD1"/>
    <w:rsid w:val="00096886"/>
    <w:rsid w:val="0009691D"/>
    <w:rsid w:val="000969A2"/>
    <w:rsid w:val="00096BC2"/>
    <w:rsid w:val="00096D3C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8C7"/>
    <w:rsid w:val="000A3998"/>
    <w:rsid w:val="000A3A0A"/>
    <w:rsid w:val="000A3CB8"/>
    <w:rsid w:val="000A3D67"/>
    <w:rsid w:val="000A3E6E"/>
    <w:rsid w:val="000A3EC9"/>
    <w:rsid w:val="000A3F0E"/>
    <w:rsid w:val="000A4082"/>
    <w:rsid w:val="000A431C"/>
    <w:rsid w:val="000A461E"/>
    <w:rsid w:val="000A49B3"/>
    <w:rsid w:val="000A4CA1"/>
    <w:rsid w:val="000A508B"/>
    <w:rsid w:val="000A58D3"/>
    <w:rsid w:val="000A59AF"/>
    <w:rsid w:val="000A5BDE"/>
    <w:rsid w:val="000A5C15"/>
    <w:rsid w:val="000A5DE3"/>
    <w:rsid w:val="000A5EA7"/>
    <w:rsid w:val="000A603D"/>
    <w:rsid w:val="000A63E6"/>
    <w:rsid w:val="000A66C4"/>
    <w:rsid w:val="000A67D8"/>
    <w:rsid w:val="000A683C"/>
    <w:rsid w:val="000A6D1C"/>
    <w:rsid w:val="000A6F14"/>
    <w:rsid w:val="000A73C3"/>
    <w:rsid w:val="000A7567"/>
    <w:rsid w:val="000A7957"/>
    <w:rsid w:val="000A7C10"/>
    <w:rsid w:val="000A7E12"/>
    <w:rsid w:val="000A7E36"/>
    <w:rsid w:val="000A7E5A"/>
    <w:rsid w:val="000B02CD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40D"/>
    <w:rsid w:val="000B2943"/>
    <w:rsid w:val="000B2CEC"/>
    <w:rsid w:val="000B311E"/>
    <w:rsid w:val="000B31CB"/>
    <w:rsid w:val="000B34AB"/>
    <w:rsid w:val="000B34D2"/>
    <w:rsid w:val="000B3A3D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6A4"/>
    <w:rsid w:val="000B771A"/>
    <w:rsid w:val="000B7836"/>
    <w:rsid w:val="000B7861"/>
    <w:rsid w:val="000B7884"/>
    <w:rsid w:val="000B7B85"/>
    <w:rsid w:val="000B7D96"/>
    <w:rsid w:val="000C04A2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37D6"/>
    <w:rsid w:val="000C383C"/>
    <w:rsid w:val="000C3CB9"/>
    <w:rsid w:val="000C4097"/>
    <w:rsid w:val="000C4107"/>
    <w:rsid w:val="000C447D"/>
    <w:rsid w:val="000C5302"/>
    <w:rsid w:val="000C548B"/>
    <w:rsid w:val="000C55B9"/>
    <w:rsid w:val="000C56BE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BE"/>
    <w:rsid w:val="000D0E59"/>
    <w:rsid w:val="000D0E61"/>
    <w:rsid w:val="000D1F58"/>
    <w:rsid w:val="000D260A"/>
    <w:rsid w:val="000D2B9C"/>
    <w:rsid w:val="000D31F1"/>
    <w:rsid w:val="000D322A"/>
    <w:rsid w:val="000D38AF"/>
    <w:rsid w:val="000D3CF5"/>
    <w:rsid w:val="000D3DB2"/>
    <w:rsid w:val="000D4080"/>
    <w:rsid w:val="000D40A5"/>
    <w:rsid w:val="000D437F"/>
    <w:rsid w:val="000D43D0"/>
    <w:rsid w:val="000D4494"/>
    <w:rsid w:val="000D4673"/>
    <w:rsid w:val="000D4C80"/>
    <w:rsid w:val="000D4DE9"/>
    <w:rsid w:val="000D4E71"/>
    <w:rsid w:val="000D4F3A"/>
    <w:rsid w:val="000D4F7A"/>
    <w:rsid w:val="000D5321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6A3"/>
    <w:rsid w:val="000D69DC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AE5"/>
    <w:rsid w:val="000E2BBA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05"/>
    <w:rsid w:val="000E4B6D"/>
    <w:rsid w:val="000E4EE1"/>
    <w:rsid w:val="000E51BD"/>
    <w:rsid w:val="000E5297"/>
    <w:rsid w:val="000E52B6"/>
    <w:rsid w:val="000E52CF"/>
    <w:rsid w:val="000E5304"/>
    <w:rsid w:val="000E53E5"/>
    <w:rsid w:val="000E5A12"/>
    <w:rsid w:val="000E5D45"/>
    <w:rsid w:val="000E5D84"/>
    <w:rsid w:val="000E66DB"/>
    <w:rsid w:val="000E7161"/>
    <w:rsid w:val="000E74F8"/>
    <w:rsid w:val="000E75DB"/>
    <w:rsid w:val="000E7655"/>
    <w:rsid w:val="000E79FA"/>
    <w:rsid w:val="000E7A71"/>
    <w:rsid w:val="000E7FE5"/>
    <w:rsid w:val="000F06CA"/>
    <w:rsid w:val="000F089B"/>
    <w:rsid w:val="000F0AC9"/>
    <w:rsid w:val="000F0C9D"/>
    <w:rsid w:val="000F1016"/>
    <w:rsid w:val="000F1134"/>
    <w:rsid w:val="000F114C"/>
    <w:rsid w:val="000F1177"/>
    <w:rsid w:val="000F1643"/>
    <w:rsid w:val="000F182B"/>
    <w:rsid w:val="000F1B86"/>
    <w:rsid w:val="000F1DF1"/>
    <w:rsid w:val="000F2067"/>
    <w:rsid w:val="000F2509"/>
    <w:rsid w:val="000F26CD"/>
    <w:rsid w:val="000F303F"/>
    <w:rsid w:val="000F3893"/>
    <w:rsid w:val="000F38B7"/>
    <w:rsid w:val="000F398B"/>
    <w:rsid w:val="000F3C0B"/>
    <w:rsid w:val="000F416D"/>
    <w:rsid w:val="000F4206"/>
    <w:rsid w:val="000F4352"/>
    <w:rsid w:val="000F47D1"/>
    <w:rsid w:val="000F4C41"/>
    <w:rsid w:val="000F4E4D"/>
    <w:rsid w:val="000F54B4"/>
    <w:rsid w:val="000F562A"/>
    <w:rsid w:val="000F5742"/>
    <w:rsid w:val="000F5A4B"/>
    <w:rsid w:val="000F5AB9"/>
    <w:rsid w:val="000F5EE1"/>
    <w:rsid w:val="000F6606"/>
    <w:rsid w:val="000F680B"/>
    <w:rsid w:val="000F69BB"/>
    <w:rsid w:val="000F69DF"/>
    <w:rsid w:val="000F6D21"/>
    <w:rsid w:val="000F6D5E"/>
    <w:rsid w:val="000F7665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5EE"/>
    <w:rsid w:val="00102B98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3F6"/>
    <w:rsid w:val="001065F3"/>
    <w:rsid w:val="00106770"/>
    <w:rsid w:val="00106997"/>
    <w:rsid w:val="00106A14"/>
    <w:rsid w:val="00106CBA"/>
    <w:rsid w:val="00106E69"/>
    <w:rsid w:val="0010735D"/>
    <w:rsid w:val="001073F7"/>
    <w:rsid w:val="00107457"/>
    <w:rsid w:val="00107524"/>
    <w:rsid w:val="00107791"/>
    <w:rsid w:val="00107958"/>
    <w:rsid w:val="00107F37"/>
    <w:rsid w:val="0011037B"/>
    <w:rsid w:val="00110484"/>
    <w:rsid w:val="00110A73"/>
    <w:rsid w:val="00110D35"/>
    <w:rsid w:val="00110E15"/>
    <w:rsid w:val="00110EB4"/>
    <w:rsid w:val="00110FFA"/>
    <w:rsid w:val="00111198"/>
    <w:rsid w:val="001114DF"/>
    <w:rsid w:val="001118E9"/>
    <w:rsid w:val="00112740"/>
    <w:rsid w:val="001128BC"/>
    <w:rsid w:val="00112985"/>
    <w:rsid w:val="00113011"/>
    <w:rsid w:val="001137FD"/>
    <w:rsid w:val="00113AB0"/>
    <w:rsid w:val="00113D27"/>
    <w:rsid w:val="00113E51"/>
    <w:rsid w:val="0011418D"/>
    <w:rsid w:val="001144FD"/>
    <w:rsid w:val="0011462F"/>
    <w:rsid w:val="00114861"/>
    <w:rsid w:val="00114A2E"/>
    <w:rsid w:val="00114D7A"/>
    <w:rsid w:val="00115177"/>
    <w:rsid w:val="001155E5"/>
    <w:rsid w:val="00115631"/>
    <w:rsid w:val="001156AE"/>
    <w:rsid w:val="00115745"/>
    <w:rsid w:val="00115C97"/>
    <w:rsid w:val="00115CA3"/>
    <w:rsid w:val="00115CB0"/>
    <w:rsid w:val="001162C6"/>
    <w:rsid w:val="00116504"/>
    <w:rsid w:val="0011668C"/>
    <w:rsid w:val="00116704"/>
    <w:rsid w:val="0011676E"/>
    <w:rsid w:val="0011683A"/>
    <w:rsid w:val="001168E1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05F"/>
    <w:rsid w:val="00121491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697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02F"/>
    <w:rsid w:val="001273A7"/>
    <w:rsid w:val="00127772"/>
    <w:rsid w:val="00127793"/>
    <w:rsid w:val="00127820"/>
    <w:rsid w:val="0012793C"/>
    <w:rsid w:val="00127A8B"/>
    <w:rsid w:val="00127AD4"/>
    <w:rsid w:val="00127BD8"/>
    <w:rsid w:val="00127D05"/>
    <w:rsid w:val="00127D51"/>
    <w:rsid w:val="00127E8F"/>
    <w:rsid w:val="0013009D"/>
    <w:rsid w:val="00130891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53A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53C"/>
    <w:rsid w:val="001419C2"/>
    <w:rsid w:val="00142B39"/>
    <w:rsid w:val="00142E43"/>
    <w:rsid w:val="00142E4B"/>
    <w:rsid w:val="00143592"/>
    <w:rsid w:val="00143715"/>
    <w:rsid w:val="00143ACB"/>
    <w:rsid w:val="00143D1D"/>
    <w:rsid w:val="0014450A"/>
    <w:rsid w:val="00144A0C"/>
    <w:rsid w:val="00144A5A"/>
    <w:rsid w:val="00144D7F"/>
    <w:rsid w:val="00145187"/>
    <w:rsid w:val="001451BA"/>
    <w:rsid w:val="001454E2"/>
    <w:rsid w:val="0014584A"/>
    <w:rsid w:val="0014598B"/>
    <w:rsid w:val="00145A84"/>
    <w:rsid w:val="00145D08"/>
    <w:rsid w:val="00145E83"/>
    <w:rsid w:val="00146777"/>
    <w:rsid w:val="0014690A"/>
    <w:rsid w:val="00146A3E"/>
    <w:rsid w:val="001470D9"/>
    <w:rsid w:val="00147119"/>
    <w:rsid w:val="00147672"/>
    <w:rsid w:val="0014788A"/>
    <w:rsid w:val="001478F7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049"/>
    <w:rsid w:val="00153BCF"/>
    <w:rsid w:val="00153F3C"/>
    <w:rsid w:val="00154349"/>
    <w:rsid w:val="0015495C"/>
    <w:rsid w:val="00154B06"/>
    <w:rsid w:val="00154B5A"/>
    <w:rsid w:val="00154BB9"/>
    <w:rsid w:val="00154ECE"/>
    <w:rsid w:val="00154FE0"/>
    <w:rsid w:val="001556E0"/>
    <w:rsid w:val="00155A85"/>
    <w:rsid w:val="00155F4F"/>
    <w:rsid w:val="0015615D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83D"/>
    <w:rsid w:val="00162C8D"/>
    <w:rsid w:val="00162D3E"/>
    <w:rsid w:val="00162D4C"/>
    <w:rsid w:val="00162F3B"/>
    <w:rsid w:val="00162FF1"/>
    <w:rsid w:val="00163165"/>
    <w:rsid w:val="0016365E"/>
    <w:rsid w:val="00163A8A"/>
    <w:rsid w:val="00163B4C"/>
    <w:rsid w:val="001641E5"/>
    <w:rsid w:val="001642DD"/>
    <w:rsid w:val="0016461D"/>
    <w:rsid w:val="00164C27"/>
    <w:rsid w:val="00164E52"/>
    <w:rsid w:val="0016504C"/>
    <w:rsid w:val="00165542"/>
    <w:rsid w:val="001655BD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C12"/>
    <w:rsid w:val="00167E16"/>
    <w:rsid w:val="00167F55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91A"/>
    <w:rsid w:val="00180C66"/>
    <w:rsid w:val="00180D8D"/>
    <w:rsid w:val="00181111"/>
    <w:rsid w:val="00181869"/>
    <w:rsid w:val="001818A6"/>
    <w:rsid w:val="00181B66"/>
    <w:rsid w:val="00181CFF"/>
    <w:rsid w:val="00181DC3"/>
    <w:rsid w:val="0018283A"/>
    <w:rsid w:val="00182ABB"/>
    <w:rsid w:val="00182E34"/>
    <w:rsid w:val="00183099"/>
    <w:rsid w:val="001831E0"/>
    <w:rsid w:val="00183236"/>
    <w:rsid w:val="001835DA"/>
    <w:rsid w:val="00183619"/>
    <w:rsid w:val="001837DD"/>
    <w:rsid w:val="001839FD"/>
    <w:rsid w:val="00183DA5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4E7"/>
    <w:rsid w:val="00195517"/>
    <w:rsid w:val="00195A81"/>
    <w:rsid w:val="0019603D"/>
    <w:rsid w:val="001961A4"/>
    <w:rsid w:val="00196C17"/>
    <w:rsid w:val="00196E88"/>
    <w:rsid w:val="00196EFC"/>
    <w:rsid w:val="00196F30"/>
    <w:rsid w:val="00197203"/>
    <w:rsid w:val="001973F8"/>
    <w:rsid w:val="001978CF"/>
    <w:rsid w:val="00197D59"/>
    <w:rsid w:val="00197E97"/>
    <w:rsid w:val="001A0026"/>
    <w:rsid w:val="001A008E"/>
    <w:rsid w:val="001A0149"/>
    <w:rsid w:val="001A015A"/>
    <w:rsid w:val="001A06D2"/>
    <w:rsid w:val="001A0C93"/>
    <w:rsid w:val="001A0D25"/>
    <w:rsid w:val="001A0EC0"/>
    <w:rsid w:val="001A107E"/>
    <w:rsid w:val="001A12F5"/>
    <w:rsid w:val="001A157C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DB8"/>
    <w:rsid w:val="001A4F62"/>
    <w:rsid w:val="001A507F"/>
    <w:rsid w:val="001A5539"/>
    <w:rsid w:val="001A574F"/>
    <w:rsid w:val="001A5782"/>
    <w:rsid w:val="001A5818"/>
    <w:rsid w:val="001A5B38"/>
    <w:rsid w:val="001A5C3D"/>
    <w:rsid w:val="001A5C5D"/>
    <w:rsid w:val="001A62E3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BA6"/>
    <w:rsid w:val="001A7DCD"/>
    <w:rsid w:val="001B0551"/>
    <w:rsid w:val="001B056F"/>
    <w:rsid w:val="001B0776"/>
    <w:rsid w:val="001B0964"/>
    <w:rsid w:val="001B0AB5"/>
    <w:rsid w:val="001B0AC6"/>
    <w:rsid w:val="001B0C48"/>
    <w:rsid w:val="001B10BF"/>
    <w:rsid w:val="001B10D5"/>
    <w:rsid w:val="001B115C"/>
    <w:rsid w:val="001B1A28"/>
    <w:rsid w:val="001B2557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3C3"/>
    <w:rsid w:val="001B4507"/>
    <w:rsid w:val="001B4693"/>
    <w:rsid w:val="001B4935"/>
    <w:rsid w:val="001B4BAF"/>
    <w:rsid w:val="001B5731"/>
    <w:rsid w:val="001B5A8A"/>
    <w:rsid w:val="001B60E4"/>
    <w:rsid w:val="001B6664"/>
    <w:rsid w:val="001B6730"/>
    <w:rsid w:val="001B6A33"/>
    <w:rsid w:val="001B6B0A"/>
    <w:rsid w:val="001B6C39"/>
    <w:rsid w:val="001B6CB7"/>
    <w:rsid w:val="001B717F"/>
    <w:rsid w:val="001B71A7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5D3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BAC"/>
    <w:rsid w:val="001C3C91"/>
    <w:rsid w:val="001C3FEF"/>
    <w:rsid w:val="001C41C7"/>
    <w:rsid w:val="001C4208"/>
    <w:rsid w:val="001C437F"/>
    <w:rsid w:val="001C4670"/>
    <w:rsid w:val="001C4772"/>
    <w:rsid w:val="001C570A"/>
    <w:rsid w:val="001C5E87"/>
    <w:rsid w:val="001C5FFC"/>
    <w:rsid w:val="001C6074"/>
    <w:rsid w:val="001C610A"/>
    <w:rsid w:val="001C633D"/>
    <w:rsid w:val="001C6471"/>
    <w:rsid w:val="001C65F4"/>
    <w:rsid w:val="001C6744"/>
    <w:rsid w:val="001C684A"/>
    <w:rsid w:val="001C79FF"/>
    <w:rsid w:val="001C7B33"/>
    <w:rsid w:val="001C7BD5"/>
    <w:rsid w:val="001C7DC4"/>
    <w:rsid w:val="001C7DFB"/>
    <w:rsid w:val="001D04F1"/>
    <w:rsid w:val="001D08BE"/>
    <w:rsid w:val="001D0C2B"/>
    <w:rsid w:val="001D0DAE"/>
    <w:rsid w:val="001D0EF0"/>
    <w:rsid w:val="001D0EF9"/>
    <w:rsid w:val="001D1102"/>
    <w:rsid w:val="001D121A"/>
    <w:rsid w:val="001D1571"/>
    <w:rsid w:val="001D15D6"/>
    <w:rsid w:val="001D16DF"/>
    <w:rsid w:val="001D1884"/>
    <w:rsid w:val="001D279F"/>
    <w:rsid w:val="001D298E"/>
    <w:rsid w:val="001D29FC"/>
    <w:rsid w:val="001D2D20"/>
    <w:rsid w:val="001D300E"/>
    <w:rsid w:val="001D3312"/>
    <w:rsid w:val="001D3315"/>
    <w:rsid w:val="001D35C8"/>
    <w:rsid w:val="001D35EA"/>
    <w:rsid w:val="001D3984"/>
    <w:rsid w:val="001D3A22"/>
    <w:rsid w:val="001D3B51"/>
    <w:rsid w:val="001D3EE3"/>
    <w:rsid w:val="001D4209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5F0"/>
    <w:rsid w:val="001D673D"/>
    <w:rsid w:val="001D6781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D7B2C"/>
    <w:rsid w:val="001E03B0"/>
    <w:rsid w:val="001E0523"/>
    <w:rsid w:val="001E0724"/>
    <w:rsid w:val="001E0828"/>
    <w:rsid w:val="001E0943"/>
    <w:rsid w:val="001E0B87"/>
    <w:rsid w:val="001E0CE4"/>
    <w:rsid w:val="001E0DCF"/>
    <w:rsid w:val="001E12B2"/>
    <w:rsid w:val="001E14FB"/>
    <w:rsid w:val="001E1698"/>
    <w:rsid w:val="001E1999"/>
    <w:rsid w:val="001E1B85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AF8"/>
    <w:rsid w:val="001E5B2E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45A"/>
    <w:rsid w:val="001F0815"/>
    <w:rsid w:val="001F0882"/>
    <w:rsid w:val="001F0938"/>
    <w:rsid w:val="001F0B12"/>
    <w:rsid w:val="001F0CD0"/>
    <w:rsid w:val="001F1501"/>
    <w:rsid w:val="001F1538"/>
    <w:rsid w:val="001F1C01"/>
    <w:rsid w:val="001F1C40"/>
    <w:rsid w:val="001F1D2B"/>
    <w:rsid w:val="001F1DEE"/>
    <w:rsid w:val="001F2329"/>
    <w:rsid w:val="001F25D0"/>
    <w:rsid w:val="001F2FF7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25"/>
    <w:rsid w:val="001F515D"/>
    <w:rsid w:val="001F521A"/>
    <w:rsid w:val="001F569C"/>
    <w:rsid w:val="001F56DD"/>
    <w:rsid w:val="001F5707"/>
    <w:rsid w:val="001F5EAF"/>
    <w:rsid w:val="001F63E6"/>
    <w:rsid w:val="001F695C"/>
    <w:rsid w:val="001F6A1E"/>
    <w:rsid w:val="001F6C1D"/>
    <w:rsid w:val="001F6D9B"/>
    <w:rsid w:val="001F7049"/>
    <w:rsid w:val="001F716A"/>
    <w:rsid w:val="001F7289"/>
    <w:rsid w:val="001F7325"/>
    <w:rsid w:val="001F7362"/>
    <w:rsid w:val="001F77AF"/>
    <w:rsid w:val="001F7958"/>
    <w:rsid w:val="001F7A15"/>
    <w:rsid w:val="001F7A96"/>
    <w:rsid w:val="001F7D36"/>
    <w:rsid w:val="002002D3"/>
    <w:rsid w:val="00200EE9"/>
    <w:rsid w:val="002011B8"/>
    <w:rsid w:val="00201423"/>
    <w:rsid w:val="00201714"/>
    <w:rsid w:val="002019B5"/>
    <w:rsid w:val="00201E47"/>
    <w:rsid w:val="00202E34"/>
    <w:rsid w:val="00202F68"/>
    <w:rsid w:val="00202FD3"/>
    <w:rsid w:val="00203669"/>
    <w:rsid w:val="00204087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35D"/>
    <w:rsid w:val="002076E8"/>
    <w:rsid w:val="00207C70"/>
    <w:rsid w:val="00207C74"/>
    <w:rsid w:val="0021009D"/>
    <w:rsid w:val="0021024C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E06"/>
    <w:rsid w:val="00214F80"/>
    <w:rsid w:val="00214FFE"/>
    <w:rsid w:val="0021513B"/>
    <w:rsid w:val="00215497"/>
    <w:rsid w:val="00215D1D"/>
    <w:rsid w:val="00215EB1"/>
    <w:rsid w:val="00216785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8DF"/>
    <w:rsid w:val="00222BDA"/>
    <w:rsid w:val="00222CCA"/>
    <w:rsid w:val="00223519"/>
    <w:rsid w:val="002235E6"/>
    <w:rsid w:val="002237B5"/>
    <w:rsid w:val="00223832"/>
    <w:rsid w:val="00223B10"/>
    <w:rsid w:val="002240F0"/>
    <w:rsid w:val="00224286"/>
    <w:rsid w:val="002244C6"/>
    <w:rsid w:val="0022454D"/>
    <w:rsid w:val="00224D73"/>
    <w:rsid w:val="00224F08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27FEC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3C6"/>
    <w:rsid w:val="002336A7"/>
    <w:rsid w:val="00233CC7"/>
    <w:rsid w:val="00233F95"/>
    <w:rsid w:val="0023474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A6"/>
    <w:rsid w:val="002372E2"/>
    <w:rsid w:val="00237B7A"/>
    <w:rsid w:val="00237EB2"/>
    <w:rsid w:val="0024003D"/>
    <w:rsid w:val="00240057"/>
    <w:rsid w:val="0024013B"/>
    <w:rsid w:val="0024032D"/>
    <w:rsid w:val="002406DE"/>
    <w:rsid w:val="00240721"/>
    <w:rsid w:val="00240A60"/>
    <w:rsid w:val="00240D02"/>
    <w:rsid w:val="00240E08"/>
    <w:rsid w:val="00241029"/>
    <w:rsid w:val="0024105F"/>
    <w:rsid w:val="002412E7"/>
    <w:rsid w:val="0024166D"/>
    <w:rsid w:val="00241F23"/>
    <w:rsid w:val="002423BC"/>
    <w:rsid w:val="00242854"/>
    <w:rsid w:val="00242A9E"/>
    <w:rsid w:val="00242C5B"/>
    <w:rsid w:val="00242D9F"/>
    <w:rsid w:val="00242DD6"/>
    <w:rsid w:val="00242E49"/>
    <w:rsid w:val="00243238"/>
    <w:rsid w:val="002435D2"/>
    <w:rsid w:val="00243C6B"/>
    <w:rsid w:val="00243D65"/>
    <w:rsid w:val="00244294"/>
    <w:rsid w:val="002442C8"/>
    <w:rsid w:val="00244387"/>
    <w:rsid w:val="002443E5"/>
    <w:rsid w:val="002449FC"/>
    <w:rsid w:val="00245059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0B8"/>
    <w:rsid w:val="00250164"/>
    <w:rsid w:val="00250438"/>
    <w:rsid w:val="00250B8A"/>
    <w:rsid w:val="00250CEF"/>
    <w:rsid w:val="002510DC"/>
    <w:rsid w:val="00251197"/>
    <w:rsid w:val="0025125C"/>
    <w:rsid w:val="00251315"/>
    <w:rsid w:val="00251365"/>
    <w:rsid w:val="002514BB"/>
    <w:rsid w:val="002515EC"/>
    <w:rsid w:val="002519B6"/>
    <w:rsid w:val="00251C39"/>
    <w:rsid w:val="00251D5D"/>
    <w:rsid w:val="00251F18"/>
    <w:rsid w:val="00251FE3"/>
    <w:rsid w:val="00252317"/>
    <w:rsid w:val="002523E0"/>
    <w:rsid w:val="002529F6"/>
    <w:rsid w:val="00253257"/>
    <w:rsid w:val="002542AE"/>
    <w:rsid w:val="0025448F"/>
    <w:rsid w:val="002546CD"/>
    <w:rsid w:val="00254A77"/>
    <w:rsid w:val="00254BD1"/>
    <w:rsid w:val="0025516A"/>
    <w:rsid w:val="002551CB"/>
    <w:rsid w:val="00255481"/>
    <w:rsid w:val="002556C4"/>
    <w:rsid w:val="00255DFE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43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480"/>
    <w:rsid w:val="002615E9"/>
    <w:rsid w:val="00261612"/>
    <w:rsid w:val="00261641"/>
    <w:rsid w:val="00261B75"/>
    <w:rsid w:val="00261C4F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56A"/>
    <w:rsid w:val="00264666"/>
    <w:rsid w:val="0026466F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38D"/>
    <w:rsid w:val="00267602"/>
    <w:rsid w:val="00267666"/>
    <w:rsid w:val="0026774D"/>
    <w:rsid w:val="00267884"/>
    <w:rsid w:val="00267AEA"/>
    <w:rsid w:val="00267F50"/>
    <w:rsid w:val="00267F5E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8BD"/>
    <w:rsid w:val="00271993"/>
    <w:rsid w:val="00271A30"/>
    <w:rsid w:val="002720D3"/>
    <w:rsid w:val="0027210C"/>
    <w:rsid w:val="00272444"/>
    <w:rsid w:val="002725D0"/>
    <w:rsid w:val="00272AE9"/>
    <w:rsid w:val="00272D61"/>
    <w:rsid w:val="002730E3"/>
    <w:rsid w:val="00273557"/>
    <w:rsid w:val="00273803"/>
    <w:rsid w:val="00273B86"/>
    <w:rsid w:val="00273C00"/>
    <w:rsid w:val="00273EB6"/>
    <w:rsid w:val="002743C3"/>
    <w:rsid w:val="00274541"/>
    <w:rsid w:val="00274E41"/>
    <w:rsid w:val="00275CA3"/>
    <w:rsid w:val="002760DC"/>
    <w:rsid w:val="00276177"/>
    <w:rsid w:val="00276608"/>
    <w:rsid w:val="002767C6"/>
    <w:rsid w:val="002768AA"/>
    <w:rsid w:val="002769F7"/>
    <w:rsid w:val="00276D03"/>
    <w:rsid w:val="0027700E"/>
    <w:rsid w:val="00277615"/>
    <w:rsid w:val="00277684"/>
    <w:rsid w:val="0027777A"/>
    <w:rsid w:val="00277788"/>
    <w:rsid w:val="0027794E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881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CDF"/>
    <w:rsid w:val="00282E5C"/>
    <w:rsid w:val="00282F86"/>
    <w:rsid w:val="0028331C"/>
    <w:rsid w:val="002833E1"/>
    <w:rsid w:val="0028351A"/>
    <w:rsid w:val="00283804"/>
    <w:rsid w:val="00283A1B"/>
    <w:rsid w:val="00283CF2"/>
    <w:rsid w:val="00283D88"/>
    <w:rsid w:val="00283F19"/>
    <w:rsid w:val="00284065"/>
    <w:rsid w:val="0028415D"/>
    <w:rsid w:val="00284694"/>
    <w:rsid w:val="002846B6"/>
    <w:rsid w:val="002846C3"/>
    <w:rsid w:val="00284E91"/>
    <w:rsid w:val="00284FB4"/>
    <w:rsid w:val="002855BE"/>
    <w:rsid w:val="002857CB"/>
    <w:rsid w:val="0028585D"/>
    <w:rsid w:val="00285C42"/>
    <w:rsid w:val="00285EFB"/>
    <w:rsid w:val="0028607F"/>
    <w:rsid w:val="002860D9"/>
    <w:rsid w:val="002861A2"/>
    <w:rsid w:val="0028628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1B74"/>
    <w:rsid w:val="00291B88"/>
    <w:rsid w:val="00291D21"/>
    <w:rsid w:val="0029298A"/>
    <w:rsid w:val="002931EB"/>
    <w:rsid w:val="0029335A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82D"/>
    <w:rsid w:val="00295C62"/>
    <w:rsid w:val="00295CFD"/>
    <w:rsid w:val="002964FB"/>
    <w:rsid w:val="002965A2"/>
    <w:rsid w:val="00296CD8"/>
    <w:rsid w:val="00297458"/>
    <w:rsid w:val="002A0506"/>
    <w:rsid w:val="002A087A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D17"/>
    <w:rsid w:val="002A4E69"/>
    <w:rsid w:val="002A4FF1"/>
    <w:rsid w:val="002A51C6"/>
    <w:rsid w:val="002A524B"/>
    <w:rsid w:val="002A525B"/>
    <w:rsid w:val="002A53A1"/>
    <w:rsid w:val="002A56E4"/>
    <w:rsid w:val="002A573F"/>
    <w:rsid w:val="002A5BDC"/>
    <w:rsid w:val="002A5C64"/>
    <w:rsid w:val="002A5C8C"/>
    <w:rsid w:val="002A5E38"/>
    <w:rsid w:val="002A5EE5"/>
    <w:rsid w:val="002A643F"/>
    <w:rsid w:val="002A6769"/>
    <w:rsid w:val="002A695E"/>
    <w:rsid w:val="002A71D5"/>
    <w:rsid w:val="002A72E9"/>
    <w:rsid w:val="002A7380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0BDE"/>
    <w:rsid w:val="002B105A"/>
    <w:rsid w:val="002B123E"/>
    <w:rsid w:val="002B1430"/>
    <w:rsid w:val="002B1504"/>
    <w:rsid w:val="002B1A7F"/>
    <w:rsid w:val="002B1CC4"/>
    <w:rsid w:val="002B1D0A"/>
    <w:rsid w:val="002B1D5F"/>
    <w:rsid w:val="002B1FF4"/>
    <w:rsid w:val="002B2381"/>
    <w:rsid w:val="002B23FE"/>
    <w:rsid w:val="002B25E2"/>
    <w:rsid w:val="002B3267"/>
    <w:rsid w:val="002B3430"/>
    <w:rsid w:val="002B3649"/>
    <w:rsid w:val="002B3B2C"/>
    <w:rsid w:val="002B3D45"/>
    <w:rsid w:val="002B3EF7"/>
    <w:rsid w:val="002B40C5"/>
    <w:rsid w:val="002B42C4"/>
    <w:rsid w:val="002B440F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C0B"/>
    <w:rsid w:val="002B7E2C"/>
    <w:rsid w:val="002B7F7F"/>
    <w:rsid w:val="002C0297"/>
    <w:rsid w:val="002C0339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2EBA"/>
    <w:rsid w:val="002C3477"/>
    <w:rsid w:val="002C356E"/>
    <w:rsid w:val="002C39BF"/>
    <w:rsid w:val="002C3FF6"/>
    <w:rsid w:val="002C42C5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49B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1F42"/>
    <w:rsid w:val="002D25A7"/>
    <w:rsid w:val="002D2F0A"/>
    <w:rsid w:val="002D32D9"/>
    <w:rsid w:val="002D353B"/>
    <w:rsid w:val="002D35D7"/>
    <w:rsid w:val="002D378D"/>
    <w:rsid w:val="002D38A5"/>
    <w:rsid w:val="002D41D8"/>
    <w:rsid w:val="002D43C2"/>
    <w:rsid w:val="002D4400"/>
    <w:rsid w:val="002D4471"/>
    <w:rsid w:val="002D555E"/>
    <w:rsid w:val="002D5645"/>
    <w:rsid w:val="002D5855"/>
    <w:rsid w:val="002D58D4"/>
    <w:rsid w:val="002D5E35"/>
    <w:rsid w:val="002D60A1"/>
    <w:rsid w:val="002D63AA"/>
    <w:rsid w:val="002D64BD"/>
    <w:rsid w:val="002D69EB"/>
    <w:rsid w:val="002D6F36"/>
    <w:rsid w:val="002D6FCA"/>
    <w:rsid w:val="002D6FDA"/>
    <w:rsid w:val="002D709C"/>
    <w:rsid w:val="002D7957"/>
    <w:rsid w:val="002D7A7F"/>
    <w:rsid w:val="002D7DA1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4C74"/>
    <w:rsid w:val="002E516B"/>
    <w:rsid w:val="002E5483"/>
    <w:rsid w:val="002E5879"/>
    <w:rsid w:val="002E58B6"/>
    <w:rsid w:val="002E58B8"/>
    <w:rsid w:val="002E5BE7"/>
    <w:rsid w:val="002E5C2D"/>
    <w:rsid w:val="002E5DFA"/>
    <w:rsid w:val="002E6603"/>
    <w:rsid w:val="002E6E88"/>
    <w:rsid w:val="002E7245"/>
    <w:rsid w:val="002E7462"/>
    <w:rsid w:val="002E7565"/>
    <w:rsid w:val="002E778D"/>
    <w:rsid w:val="002E78FE"/>
    <w:rsid w:val="002E7D4C"/>
    <w:rsid w:val="002E7E65"/>
    <w:rsid w:val="002F0022"/>
    <w:rsid w:val="002F00D2"/>
    <w:rsid w:val="002F0A33"/>
    <w:rsid w:val="002F0B48"/>
    <w:rsid w:val="002F179D"/>
    <w:rsid w:val="002F185F"/>
    <w:rsid w:val="002F2032"/>
    <w:rsid w:val="002F2599"/>
    <w:rsid w:val="002F2732"/>
    <w:rsid w:val="002F27E1"/>
    <w:rsid w:val="002F2BC7"/>
    <w:rsid w:val="002F2D3F"/>
    <w:rsid w:val="002F305E"/>
    <w:rsid w:val="002F32B3"/>
    <w:rsid w:val="002F32FD"/>
    <w:rsid w:val="002F38EE"/>
    <w:rsid w:val="002F390C"/>
    <w:rsid w:val="002F431C"/>
    <w:rsid w:val="002F44D1"/>
    <w:rsid w:val="002F48BA"/>
    <w:rsid w:val="002F48CE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03D"/>
    <w:rsid w:val="0030111E"/>
    <w:rsid w:val="003013B4"/>
    <w:rsid w:val="003016C5"/>
    <w:rsid w:val="00301A8E"/>
    <w:rsid w:val="00301CBD"/>
    <w:rsid w:val="00301F4E"/>
    <w:rsid w:val="00302936"/>
    <w:rsid w:val="00302B92"/>
    <w:rsid w:val="00303694"/>
    <w:rsid w:val="00303772"/>
    <w:rsid w:val="003037A7"/>
    <w:rsid w:val="00303AD2"/>
    <w:rsid w:val="00303E66"/>
    <w:rsid w:val="003044D2"/>
    <w:rsid w:val="00304586"/>
    <w:rsid w:val="00304682"/>
    <w:rsid w:val="003047E5"/>
    <w:rsid w:val="00304E05"/>
    <w:rsid w:val="00304E3B"/>
    <w:rsid w:val="00304E92"/>
    <w:rsid w:val="00304F18"/>
    <w:rsid w:val="00304FB2"/>
    <w:rsid w:val="0030504E"/>
    <w:rsid w:val="0030513F"/>
    <w:rsid w:val="003060B8"/>
    <w:rsid w:val="003066F4"/>
    <w:rsid w:val="003068D3"/>
    <w:rsid w:val="00306930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46A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4A3"/>
    <w:rsid w:val="00316755"/>
    <w:rsid w:val="00316E6B"/>
    <w:rsid w:val="003170A6"/>
    <w:rsid w:val="003172F0"/>
    <w:rsid w:val="003177B5"/>
    <w:rsid w:val="00317C40"/>
    <w:rsid w:val="00317D1F"/>
    <w:rsid w:val="00317DD4"/>
    <w:rsid w:val="00317E35"/>
    <w:rsid w:val="0032010B"/>
    <w:rsid w:val="0032055C"/>
    <w:rsid w:val="00320688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9"/>
    <w:rsid w:val="00324BFF"/>
    <w:rsid w:val="00324FBE"/>
    <w:rsid w:val="003250E2"/>
    <w:rsid w:val="00325DA2"/>
    <w:rsid w:val="00325F39"/>
    <w:rsid w:val="0032608F"/>
    <w:rsid w:val="00326167"/>
    <w:rsid w:val="00326556"/>
    <w:rsid w:val="003265DF"/>
    <w:rsid w:val="003269E2"/>
    <w:rsid w:val="00326CFE"/>
    <w:rsid w:val="00326E7A"/>
    <w:rsid w:val="003273CB"/>
    <w:rsid w:val="0032752B"/>
    <w:rsid w:val="00327C87"/>
    <w:rsid w:val="00327E1B"/>
    <w:rsid w:val="00327EA5"/>
    <w:rsid w:val="00330279"/>
    <w:rsid w:val="0033034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1D3F"/>
    <w:rsid w:val="00332304"/>
    <w:rsid w:val="00332BD3"/>
    <w:rsid w:val="00332C62"/>
    <w:rsid w:val="00332F74"/>
    <w:rsid w:val="00333113"/>
    <w:rsid w:val="0033358F"/>
    <w:rsid w:val="003337E4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91"/>
    <w:rsid w:val="00335DCC"/>
    <w:rsid w:val="00336100"/>
    <w:rsid w:val="003362BF"/>
    <w:rsid w:val="00336690"/>
    <w:rsid w:val="00336BB9"/>
    <w:rsid w:val="00336D2F"/>
    <w:rsid w:val="00336F5C"/>
    <w:rsid w:val="00337040"/>
    <w:rsid w:val="00337287"/>
    <w:rsid w:val="00337514"/>
    <w:rsid w:val="003376B2"/>
    <w:rsid w:val="00337B47"/>
    <w:rsid w:val="00337D61"/>
    <w:rsid w:val="00337F7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890"/>
    <w:rsid w:val="00342C28"/>
    <w:rsid w:val="00342E84"/>
    <w:rsid w:val="00342FC1"/>
    <w:rsid w:val="0034300A"/>
    <w:rsid w:val="00343297"/>
    <w:rsid w:val="003432F0"/>
    <w:rsid w:val="0034346F"/>
    <w:rsid w:val="003435A0"/>
    <w:rsid w:val="0034387F"/>
    <w:rsid w:val="003438F9"/>
    <w:rsid w:val="00343CC2"/>
    <w:rsid w:val="00343D15"/>
    <w:rsid w:val="003440E9"/>
    <w:rsid w:val="003445E5"/>
    <w:rsid w:val="003447C1"/>
    <w:rsid w:val="00344970"/>
    <w:rsid w:val="00344A83"/>
    <w:rsid w:val="00344D5C"/>
    <w:rsid w:val="00344E56"/>
    <w:rsid w:val="00344FF5"/>
    <w:rsid w:val="00345263"/>
    <w:rsid w:val="00345389"/>
    <w:rsid w:val="00346711"/>
    <w:rsid w:val="00346863"/>
    <w:rsid w:val="00346CC0"/>
    <w:rsid w:val="003474D0"/>
    <w:rsid w:val="00347990"/>
    <w:rsid w:val="00347C3D"/>
    <w:rsid w:val="00347DCF"/>
    <w:rsid w:val="00347F4E"/>
    <w:rsid w:val="00350ED6"/>
    <w:rsid w:val="00350F65"/>
    <w:rsid w:val="00351167"/>
    <w:rsid w:val="003512D9"/>
    <w:rsid w:val="00351B1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59E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6E8"/>
    <w:rsid w:val="003617C4"/>
    <w:rsid w:val="00361870"/>
    <w:rsid w:val="00361975"/>
    <w:rsid w:val="0036199B"/>
    <w:rsid w:val="00361A7D"/>
    <w:rsid w:val="003620DF"/>
    <w:rsid w:val="003628AA"/>
    <w:rsid w:val="00362A32"/>
    <w:rsid w:val="00362C9C"/>
    <w:rsid w:val="003635B6"/>
    <w:rsid w:val="0036392D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36E"/>
    <w:rsid w:val="003654DC"/>
    <w:rsid w:val="003656A4"/>
    <w:rsid w:val="00365749"/>
    <w:rsid w:val="003660D8"/>
    <w:rsid w:val="00366210"/>
    <w:rsid w:val="003662EB"/>
    <w:rsid w:val="00366662"/>
    <w:rsid w:val="003666B1"/>
    <w:rsid w:val="00366880"/>
    <w:rsid w:val="0036693B"/>
    <w:rsid w:val="00366C21"/>
    <w:rsid w:val="00366F0D"/>
    <w:rsid w:val="00367033"/>
    <w:rsid w:val="003670F2"/>
    <w:rsid w:val="00367165"/>
    <w:rsid w:val="003675A3"/>
    <w:rsid w:val="003676AA"/>
    <w:rsid w:val="0036789B"/>
    <w:rsid w:val="00367C14"/>
    <w:rsid w:val="00367C1F"/>
    <w:rsid w:val="00370235"/>
    <w:rsid w:val="003709C2"/>
    <w:rsid w:val="00370A2D"/>
    <w:rsid w:val="00370ABB"/>
    <w:rsid w:val="00370B8F"/>
    <w:rsid w:val="00370C07"/>
    <w:rsid w:val="0037158F"/>
    <w:rsid w:val="003715B4"/>
    <w:rsid w:val="00371D15"/>
    <w:rsid w:val="00371EA1"/>
    <w:rsid w:val="0037219B"/>
    <w:rsid w:val="0037220D"/>
    <w:rsid w:val="003723E3"/>
    <w:rsid w:val="00372448"/>
    <w:rsid w:val="00372EC7"/>
    <w:rsid w:val="003737DD"/>
    <w:rsid w:val="00373C27"/>
    <w:rsid w:val="00373D6B"/>
    <w:rsid w:val="00373DE3"/>
    <w:rsid w:val="003742D7"/>
    <w:rsid w:val="0037510E"/>
    <w:rsid w:val="00375B04"/>
    <w:rsid w:val="00375C3E"/>
    <w:rsid w:val="00375CC8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518"/>
    <w:rsid w:val="003777CE"/>
    <w:rsid w:val="00377AAA"/>
    <w:rsid w:val="00380065"/>
    <w:rsid w:val="003800B1"/>
    <w:rsid w:val="003800E7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6E8A"/>
    <w:rsid w:val="003870A9"/>
    <w:rsid w:val="003873D1"/>
    <w:rsid w:val="003876CA"/>
    <w:rsid w:val="00387A03"/>
    <w:rsid w:val="00387A59"/>
    <w:rsid w:val="0039049A"/>
    <w:rsid w:val="003905EC"/>
    <w:rsid w:val="00390883"/>
    <w:rsid w:val="003908BE"/>
    <w:rsid w:val="00390BD3"/>
    <w:rsid w:val="00391296"/>
    <w:rsid w:val="0039139F"/>
    <w:rsid w:val="003915D2"/>
    <w:rsid w:val="003916DB"/>
    <w:rsid w:val="00391817"/>
    <w:rsid w:val="00392801"/>
    <w:rsid w:val="003929C9"/>
    <w:rsid w:val="00392D41"/>
    <w:rsid w:val="00392DA1"/>
    <w:rsid w:val="003931D1"/>
    <w:rsid w:val="003933BC"/>
    <w:rsid w:val="003936CD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305"/>
    <w:rsid w:val="0039776C"/>
    <w:rsid w:val="003977C6"/>
    <w:rsid w:val="00397851"/>
    <w:rsid w:val="00397AAF"/>
    <w:rsid w:val="00397DFC"/>
    <w:rsid w:val="00397E8E"/>
    <w:rsid w:val="003A07EB"/>
    <w:rsid w:val="003A0DCA"/>
    <w:rsid w:val="003A0FA9"/>
    <w:rsid w:val="003A106A"/>
    <w:rsid w:val="003A126D"/>
    <w:rsid w:val="003A13EF"/>
    <w:rsid w:val="003A1558"/>
    <w:rsid w:val="003A15A0"/>
    <w:rsid w:val="003A1A74"/>
    <w:rsid w:val="003A1E79"/>
    <w:rsid w:val="003A1EF1"/>
    <w:rsid w:val="003A2035"/>
    <w:rsid w:val="003A20FE"/>
    <w:rsid w:val="003A2381"/>
    <w:rsid w:val="003A25C2"/>
    <w:rsid w:val="003A2691"/>
    <w:rsid w:val="003A2B55"/>
    <w:rsid w:val="003A2BEA"/>
    <w:rsid w:val="003A2CDE"/>
    <w:rsid w:val="003A2E62"/>
    <w:rsid w:val="003A2E6D"/>
    <w:rsid w:val="003A324C"/>
    <w:rsid w:val="003A35EE"/>
    <w:rsid w:val="003A3918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2B"/>
    <w:rsid w:val="003A6057"/>
    <w:rsid w:val="003A6192"/>
    <w:rsid w:val="003A6374"/>
    <w:rsid w:val="003A6933"/>
    <w:rsid w:val="003A6AB0"/>
    <w:rsid w:val="003A6B35"/>
    <w:rsid w:val="003A6C74"/>
    <w:rsid w:val="003A758E"/>
    <w:rsid w:val="003A7725"/>
    <w:rsid w:val="003A7A96"/>
    <w:rsid w:val="003A7C02"/>
    <w:rsid w:val="003A7C4F"/>
    <w:rsid w:val="003A7C86"/>
    <w:rsid w:val="003A7D49"/>
    <w:rsid w:val="003B05A8"/>
    <w:rsid w:val="003B0737"/>
    <w:rsid w:val="003B0937"/>
    <w:rsid w:val="003B0B3E"/>
    <w:rsid w:val="003B0EAE"/>
    <w:rsid w:val="003B14F4"/>
    <w:rsid w:val="003B154A"/>
    <w:rsid w:val="003B16FB"/>
    <w:rsid w:val="003B19DD"/>
    <w:rsid w:val="003B1C8D"/>
    <w:rsid w:val="003B1F2C"/>
    <w:rsid w:val="003B2083"/>
    <w:rsid w:val="003B20A1"/>
    <w:rsid w:val="003B24BB"/>
    <w:rsid w:val="003B283F"/>
    <w:rsid w:val="003B2EBC"/>
    <w:rsid w:val="003B3126"/>
    <w:rsid w:val="003B3642"/>
    <w:rsid w:val="003B3830"/>
    <w:rsid w:val="003B3BF5"/>
    <w:rsid w:val="003B40BA"/>
    <w:rsid w:val="003B42D0"/>
    <w:rsid w:val="003B46B6"/>
    <w:rsid w:val="003B48C1"/>
    <w:rsid w:val="003B5987"/>
    <w:rsid w:val="003B5AD3"/>
    <w:rsid w:val="003B5B41"/>
    <w:rsid w:val="003B5FE1"/>
    <w:rsid w:val="003B6019"/>
    <w:rsid w:val="003B624B"/>
    <w:rsid w:val="003B63F2"/>
    <w:rsid w:val="003B6764"/>
    <w:rsid w:val="003B7188"/>
    <w:rsid w:val="003B71BE"/>
    <w:rsid w:val="003B73C1"/>
    <w:rsid w:val="003B7614"/>
    <w:rsid w:val="003B79BC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CA6"/>
    <w:rsid w:val="003C1E0F"/>
    <w:rsid w:val="003C1EFB"/>
    <w:rsid w:val="003C2275"/>
    <w:rsid w:val="003C2461"/>
    <w:rsid w:val="003C269F"/>
    <w:rsid w:val="003C2BC6"/>
    <w:rsid w:val="003C347C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573"/>
    <w:rsid w:val="003C66FB"/>
    <w:rsid w:val="003C6862"/>
    <w:rsid w:val="003C6931"/>
    <w:rsid w:val="003C6AAE"/>
    <w:rsid w:val="003C6ABE"/>
    <w:rsid w:val="003C6C3F"/>
    <w:rsid w:val="003C706C"/>
    <w:rsid w:val="003C71B6"/>
    <w:rsid w:val="003C7417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3B8"/>
    <w:rsid w:val="003D1414"/>
    <w:rsid w:val="003D171E"/>
    <w:rsid w:val="003D1A73"/>
    <w:rsid w:val="003D1DC0"/>
    <w:rsid w:val="003D1E1F"/>
    <w:rsid w:val="003D2334"/>
    <w:rsid w:val="003D25A7"/>
    <w:rsid w:val="003D26CA"/>
    <w:rsid w:val="003D2739"/>
    <w:rsid w:val="003D28E7"/>
    <w:rsid w:val="003D2C54"/>
    <w:rsid w:val="003D2D2C"/>
    <w:rsid w:val="003D3287"/>
    <w:rsid w:val="003D3353"/>
    <w:rsid w:val="003D3545"/>
    <w:rsid w:val="003D35AA"/>
    <w:rsid w:val="003D3943"/>
    <w:rsid w:val="003D42E4"/>
    <w:rsid w:val="003D44E5"/>
    <w:rsid w:val="003D4D3D"/>
    <w:rsid w:val="003D58F4"/>
    <w:rsid w:val="003D5B9B"/>
    <w:rsid w:val="003D5C30"/>
    <w:rsid w:val="003D5E29"/>
    <w:rsid w:val="003D627D"/>
    <w:rsid w:val="003D62CA"/>
    <w:rsid w:val="003D65DF"/>
    <w:rsid w:val="003D6D0A"/>
    <w:rsid w:val="003D6D3F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08"/>
    <w:rsid w:val="003E08F6"/>
    <w:rsid w:val="003E093C"/>
    <w:rsid w:val="003E12E6"/>
    <w:rsid w:val="003E13D7"/>
    <w:rsid w:val="003E14AE"/>
    <w:rsid w:val="003E14BD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4E9A"/>
    <w:rsid w:val="003E50AC"/>
    <w:rsid w:val="003E5697"/>
    <w:rsid w:val="003E5805"/>
    <w:rsid w:val="003E5906"/>
    <w:rsid w:val="003E5C2B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CAB"/>
    <w:rsid w:val="003F0DAA"/>
    <w:rsid w:val="003F18AA"/>
    <w:rsid w:val="003F19D8"/>
    <w:rsid w:val="003F1BFD"/>
    <w:rsid w:val="003F1CB5"/>
    <w:rsid w:val="003F1E32"/>
    <w:rsid w:val="003F2084"/>
    <w:rsid w:val="003F2449"/>
    <w:rsid w:val="003F29B5"/>
    <w:rsid w:val="003F2B59"/>
    <w:rsid w:val="003F2EEC"/>
    <w:rsid w:val="003F3129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4FAF"/>
    <w:rsid w:val="003F5458"/>
    <w:rsid w:val="003F5A1F"/>
    <w:rsid w:val="003F5A46"/>
    <w:rsid w:val="003F5BE8"/>
    <w:rsid w:val="003F5EBE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C31"/>
    <w:rsid w:val="00401FEA"/>
    <w:rsid w:val="004028EC"/>
    <w:rsid w:val="004029C5"/>
    <w:rsid w:val="00403188"/>
    <w:rsid w:val="00403530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889"/>
    <w:rsid w:val="00405945"/>
    <w:rsid w:val="00405DA1"/>
    <w:rsid w:val="00405EF3"/>
    <w:rsid w:val="0040644F"/>
    <w:rsid w:val="004065CD"/>
    <w:rsid w:val="004067F0"/>
    <w:rsid w:val="0040681E"/>
    <w:rsid w:val="004069DC"/>
    <w:rsid w:val="00406CA4"/>
    <w:rsid w:val="00406EF6"/>
    <w:rsid w:val="00407004"/>
    <w:rsid w:val="004074A4"/>
    <w:rsid w:val="004074C6"/>
    <w:rsid w:val="004076A0"/>
    <w:rsid w:val="0040787E"/>
    <w:rsid w:val="0040796D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AFA"/>
    <w:rsid w:val="00415F02"/>
    <w:rsid w:val="00415F79"/>
    <w:rsid w:val="00415FE8"/>
    <w:rsid w:val="0041614E"/>
    <w:rsid w:val="0041620D"/>
    <w:rsid w:val="004163A7"/>
    <w:rsid w:val="0041647C"/>
    <w:rsid w:val="00416B4F"/>
    <w:rsid w:val="00416F65"/>
    <w:rsid w:val="0041710A"/>
    <w:rsid w:val="0041712C"/>
    <w:rsid w:val="004176C9"/>
    <w:rsid w:val="00417897"/>
    <w:rsid w:val="00417B22"/>
    <w:rsid w:val="00417E08"/>
    <w:rsid w:val="00417FB6"/>
    <w:rsid w:val="00420103"/>
    <w:rsid w:val="0042039D"/>
    <w:rsid w:val="00420761"/>
    <w:rsid w:val="00420A31"/>
    <w:rsid w:val="00420E5B"/>
    <w:rsid w:val="00420F3B"/>
    <w:rsid w:val="00420FD9"/>
    <w:rsid w:val="00421189"/>
    <w:rsid w:val="004212BA"/>
    <w:rsid w:val="004216E8"/>
    <w:rsid w:val="0042192E"/>
    <w:rsid w:val="0042194E"/>
    <w:rsid w:val="00421A0D"/>
    <w:rsid w:val="00421C7A"/>
    <w:rsid w:val="00422034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EC4"/>
    <w:rsid w:val="00423FEE"/>
    <w:rsid w:val="00424202"/>
    <w:rsid w:val="0042422E"/>
    <w:rsid w:val="0042448F"/>
    <w:rsid w:val="00424686"/>
    <w:rsid w:val="004247B1"/>
    <w:rsid w:val="00424A12"/>
    <w:rsid w:val="00424A71"/>
    <w:rsid w:val="00424A76"/>
    <w:rsid w:val="00424B60"/>
    <w:rsid w:val="00424F15"/>
    <w:rsid w:val="00425D76"/>
    <w:rsid w:val="00425F85"/>
    <w:rsid w:val="00426358"/>
    <w:rsid w:val="00426803"/>
    <w:rsid w:val="00426A0F"/>
    <w:rsid w:val="00426BB9"/>
    <w:rsid w:val="00426D45"/>
    <w:rsid w:val="00426E6B"/>
    <w:rsid w:val="0042729D"/>
    <w:rsid w:val="00427A3B"/>
    <w:rsid w:val="00427BDC"/>
    <w:rsid w:val="0043052E"/>
    <w:rsid w:val="004305CA"/>
    <w:rsid w:val="00430849"/>
    <w:rsid w:val="004309DE"/>
    <w:rsid w:val="00430D77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3994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5EC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A0D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765"/>
    <w:rsid w:val="00442B4E"/>
    <w:rsid w:val="00442BE5"/>
    <w:rsid w:val="00442C9D"/>
    <w:rsid w:val="00442E6E"/>
    <w:rsid w:val="004430B3"/>
    <w:rsid w:val="004439C9"/>
    <w:rsid w:val="00443E33"/>
    <w:rsid w:val="00443EAF"/>
    <w:rsid w:val="00444055"/>
    <w:rsid w:val="004441FD"/>
    <w:rsid w:val="00444275"/>
    <w:rsid w:val="00444641"/>
    <w:rsid w:val="0044470C"/>
    <w:rsid w:val="0044478F"/>
    <w:rsid w:val="00444A75"/>
    <w:rsid w:val="00444B3B"/>
    <w:rsid w:val="00444D08"/>
    <w:rsid w:val="00444D86"/>
    <w:rsid w:val="00445275"/>
    <w:rsid w:val="00445B08"/>
    <w:rsid w:val="0044639A"/>
    <w:rsid w:val="0044682D"/>
    <w:rsid w:val="004469A7"/>
    <w:rsid w:val="00446B1A"/>
    <w:rsid w:val="004471C1"/>
    <w:rsid w:val="00447278"/>
    <w:rsid w:val="0044754A"/>
    <w:rsid w:val="0044754C"/>
    <w:rsid w:val="00447C64"/>
    <w:rsid w:val="00447DAB"/>
    <w:rsid w:val="00447EF0"/>
    <w:rsid w:val="00447F19"/>
    <w:rsid w:val="00450414"/>
    <w:rsid w:val="004504DB"/>
    <w:rsid w:val="004507C9"/>
    <w:rsid w:val="00450A46"/>
    <w:rsid w:val="00450F6A"/>
    <w:rsid w:val="004512C5"/>
    <w:rsid w:val="00451680"/>
    <w:rsid w:val="0045173A"/>
    <w:rsid w:val="00451CA7"/>
    <w:rsid w:val="00452020"/>
    <w:rsid w:val="004520C2"/>
    <w:rsid w:val="00452232"/>
    <w:rsid w:val="00452DCB"/>
    <w:rsid w:val="0045398F"/>
    <w:rsid w:val="00453C54"/>
    <w:rsid w:val="00453D53"/>
    <w:rsid w:val="004540E3"/>
    <w:rsid w:val="00454A5A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6F75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528D"/>
    <w:rsid w:val="00465B8B"/>
    <w:rsid w:val="004662A5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67EB3"/>
    <w:rsid w:val="0047011A"/>
    <w:rsid w:val="00470157"/>
    <w:rsid w:val="00470591"/>
    <w:rsid w:val="004708A4"/>
    <w:rsid w:val="00470A0D"/>
    <w:rsid w:val="00470BCE"/>
    <w:rsid w:val="00470C15"/>
    <w:rsid w:val="0047100C"/>
    <w:rsid w:val="00471252"/>
    <w:rsid w:val="00471663"/>
    <w:rsid w:val="00471B5C"/>
    <w:rsid w:val="00471DED"/>
    <w:rsid w:val="004722B2"/>
    <w:rsid w:val="004723B4"/>
    <w:rsid w:val="00472404"/>
    <w:rsid w:val="00472626"/>
    <w:rsid w:val="00472824"/>
    <w:rsid w:val="00472A36"/>
    <w:rsid w:val="00472E01"/>
    <w:rsid w:val="004739A0"/>
    <w:rsid w:val="00473A5A"/>
    <w:rsid w:val="00473A8B"/>
    <w:rsid w:val="00474280"/>
    <w:rsid w:val="004743AE"/>
    <w:rsid w:val="004746C1"/>
    <w:rsid w:val="00474A74"/>
    <w:rsid w:val="00474D30"/>
    <w:rsid w:val="00474FA2"/>
    <w:rsid w:val="00474FE7"/>
    <w:rsid w:val="004750BE"/>
    <w:rsid w:val="0047589E"/>
    <w:rsid w:val="00475B66"/>
    <w:rsid w:val="00476050"/>
    <w:rsid w:val="0047631D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970"/>
    <w:rsid w:val="00486AB4"/>
    <w:rsid w:val="00486B60"/>
    <w:rsid w:val="00486C8C"/>
    <w:rsid w:val="00486E57"/>
    <w:rsid w:val="0048700E"/>
    <w:rsid w:val="00487DD8"/>
    <w:rsid w:val="00490219"/>
    <w:rsid w:val="00490506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1F44"/>
    <w:rsid w:val="004923DA"/>
    <w:rsid w:val="004926FF"/>
    <w:rsid w:val="0049281E"/>
    <w:rsid w:val="00492B84"/>
    <w:rsid w:val="004933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38"/>
    <w:rsid w:val="004956A2"/>
    <w:rsid w:val="004959EF"/>
    <w:rsid w:val="00495BB5"/>
    <w:rsid w:val="00495D46"/>
    <w:rsid w:val="00495DF2"/>
    <w:rsid w:val="00495EB1"/>
    <w:rsid w:val="0049641D"/>
    <w:rsid w:val="00496637"/>
    <w:rsid w:val="00496695"/>
    <w:rsid w:val="00496CB8"/>
    <w:rsid w:val="00496D69"/>
    <w:rsid w:val="00497085"/>
    <w:rsid w:val="004975E9"/>
    <w:rsid w:val="00497F06"/>
    <w:rsid w:val="004A09D8"/>
    <w:rsid w:val="004A0B5D"/>
    <w:rsid w:val="004A0B8A"/>
    <w:rsid w:val="004A0D05"/>
    <w:rsid w:val="004A0E78"/>
    <w:rsid w:val="004A11CE"/>
    <w:rsid w:val="004A1524"/>
    <w:rsid w:val="004A17B0"/>
    <w:rsid w:val="004A1A8C"/>
    <w:rsid w:val="004A1C0B"/>
    <w:rsid w:val="004A1D8C"/>
    <w:rsid w:val="004A1D8E"/>
    <w:rsid w:val="004A1DCC"/>
    <w:rsid w:val="004A22AB"/>
    <w:rsid w:val="004A24E1"/>
    <w:rsid w:val="004A2780"/>
    <w:rsid w:val="004A2D63"/>
    <w:rsid w:val="004A2D6A"/>
    <w:rsid w:val="004A2FD4"/>
    <w:rsid w:val="004A302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A6F"/>
    <w:rsid w:val="004A5B63"/>
    <w:rsid w:val="004A6677"/>
    <w:rsid w:val="004A68AB"/>
    <w:rsid w:val="004A6C6E"/>
    <w:rsid w:val="004A6CF9"/>
    <w:rsid w:val="004A7171"/>
    <w:rsid w:val="004A7796"/>
    <w:rsid w:val="004A7865"/>
    <w:rsid w:val="004A7E65"/>
    <w:rsid w:val="004B04E7"/>
    <w:rsid w:val="004B0531"/>
    <w:rsid w:val="004B05EC"/>
    <w:rsid w:val="004B0C0A"/>
    <w:rsid w:val="004B0E65"/>
    <w:rsid w:val="004B12BE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59E"/>
    <w:rsid w:val="004B38FC"/>
    <w:rsid w:val="004B3AF9"/>
    <w:rsid w:val="004B3B43"/>
    <w:rsid w:val="004B3B88"/>
    <w:rsid w:val="004B3E66"/>
    <w:rsid w:val="004B45A6"/>
    <w:rsid w:val="004B4B03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6E76"/>
    <w:rsid w:val="004B702F"/>
    <w:rsid w:val="004B73EB"/>
    <w:rsid w:val="004B7936"/>
    <w:rsid w:val="004B7B3E"/>
    <w:rsid w:val="004B7D54"/>
    <w:rsid w:val="004B7F56"/>
    <w:rsid w:val="004C004D"/>
    <w:rsid w:val="004C0876"/>
    <w:rsid w:val="004C095B"/>
    <w:rsid w:val="004C0BA1"/>
    <w:rsid w:val="004C118B"/>
    <w:rsid w:val="004C11DD"/>
    <w:rsid w:val="004C1AD2"/>
    <w:rsid w:val="004C1B44"/>
    <w:rsid w:val="004C1C02"/>
    <w:rsid w:val="004C2401"/>
    <w:rsid w:val="004C29DD"/>
    <w:rsid w:val="004C2B69"/>
    <w:rsid w:val="004C3481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C7F0E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5AF"/>
    <w:rsid w:val="004D29D2"/>
    <w:rsid w:val="004D29F3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415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758"/>
    <w:rsid w:val="004D7B28"/>
    <w:rsid w:val="004D7B85"/>
    <w:rsid w:val="004E00B4"/>
    <w:rsid w:val="004E07F4"/>
    <w:rsid w:val="004E0821"/>
    <w:rsid w:val="004E0941"/>
    <w:rsid w:val="004E09F1"/>
    <w:rsid w:val="004E0A42"/>
    <w:rsid w:val="004E135D"/>
    <w:rsid w:val="004E14D4"/>
    <w:rsid w:val="004E164D"/>
    <w:rsid w:val="004E1815"/>
    <w:rsid w:val="004E1BD0"/>
    <w:rsid w:val="004E1F06"/>
    <w:rsid w:val="004E20A3"/>
    <w:rsid w:val="004E217F"/>
    <w:rsid w:val="004E25E6"/>
    <w:rsid w:val="004E27AE"/>
    <w:rsid w:val="004E27E9"/>
    <w:rsid w:val="004E29C2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27D"/>
    <w:rsid w:val="004E557C"/>
    <w:rsid w:val="004E5951"/>
    <w:rsid w:val="004E5B4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01"/>
    <w:rsid w:val="004E7BC3"/>
    <w:rsid w:val="004F02B4"/>
    <w:rsid w:val="004F0973"/>
    <w:rsid w:val="004F0CEA"/>
    <w:rsid w:val="004F1112"/>
    <w:rsid w:val="004F1396"/>
    <w:rsid w:val="004F22BA"/>
    <w:rsid w:val="004F26B2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71"/>
    <w:rsid w:val="004F76F1"/>
    <w:rsid w:val="004F7B5C"/>
    <w:rsid w:val="00501147"/>
    <w:rsid w:val="005013B3"/>
    <w:rsid w:val="00501536"/>
    <w:rsid w:val="0050173A"/>
    <w:rsid w:val="005018B2"/>
    <w:rsid w:val="00501CA1"/>
    <w:rsid w:val="00501F1F"/>
    <w:rsid w:val="0050257C"/>
    <w:rsid w:val="005025AF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08F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B0F"/>
    <w:rsid w:val="005138BA"/>
    <w:rsid w:val="00513A2F"/>
    <w:rsid w:val="005149A7"/>
    <w:rsid w:val="00514D0F"/>
    <w:rsid w:val="00514DA8"/>
    <w:rsid w:val="00515168"/>
    <w:rsid w:val="0051528B"/>
    <w:rsid w:val="005153CF"/>
    <w:rsid w:val="00515406"/>
    <w:rsid w:val="00516440"/>
    <w:rsid w:val="005164AD"/>
    <w:rsid w:val="00516613"/>
    <w:rsid w:val="005167BB"/>
    <w:rsid w:val="005169F6"/>
    <w:rsid w:val="00516F34"/>
    <w:rsid w:val="0051773D"/>
    <w:rsid w:val="00517995"/>
    <w:rsid w:val="005179C9"/>
    <w:rsid w:val="00520385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2CBE"/>
    <w:rsid w:val="00523070"/>
    <w:rsid w:val="0052308F"/>
    <w:rsid w:val="005230CC"/>
    <w:rsid w:val="00523256"/>
    <w:rsid w:val="0052326B"/>
    <w:rsid w:val="005234DD"/>
    <w:rsid w:val="00523835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1B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0"/>
    <w:rsid w:val="00532C33"/>
    <w:rsid w:val="00532E8C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D12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2E94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88E"/>
    <w:rsid w:val="005459C6"/>
    <w:rsid w:val="005466C3"/>
    <w:rsid w:val="0054684B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1F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11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6E74"/>
    <w:rsid w:val="0055705A"/>
    <w:rsid w:val="00557524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71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79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64"/>
    <w:rsid w:val="0056699C"/>
    <w:rsid w:val="00566A73"/>
    <w:rsid w:val="00566C14"/>
    <w:rsid w:val="00567340"/>
    <w:rsid w:val="00567AC4"/>
    <w:rsid w:val="00567DDB"/>
    <w:rsid w:val="00567E99"/>
    <w:rsid w:val="00567F8C"/>
    <w:rsid w:val="00567FB2"/>
    <w:rsid w:val="005703E9"/>
    <w:rsid w:val="0057048C"/>
    <w:rsid w:val="0057079E"/>
    <w:rsid w:val="00570C40"/>
    <w:rsid w:val="00570F49"/>
    <w:rsid w:val="0057137A"/>
    <w:rsid w:val="00571636"/>
    <w:rsid w:val="00571A35"/>
    <w:rsid w:val="00571AF2"/>
    <w:rsid w:val="00571C19"/>
    <w:rsid w:val="00571C71"/>
    <w:rsid w:val="0057290F"/>
    <w:rsid w:val="00572934"/>
    <w:rsid w:val="0057339B"/>
    <w:rsid w:val="0057342D"/>
    <w:rsid w:val="0057342E"/>
    <w:rsid w:val="00573A94"/>
    <w:rsid w:val="00573CFB"/>
    <w:rsid w:val="00573F67"/>
    <w:rsid w:val="00574179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696"/>
    <w:rsid w:val="005767FC"/>
    <w:rsid w:val="00576C1D"/>
    <w:rsid w:val="00576D9D"/>
    <w:rsid w:val="00576EF5"/>
    <w:rsid w:val="00577311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A6E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604"/>
    <w:rsid w:val="00584802"/>
    <w:rsid w:val="00584890"/>
    <w:rsid w:val="00584B38"/>
    <w:rsid w:val="00584BAA"/>
    <w:rsid w:val="00584E75"/>
    <w:rsid w:val="005855C4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6FF"/>
    <w:rsid w:val="005869F9"/>
    <w:rsid w:val="005871E2"/>
    <w:rsid w:val="0058792E"/>
    <w:rsid w:val="00590211"/>
    <w:rsid w:val="00590382"/>
    <w:rsid w:val="005903AC"/>
    <w:rsid w:val="00590508"/>
    <w:rsid w:val="00590758"/>
    <w:rsid w:val="005909A3"/>
    <w:rsid w:val="00590A9C"/>
    <w:rsid w:val="00590B26"/>
    <w:rsid w:val="00590D77"/>
    <w:rsid w:val="00590E2C"/>
    <w:rsid w:val="0059123F"/>
    <w:rsid w:val="00591533"/>
    <w:rsid w:val="0059168D"/>
    <w:rsid w:val="005917C5"/>
    <w:rsid w:val="005919AA"/>
    <w:rsid w:val="00591E31"/>
    <w:rsid w:val="00591FD8"/>
    <w:rsid w:val="005922C8"/>
    <w:rsid w:val="005925B0"/>
    <w:rsid w:val="00593014"/>
    <w:rsid w:val="00593245"/>
    <w:rsid w:val="005932E7"/>
    <w:rsid w:val="005937A0"/>
    <w:rsid w:val="00593804"/>
    <w:rsid w:val="00593945"/>
    <w:rsid w:val="00593A6C"/>
    <w:rsid w:val="00593CB1"/>
    <w:rsid w:val="00593D25"/>
    <w:rsid w:val="00593F9A"/>
    <w:rsid w:val="005943A3"/>
    <w:rsid w:val="005944E6"/>
    <w:rsid w:val="005947F6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1CF1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79F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49A"/>
    <w:rsid w:val="005A64E9"/>
    <w:rsid w:val="005A669A"/>
    <w:rsid w:val="005A6E80"/>
    <w:rsid w:val="005A72EA"/>
    <w:rsid w:val="005A74A9"/>
    <w:rsid w:val="005A79F1"/>
    <w:rsid w:val="005A7A86"/>
    <w:rsid w:val="005A7F95"/>
    <w:rsid w:val="005A7FBB"/>
    <w:rsid w:val="005B0584"/>
    <w:rsid w:val="005B066B"/>
    <w:rsid w:val="005B12B9"/>
    <w:rsid w:val="005B1461"/>
    <w:rsid w:val="005B17A4"/>
    <w:rsid w:val="005B1A64"/>
    <w:rsid w:val="005B1E59"/>
    <w:rsid w:val="005B2050"/>
    <w:rsid w:val="005B2D8C"/>
    <w:rsid w:val="005B2F5F"/>
    <w:rsid w:val="005B302C"/>
    <w:rsid w:val="005B30A1"/>
    <w:rsid w:val="005B33D3"/>
    <w:rsid w:val="005B3463"/>
    <w:rsid w:val="005B35E6"/>
    <w:rsid w:val="005B3769"/>
    <w:rsid w:val="005B3A4C"/>
    <w:rsid w:val="005B3B46"/>
    <w:rsid w:val="005B4759"/>
    <w:rsid w:val="005B49F0"/>
    <w:rsid w:val="005B4BBC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9B7"/>
    <w:rsid w:val="005B6B6E"/>
    <w:rsid w:val="005B6D30"/>
    <w:rsid w:val="005B754E"/>
    <w:rsid w:val="005B7BC6"/>
    <w:rsid w:val="005B7E49"/>
    <w:rsid w:val="005C00BB"/>
    <w:rsid w:val="005C00F3"/>
    <w:rsid w:val="005C055D"/>
    <w:rsid w:val="005C0818"/>
    <w:rsid w:val="005C09D2"/>
    <w:rsid w:val="005C0DB3"/>
    <w:rsid w:val="005C0FE3"/>
    <w:rsid w:val="005C128F"/>
    <w:rsid w:val="005C16DC"/>
    <w:rsid w:val="005C1793"/>
    <w:rsid w:val="005C17BE"/>
    <w:rsid w:val="005C19D2"/>
    <w:rsid w:val="005C1B3A"/>
    <w:rsid w:val="005C1C5D"/>
    <w:rsid w:val="005C200D"/>
    <w:rsid w:val="005C2548"/>
    <w:rsid w:val="005C26B3"/>
    <w:rsid w:val="005C272B"/>
    <w:rsid w:val="005C277D"/>
    <w:rsid w:val="005C2822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580"/>
    <w:rsid w:val="005C4D9C"/>
    <w:rsid w:val="005C4E05"/>
    <w:rsid w:val="005C51A0"/>
    <w:rsid w:val="005C56C1"/>
    <w:rsid w:val="005C58AD"/>
    <w:rsid w:val="005C5A2E"/>
    <w:rsid w:val="005C5B91"/>
    <w:rsid w:val="005C5EAB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AF5"/>
    <w:rsid w:val="005D2BAB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41A"/>
    <w:rsid w:val="005D6456"/>
    <w:rsid w:val="005D67C7"/>
    <w:rsid w:val="005D698B"/>
    <w:rsid w:val="005D6F1E"/>
    <w:rsid w:val="005D6FF2"/>
    <w:rsid w:val="005D70C2"/>
    <w:rsid w:val="005D70C8"/>
    <w:rsid w:val="005D7264"/>
    <w:rsid w:val="005D734F"/>
    <w:rsid w:val="005D78A5"/>
    <w:rsid w:val="005D7965"/>
    <w:rsid w:val="005E002F"/>
    <w:rsid w:val="005E0539"/>
    <w:rsid w:val="005E0894"/>
    <w:rsid w:val="005E08E6"/>
    <w:rsid w:val="005E0E51"/>
    <w:rsid w:val="005E0FDA"/>
    <w:rsid w:val="005E13EC"/>
    <w:rsid w:val="005E18B0"/>
    <w:rsid w:val="005E1B5D"/>
    <w:rsid w:val="005E1CBB"/>
    <w:rsid w:val="005E1DED"/>
    <w:rsid w:val="005E1E02"/>
    <w:rsid w:val="005E1EDA"/>
    <w:rsid w:val="005E208A"/>
    <w:rsid w:val="005E278E"/>
    <w:rsid w:val="005E291C"/>
    <w:rsid w:val="005E2F60"/>
    <w:rsid w:val="005E3586"/>
    <w:rsid w:val="005E39DD"/>
    <w:rsid w:val="005E3C73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EDA"/>
    <w:rsid w:val="005F4F74"/>
    <w:rsid w:val="005F4FC1"/>
    <w:rsid w:val="005F53F0"/>
    <w:rsid w:val="005F554D"/>
    <w:rsid w:val="005F5C87"/>
    <w:rsid w:val="005F6353"/>
    <w:rsid w:val="005F655B"/>
    <w:rsid w:val="005F6621"/>
    <w:rsid w:val="005F6C3F"/>
    <w:rsid w:val="005F6E7C"/>
    <w:rsid w:val="005F77E0"/>
    <w:rsid w:val="005F7AAE"/>
    <w:rsid w:val="005F7CCA"/>
    <w:rsid w:val="005F7EB7"/>
    <w:rsid w:val="005F7FD7"/>
    <w:rsid w:val="00600159"/>
    <w:rsid w:val="006005F8"/>
    <w:rsid w:val="006009F8"/>
    <w:rsid w:val="00601762"/>
    <w:rsid w:val="00601AF5"/>
    <w:rsid w:val="00601C47"/>
    <w:rsid w:val="00601E15"/>
    <w:rsid w:val="006026C9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3BE5"/>
    <w:rsid w:val="0060413A"/>
    <w:rsid w:val="0060428C"/>
    <w:rsid w:val="0060459E"/>
    <w:rsid w:val="00604721"/>
    <w:rsid w:val="00604A8D"/>
    <w:rsid w:val="00604E9C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AA6"/>
    <w:rsid w:val="00606B44"/>
    <w:rsid w:val="00606BEF"/>
    <w:rsid w:val="00606E2B"/>
    <w:rsid w:val="00607172"/>
    <w:rsid w:val="006077F3"/>
    <w:rsid w:val="00607F8F"/>
    <w:rsid w:val="006100C5"/>
    <w:rsid w:val="006100EE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B7B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A67"/>
    <w:rsid w:val="00615F2E"/>
    <w:rsid w:val="00615F9F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88B"/>
    <w:rsid w:val="00621CE4"/>
    <w:rsid w:val="00621CFF"/>
    <w:rsid w:val="006223B5"/>
    <w:rsid w:val="006224F3"/>
    <w:rsid w:val="0062268B"/>
    <w:rsid w:val="00622B24"/>
    <w:rsid w:val="00622E89"/>
    <w:rsid w:val="00622FF5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89"/>
    <w:rsid w:val="00631491"/>
    <w:rsid w:val="0063155C"/>
    <w:rsid w:val="0063166C"/>
    <w:rsid w:val="006316D1"/>
    <w:rsid w:val="00631ECF"/>
    <w:rsid w:val="00632458"/>
    <w:rsid w:val="006324B6"/>
    <w:rsid w:val="006329DF"/>
    <w:rsid w:val="00632A8B"/>
    <w:rsid w:val="00632DC6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4FAB"/>
    <w:rsid w:val="006350FC"/>
    <w:rsid w:val="006353DE"/>
    <w:rsid w:val="00635654"/>
    <w:rsid w:val="00635A4B"/>
    <w:rsid w:val="00635F38"/>
    <w:rsid w:val="0063620C"/>
    <w:rsid w:val="006364A5"/>
    <w:rsid w:val="00636A8B"/>
    <w:rsid w:val="00636DB7"/>
    <w:rsid w:val="006373E9"/>
    <w:rsid w:val="006375DB"/>
    <w:rsid w:val="00637870"/>
    <w:rsid w:val="00637D1C"/>
    <w:rsid w:val="00637ED1"/>
    <w:rsid w:val="00640136"/>
    <w:rsid w:val="0064034B"/>
    <w:rsid w:val="006403D4"/>
    <w:rsid w:val="006404F4"/>
    <w:rsid w:val="00641846"/>
    <w:rsid w:val="00641A51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3C30"/>
    <w:rsid w:val="00644408"/>
    <w:rsid w:val="0064471E"/>
    <w:rsid w:val="00644B4C"/>
    <w:rsid w:val="00644F29"/>
    <w:rsid w:val="006450D6"/>
    <w:rsid w:val="0064576A"/>
    <w:rsid w:val="00645A7D"/>
    <w:rsid w:val="006461D9"/>
    <w:rsid w:val="0064622D"/>
    <w:rsid w:val="00646236"/>
    <w:rsid w:val="0064641F"/>
    <w:rsid w:val="0064697B"/>
    <w:rsid w:val="00646999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61D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3F49"/>
    <w:rsid w:val="006540B0"/>
    <w:rsid w:val="006545A6"/>
    <w:rsid w:val="0065461E"/>
    <w:rsid w:val="0065467F"/>
    <w:rsid w:val="006546ED"/>
    <w:rsid w:val="006547A0"/>
    <w:rsid w:val="00654C99"/>
    <w:rsid w:val="00654D62"/>
    <w:rsid w:val="00654F69"/>
    <w:rsid w:val="00654FD7"/>
    <w:rsid w:val="00655211"/>
    <w:rsid w:val="00655574"/>
    <w:rsid w:val="00655669"/>
    <w:rsid w:val="006559B1"/>
    <w:rsid w:val="00655BF4"/>
    <w:rsid w:val="0065648A"/>
    <w:rsid w:val="00656541"/>
    <w:rsid w:val="00656A05"/>
    <w:rsid w:val="00656AC5"/>
    <w:rsid w:val="006570E9"/>
    <w:rsid w:val="006571EA"/>
    <w:rsid w:val="006572E7"/>
    <w:rsid w:val="006579F4"/>
    <w:rsid w:val="00657DA4"/>
    <w:rsid w:val="00657DEC"/>
    <w:rsid w:val="006601B5"/>
    <w:rsid w:val="0066032B"/>
    <w:rsid w:val="00660622"/>
    <w:rsid w:val="00660744"/>
    <w:rsid w:val="006608F1"/>
    <w:rsid w:val="00660C2D"/>
    <w:rsid w:val="00660E9F"/>
    <w:rsid w:val="00661061"/>
    <w:rsid w:val="006614F9"/>
    <w:rsid w:val="00661B39"/>
    <w:rsid w:val="00661BA7"/>
    <w:rsid w:val="00661C81"/>
    <w:rsid w:val="00661D0D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07"/>
    <w:rsid w:val="00663ED5"/>
    <w:rsid w:val="00664797"/>
    <w:rsid w:val="00664E51"/>
    <w:rsid w:val="00664F05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BE3"/>
    <w:rsid w:val="00672E47"/>
    <w:rsid w:val="00672E93"/>
    <w:rsid w:val="00672FD3"/>
    <w:rsid w:val="00673217"/>
    <w:rsid w:val="0067343B"/>
    <w:rsid w:val="00673522"/>
    <w:rsid w:val="0067399C"/>
    <w:rsid w:val="00673ED3"/>
    <w:rsid w:val="00674075"/>
    <w:rsid w:val="00674161"/>
    <w:rsid w:val="006743A1"/>
    <w:rsid w:val="00674534"/>
    <w:rsid w:val="00674648"/>
    <w:rsid w:val="00674927"/>
    <w:rsid w:val="00674C90"/>
    <w:rsid w:val="00674D51"/>
    <w:rsid w:val="0067595E"/>
    <w:rsid w:val="00675A1D"/>
    <w:rsid w:val="00675A6E"/>
    <w:rsid w:val="00675D56"/>
    <w:rsid w:val="00676382"/>
    <w:rsid w:val="006765C9"/>
    <w:rsid w:val="006766C8"/>
    <w:rsid w:val="00676A1D"/>
    <w:rsid w:val="00676EF4"/>
    <w:rsid w:val="00676FC1"/>
    <w:rsid w:val="00677196"/>
    <w:rsid w:val="0067724D"/>
    <w:rsid w:val="0067729A"/>
    <w:rsid w:val="0067740F"/>
    <w:rsid w:val="00677692"/>
    <w:rsid w:val="00677C57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AB4"/>
    <w:rsid w:val="00681AB7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6A6"/>
    <w:rsid w:val="00683F63"/>
    <w:rsid w:val="006843DF"/>
    <w:rsid w:val="006844EB"/>
    <w:rsid w:val="00684CDE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400"/>
    <w:rsid w:val="006929FF"/>
    <w:rsid w:val="00692B91"/>
    <w:rsid w:val="00692BD0"/>
    <w:rsid w:val="00692EF0"/>
    <w:rsid w:val="00692FB0"/>
    <w:rsid w:val="00692FE5"/>
    <w:rsid w:val="006933E1"/>
    <w:rsid w:val="00693655"/>
    <w:rsid w:val="00693892"/>
    <w:rsid w:val="0069399E"/>
    <w:rsid w:val="006939AE"/>
    <w:rsid w:val="00693A72"/>
    <w:rsid w:val="00693CB1"/>
    <w:rsid w:val="00693F51"/>
    <w:rsid w:val="00693FBD"/>
    <w:rsid w:val="00694206"/>
    <w:rsid w:val="00694ABD"/>
    <w:rsid w:val="00694BCC"/>
    <w:rsid w:val="00694DEA"/>
    <w:rsid w:val="00694FD1"/>
    <w:rsid w:val="00695184"/>
    <w:rsid w:val="00695349"/>
    <w:rsid w:val="0069586C"/>
    <w:rsid w:val="006958EA"/>
    <w:rsid w:val="0069592A"/>
    <w:rsid w:val="00695D7E"/>
    <w:rsid w:val="00695F98"/>
    <w:rsid w:val="0069615D"/>
    <w:rsid w:val="0069624D"/>
    <w:rsid w:val="0069652F"/>
    <w:rsid w:val="00696DB1"/>
    <w:rsid w:val="00696FA1"/>
    <w:rsid w:val="00697420"/>
    <w:rsid w:val="006975E7"/>
    <w:rsid w:val="0069796D"/>
    <w:rsid w:val="006979FC"/>
    <w:rsid w:val="00697B91"/>
    <w:rsid w:val="00697D86"/>
    <w:rsid w:val="00697D92"/>
    <w:rsid w:val="006A02A1"/>
    <w:rsid w:val="006A05AE"/>
    <w:rsid w:val="006A08F1"/>
    <w:rsid w:val="006A0940"/>
    <w:rsid w:val="006A0CB2"/>
    <w:rsid w:val="006A0EC2"/>
    <w:rsid w:val="006A114F"/>
    <w:rsid w:val="006A12C9"/>
    <w:rsid w:val="006A16FC"/>
    <w:rsid w:val="006A1A39"/>
    <w:rsid w:val="006A22F5"/>
    <w:rsid w:val="006A23A6"/>
    <w:rsid w:val="006A2504"/>
    <w:rsid w:val="006A25D4"/>
    <w:rsid w:val="006A279C"/>
    <w:rsid w:val="006A3710"/>
    <w:rsid w:val="006A38A8"/>
    <w:rsid w:val="006A3D9C"/>
    <w:rsid w:val="006A3F54"/>
    <w:rsid w:val="006A41B5"/>
    <w:rsid w:val="006A4562"/>
    <w:rsid w:val="006A4AA8"/>
    <w:rsid w:val="006A4F61"/>
    <w:rsid w:val="006A5629"/>
    <w:rsid w:val="006A5A9E"/>
    <w:rsid w:val="006A5E1E"/>
    <w:rsid w:val="006A613D"/>
    <w:rsid w:val="006A63A7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8F"/>
    <w:rsid w:val="006B6193"/>
    <w:rsid w:val="006B6358"/>
    <w:rsid w:val="006B717A"/>
    <w:rsid w:val="006B7375"/>
    <w:rsid w:val="006B77BF"/>
    <w:rsid w:val="006B7801"/>
    <w:rsid w:val="006C0132"/>
    <w:rsid w:val="006C02D6"/>
    <w:rsid w:val="006C0D23"/>
    <w:rsid w:val="006C0D8E"/>
    <w:rsid w:val="006C1058"/>
    <w:rsid w:val="006C143B"/>
    <w:rsid w:val="006C1721"/>
    <w:rsid w:val="006C17AD"/>
    <w:rsid w:val="006C1CBB"/>
    <w:rsid w:val="006C1DB5"/>
    <w:rsid w:val="006C1FD1"/>
    <w:rsid w:val="006C24B0"/>
    <w:rsid w:val="006C255B"/>
    <w:rsid w:val="006C270A"/>
    <w:rsid w:val="006C2842"/>
    <w:rsid w:val="006C29BA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EC5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47"/>
    <w:rsid w:val="006D35EE"/>
    <w:rsid w:val="006D3969"/>
    <w:rsid w:val="006D3AD2"/>
    <w:rsid w:val="006D3C69"/>
    <w:rsid w:val="006D3CE0"/>
    <w:rsid w:val="006D3DB1"/>
    <w:rsid w:val="006D40AB"/>
    <w:rsid w:val="006D40DD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092"/>
    <w:rsid w:val="006D72B4"/>
    <w:rsid w:val="006D783F"/>
    <w:rsid w:val="006D7910"/>
    <w:rsid w:val="006D7C0A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1B21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CCD"/>
    <w:rsid w:val="006E3D7A"/>
    <w:rsid w:val="006E3FD1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0AE"/>
    <w:rsid w:val="006E630E"/>
    <w:rsid w:val="006E64AE"/>
    <w:rsid w:val="006E6764"/>
    <w:rsid w:val="006E68BC"/>
    <w:rsid w:val="006E6A6D"/>
    <w:rsid w:val="006E6AD5"/>
    <w:rsid w:val="006E6C3B"/>
    <w:rsid w:val="006E6D72"/>
    <w:rsid w:val="006E71FE"/>
    <w:rsid w:val="006E7515"/>
    <w:rsid w:val="006E75F1"/>
    <w:rsid w:val="006E76C9"/>
    <w:rsid w:val="006E76E4"/>
    <w:rsid w:val="006E785C"/>
    <w:rsid w:val="006E7B8B"/>
    <w:rsid w:val="006E7FC7"/>
    <w:rsid w:val="006F0C1C"/>
    <w:rsid w:val="006F1495"/>
    <w:rsid w:val="006F193A"/>
    <w:rsid w:val="006F1D11"/>
    <w:rsid w:val="006F202B"/>
    <w:rsid w:val="006F219C"/>
    <w:rsid w:val="006F2A61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57F7"/>
    <w:rsid w:val="006F61AA"/>
    <w:rsid w:val="006F6208"/>
    <w:rsid w:val="006F621E"/>
    <w:rsid w:val="006F6689"/>
    <w:rsid w:val="006F68A5"/>
    <w:rsid w:val="006F6C00"/>
    <w:rsid w:val="006F6E0E"/>
    <w:rsid w:val="006F70C7"/>
    <w:rsid w:val="006F7977"/>
    <w:rsid w:val="006F7B58"/>
    <w:rsid w:val="007008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71"/>
    <w:rsid w:val="00705681"/>
    <w:rsid w:val="0070580C"/>
    <w:rsid w:val="0070596D"/>
    <w:rsid w:val="00705A57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1ED9"/>
    <w:rsid w:val="00712025"/>
    <w:rsid w:val="00712C6E"/>
    <w:rsid w:val="00712E3D"/>
    <w:rsid w:val="00712EF6"/>
    <w:rsid w:val="00713115"/>
    <w:rsid w:val="00713125"/>
    <w:rsid w:val="0071379D"/>
    <w:rsid w:val="00713990"/>
    <w:rsid w:val="007139F7"/>
    <w:rsid w:val="00713A77"/>
    <w:rsid w:val="00714009"/>
    <w:rsid w:val="0071442C"/>
    <w:rsid w:val="0071453B"/>
    <w:rsid w:val="0071502B"/>
    <w:rsid w:val="00715050"/>
    <w:rsid w:val="00715883"/>
    <w:rsid w:val="00715D0B"/>
    <w:rsid w:val="00715EDB"/>
    <w:rsid w:val="0071651A"/>
    <w:rsid w:val="00716B1B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BC7"/>
    <w:rsid w:val="00720F46"/>
    <w:rsid w:val="0072128A"/>
    <w:rsid w:val="00721CE8"/>
    <w:rsid w:val="00722130"/>
    <w:rsid w:val="0072234D"/>
    <w:rsid w:val="0072251C"/>
    <w:rsid w:val="007225C7"/>
    <w:rsid w:val="00722830"/>
    <w:rsid w:val="0072303D"/>
    <w:rsid w:val="007231EE"/>
    <w:rsid w:val="007234B3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5134"/>
    <w:rsid w:val="007252D6"/>
    <w:rsid w:val="00725471"/>
    <w:rsid w:val="0072598F"/>
    <w:rsid w:val="00726027"/>
    <w:rsid w:val="0072604B"/>
    <w:rsid w:val="007262BB"/>
    <w:rsid w:val="007263D2"/>
    <w:rsid w:val="0072649E"/>
    <w:rsid w:val="007267D0"/>
    <w:rsid w:val="00726CC6"/>
    <w:rsid w:val="0072758E"/>
    <w:rsid w:val="007275FF"/>
    <w:rsid w:val="00727653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0FE9"/>
    <w:rsid w:val="00731015"/>
    <w:rsid w:val="0073143F"/>
    <w:rsid w:val="00731480"/>
    <w:rsid w:val="0073163F"/>
    <w:rsid w:val="00731BB2"/>
    <w:rsid w:val="00731BC6"/>
    <w:rsid w:val="00731C40"/>
    <w:rsid w:val="00731FF1"/>
    <w:rsid w:val="00732013"/>
    <w:rsid w:val="007320AF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1BD"/>
    <w:rsid w:val="0073537C"/>
    <w:rsid w:val="007354E5"/>
    <w:rsid w:val="00735782"/>
    <w:rsid w:val="00735865"/>
    <w:rsid w:val="00736977"/>
    <w:rsid w:val="00736E92"/>
    <w:rsid w:val="00736EB7"/>
    <w:rsid w:val="00736FE4"/>
    <w:rsid w:val="007374E7"/>
    <w:rsid w:val="00737598"/>
    <w:rsid w:val="007375FD"/>
    <w:rsid w:val="00737892"/>
    <w:rsid w:val="00737963"/>
    <w:rsid w:val="00737B89"/>
    <w:rsid w:val="00737D48"/>
    <w:rsid w:val="00737F9D"/>
    <w:rsid w:val="007411A0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71"/>
    <w:rsid w:val="0074259B"/>
    <w:rsid w:val="00742735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4415"/>
    <w:rsid w:val="0074510B"/>
    <w:rsid w:val="00745FE4"/>
    <w:rsid w:val="00746134"/>
    <w:rsid w:val="00746180"/>
    <w:rsid w:val="00746441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A90"/>
    <w:rsid w:val="00747C67"/>
    <w:rsid w:val="0075020C"/>
    <w:rsid w:val="007502E6"/>
    <w:rsid w:val="00750471"/>
    <w:rsid w:val="00750ED3"/>
    <w:rsid w:val="00751241"/>
    <w:rsid w:val="007514D0"/>
    <w:rsid w:val="007517C7"/>
    <w:rsid w:val="00751BE6"/>
    <w:rsid w:val="00751D55"/>
    <w:rsid w:val="00751FCA"/>
    <w:rsid w:val="00752312"/>
    <w:rsid w:val="007528DD"/>
    <w:rsid w:val="00752A35"/>
    <w:rsid w:val="00752ACA"/>
    <w:rsid w:val="00752C13"/>
    <w:rsid w:val="00752C35"/>
    <w:rsid w:val="007530DD"/>
    <w:rsid w:val="00753136"/>
    <w:rsid w:val="007535D3"/>
    <w:rsid w:val="00753642"/>
    <w:rsid w:val="00753C7C"/>
    <w:rsid w:val="00753CDF"/>
    <w:rsid w:val="00753DDA"/>
    <w:rsid w:val="00753F61"/>
    <w:rsid w:val="00754612"/>
    <w:rsid w:val="0075496B"/>
    <w:rsid w:val="00754C0D"/>
    <w:rsid w:val="00754F50"/>
    <w:rsid w:val="007558DD"/>
    <w:rsid w:val="00755B7E"/>
    <w:rsid w:val="007561E8"/>
    <w:rsid w:val="0075637C"/>
    <w:rsid w:val="00756548"/>
    <w:rsid w:val="007569C6"/>
    <w:rsid w:val="00756B64"/>
    <w:rsid w:val="0075700A"/>
    <w:rsid w:val="0075728C"/>
    <w:rsid w:val="0075737D"/>
    <w:rsid w:val="00757547"/>
    <w:rsid w:val="00757572"/>
    <w:rsid w:val="0075768B"/>
    <w:rsid w:val="00757B0D"/>
    <w:rsid w:val="00757BD9"/>
    <w:rsid w:val="00757DBF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2D5"/>
    <w:rsid w:val="007634B3"/>
    <w:rsid w:val="00763572"/>
    <w:rsid w:val="007637E7"/>
    <w:rsid w:val="0076389F"/>
    <w:rsid w:val="00763A97"/>
    <w:rsid w:val="00763F3C"/>
    <w:rsid w:val="00764175"/>
    <w:rsid w:val="007642C8"/>
    <w:rsid w:val="00764A52"/>
    <w:rsid w:val="00764DC8"/>
    <w:rsid w:val="00765058"/>
    <w:rsid w:val="007650BE"/>
    <w:rsid w:val="00765169"/>
    <w:rsid w:val="00765535"/>
    <w:rsid w:val="0076584F"/>
    <w:rsid w:val="00765AB1"/>
    <w:rsid w:val="00766460"/>
    <w:rsid w:val="00766C61"/>
    <w:rsid w:val="00766CFE"/>
    <w:rsid w:val="00766E21"/>
    <w:rsid w:val="007673C5"/>
    <w:rsid w:val="00767601"/>
    <w:rsid w:val="00767756"/>
    <w:rsid w:val="00767BC5"/>
    <w:rsid w:val="007702C5"/>
    <w:rsid w:val="0077073E"/>
    <w:rsid w:val="00770944"/>
    <w:rsid w:val="00770A7E"/>
    <w:rsid w:val="00770AD6"/>
    <w:rsid w:val="00770B3F"/>
    <w:rsid w:val="00770CD7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DE"/>
    <w:rsid w:val="00775EFC"/>
    <w:rsid w:val="00776037"/>
    <w:rsid w:val="0077632F"/>
    <w:rsid w:val="007764EE"/>
    <w:rsid w:val="007766CC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5F"/>
    <w:rsid w:val="007818F6"/>
    <w:rsid w:val="007819C6"/>
    <w:rsid w:val="00781B78"/>
    <w:rsid w:val="00781C28"/>
    <w:rsid w:val="00781E85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57BB"/>
    <w:rsid w:val="0078612D"/>
    <w:rsid w:val="00786377"/>
    <w:rsid w:val="007864CB"/>
    <w:rsid w:val="007866AE"/>
    <w:rsid w:val="00786C24"/>
    <w:rsid w:val="00787089"/>
    <w:rsid w:val="007872F4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7AE"/>
    <w:rsid w:val="00791AB0"/>
    <w:rsid w:val="00791D85"/>
    <w:rsid w:val="00791F53"/>
    <w:rsid w:val="007924B8"/>
    <w:rsid w:val="00792578"/>
    <w:rsid w:val="007925CF"/>
    <w:rsid w:val="00792C49"/>
    <w:rsid w:val="00792C60"/>
    <w:rsid w:val="00792EE3"/>
    <w:rsid w:val="00793F6B"/>
    <w:rsid w:val="00794095"/>
    <w:rsid w:val="00794194"/>
    <w:rsid w:val="007946B1"/>
    <w:rsid w:val="007946B4"/>
    <w:rsid w:val="00794A77"/>
    <w:rsid w:val="00795115"/>
    <w:rsid w:val="00795186"/>
    <w:rsid w:val="007951D0"/>
    <w:rsid w:val="0079526F"/>
    <w:rsid w:val="00795843"/>
    <w:rsid w:val="007958CC"/>
    <w:rsid w:val="00795BD1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56C"/>
    <w:rsid w:val="007979DF"/>
    <w:rsid w:val="00797E37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E7C"/>
    <w:rsid w:val="007A1F2C"/>
    <w:rsid w:val="007A2764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7FD"/>
    <w:rsid w:val="007A4C55"/>
    <w:rsid w:val="007A4F5E"/>
    <w:rsid w:val="007A5099"/>
    <w:rsid w:val="007A515B"/>
    <w:rsid w:val="007A5578"/>
    <w:rsid w:val="007A5EE1"/>
    <w:rsid w:val="007A621D"/>
    <w:rsid w:val="007A6294"/>
    <w:rsid w:val="007A63E0"/>
    <w:rsid w:val="007A692F"/>
    <w:rsid w:val="007A6AFA"/>
    <w:rsid w:val="007A6D01"/>
    <w:rsid w:val="007A75E7"/>
    <w:rsid w:val="007A7DD7"/>
    <w:rsid w:val="007A7E59"/>
    <w:rsid w:val="007B041B"/>
    <w:rsid w:val="007B055F"/>
    <w:rsid w:val="007B0998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BD1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5F91"/>
    <w:rsid w:val="007B6371"/>
    <w:rsid w:val="007B6385"/>
    <w:rsid w:val="007B6C8C"/>
    <w:rsid w:val="007B6C9F"/>
    <w:rsid w:val="007B6CEA"/>
    <w:rsid w:val="007B715C"/>
    <w:rsid w:val="007B7408"/>
    <w:rsid w:val="007B7B8C"/>
    <w:rsid w:val="007B7CD5"/>
    <w:rsid w:val="007B7D92"/>
    <w:rsid w:val="007B7F48"/>
    <w:rsid w:val="007C02A3"/>
    <w:rsid w:val="007C03C4"/>
    <w:rsid w:val="007C0758"/>
    <w:rsid w:val="007C0851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B8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D66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47F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244"/>
    <w:rsid w:val="007E36AB"/>
    <w:rsid w:val="007E379E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5C89"/>
    <w:rsid w:val="007E616C"/>
    <w:rsid w:val="007E67FD"/>
    <w:rsid w:val="007E6903"/>
    <w:rsid w:val="007E69A9"/>
    <w:rsid w:val="007E6AD4"/>
    <w:rsid w:val="007E6BC1"/>
    <w:rsid w:val="007E6C47"/>
    <w:rsid w:val="007E6CD2"/>
    <w:rsid w:val="007E6EC6"/>
    <w:rsid w:val="007E6F19"/>
    <w:rsid w:val="007E7038"/>
    <w:rsid w:val="007E73A2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B61"/>
    <w:rsid w:val="007F1C34"/>
    <w:rsid w:val="007F1D9A"/>
    <w:rsid w:val="007F207E"/>
    <w:rsid w:val="007F2094"/>
    <w:rsid w:val="007F2696"/>
    <w:rsid w:val="007F28FE"/>
    <w:rsid w:val="007F3065"/>
    <w:rsid w:val="007F3126"/>
    <w:rsid w:val="007F3451"/>
    <w:rsid w:val="007F39A3"/>
    <w:rsid w:val="007F4053"/>
    <w:rsid w:val="007F4108"/>
    <w:rsid w:val="007F42EC"/>
    <w:rsid w:val="007F4562"/>
    <w:rsid w:val="007F4AB4"/>
    <w:rsid w:val="007F4D55"/>
    <w:rsid w:val="007F4D62"/>
    <w:rsid w:val="007F548F"/>
    <w:rsid w:val="007F56D5"/>
    <w:rsid w:val="007F58F4"/>
    <w:rsid w:val="007F5A07"/>
    <w:rsid w:val="007F5BCC"/>
    <w:rsid w:val="007F5DB6"/>
    <w:rsid w:val="007F68F9"/>
    <w:rsid w:val="007F6A52"/>
    <w:rsid w:val="007F6B11"/>
    <w:rsid w:val="007F766C"/>
    <w:rsid w:val="007F7742"/>
    <w:rsid w:val="007F7793"/>
    <w:rsid w:val="007F7A43"/>
    <w:rsid w:val="007F7C68"/>
    <w:rsid w:val="00800040"/>
    <w:rsid w:val="0080009C"/>
    <w:rsid w:val="00800490"/>
    <w:rsid w:val="008007FC"/>
    <w:rsid w:val="00800A56"/>
    <w:rsid w:val="00800C8C"/>
    <w:rsid w:val="00800D69"/>
    <w:rsid w:val="00800E56"/>
    <w:rsid w:val="0080113D"/>
    <w:rsid w:val="008013A7"/>
    <w:rsid w:val="00801669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BEB"/>
    <w:rsid w:val="00803D99"/>
    <w:rsid w:val="00803EDE"/>
    <w:rsid w:val="00804179"/>
    <w:rsid w:val="00804605"/>
    <w:rsid w:val="008051A4"/>
    <w:rsid w:val="008051B1"/>
    <w:rsid w:val="008056EF"/>
    <w:rsid w:val="00805D01"/>
    <w:rsid w:val="008060F1"/>
    <w:rsid w:val="00806246"/>
    <w:rsid w:val="008062F4"/>
    <w:rsid w:val="0080641D"/>
    <w:rsid w:val="00806787"/>
    <w:rsid w:val="00806A73"/>
    <w:rsid w:val="00806A8C"/>
    <w:rsid w:val="008072D6"/>
    <w:rsid w:val="008073B1"/>
    <w:rsid w:val="008078A8"/>
    <w:rsid w:val="00807A3F"/>
    <w:rsid w:val="0081017C"/>
    <w:rsid w:val="008103A7"/>
    <w:rsid w:val="008103A9"/>
    <w:rsid w:val="00810D17"/>
    <w:rsid w:val="00810D2B"/>
    <w:rsid w:val="00811098"/>
    <w:rsid w:val="00811E4A"/>
    <w:rsid w:val="008122C8"/>
    <w:rsid w:val="00812771"/>
    <w:rsid w:val="00812E26"/>
    <w:rsid w:val="00812F2A"/>
    <w:rsid w:val="0081313B"/>
    <w:rsid w:val="00813667"/>
    <w:rsid w:val="00813732"/>
    <w:rsid w:val="0081374C"/>
    <w:rsid w:val="00814505"/>
    <w:rsid w:val="00814524"/>
    <w:rsid w:val="00814CF7"/>
    <w:rsid w:val="00814DB1"/>
    <w:rsid w:val="008153F0"/>
    <w:rsid w:val="008155A9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09"/>
    <w:rsid w:val="00817AB0"/>
    <w:rsid w:val="00817BB2"/>
    <w:rsid w:val="00817D3D"/>
    <w:rsid w:val="00817F22"/>
    <w:rsid w:val="00820265"/>
    <w:rsid w:val="008202AC"/>
    <w:rsid w:val="008202F3"/>
    <w:rsid w:val="00820848"/>
    <w:rsid w:val="00820ACA"/>
    <w:rsid w:val="008211B5"/>
    <w:rsid w:val="008213A0"/>
    <w:rsid w:val="00821CD6"/>
    <w:rsid w:val="00821D2C"/>
    <w:rsid w:val="00821D36"/>
    <w:rsid w:val="008222FC"/>
    <w:rsid w:val="00822BE3"/>
    <w:rsid w:val="00822C5C"/>
    <w:rsid w:val="00823342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493"/>
    <w:rsid w:val="008266C2"/>
    <w:rsid w:val="008267FA"/>
    <w:rsid w:val="00826DBC"/>
    <w:rsid w:val="0082752F"/>
    <w:rsid w:val="008276AC"/>
    <w:rsid w:val="0082794B"/>
    <w:rsid w:val="00827EC8"/>
    <w:rsid w:val="00830052"/>
    <w:rsid w:val="008300C7"/>
    <w:rsid w:val="008302D4"/>
    <w:rsid w:val="008304D6"/>
    <w:rsid w:val="00830969"/>
    <w:rsid w:val="008309FC"/>
    <w:rsid w:val="00830A86"/>
    <w:rsid w:val="00830ABA"/>
    <w:rsid w:val="00830AFA"/>
    <w:rsid w:val="00830D4C"/>
    <w:rsid w:val="00831166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9A4"/>
    <w:rsid w:val="00840FDB"/>
    <w:rsid w:val="0084136A"/>
    <w:rsid w:val="00841468"/>
    <w:rsid w:val="008415DA"/>
    <w:rsid w:val="0084187C"/>
    <w:rsid w:val="00841A5F"/>
    <w:rsid w:val="00841AD5"/>
    <w:rsid w:val="00842A35"/>
    <w:rsid w:val="00842AF4"/>
    <w:rsid w:val="00843127"/>
    <w:rsid w:val="008434BD"/>
    <w:rsid w:val="00843D0A"/>
    <w:rsid w:val="00843D99"/>
    <w:rsid w:val="00843E49"/>
    <w:rsid w:val="0084403A"/>
    <w:rsid w:val="008440A8"/>
    <w:rsid w:val="00844722"/>
    <w:rsid w:val="008448B6"/>
    <w:rsid w:val="00844932"/>
    <w:rsid w:val="008449EA"/>
    <w:rsid w:val="008454CF"/>
    <w:rsid w:val="0084554B"/>
    <w:rsid w:val="00845920"/>
    <w:rsid w:val="008459CD"/>
    <w:rsid w:val="00845D97"/>
    <w:rsid w:val="0084628F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5F"/>
    <w:rsid w:val="0085228C"/>
    <w:rsid w:val="0085264B"/>
    <w:rsid w:val="0085279C"/>
    <w:rsid w:val="008528B7"/>
    <w:rsid w:val="008529AF"/>
    <w:rsid w:val="00852AEF"/>
    <w:rsid w:val="00853177"/>
    <w:rsid w:val="00853499"/>
    <w:rsid w:val="0085353E"/>
    <w:rsid w:val="008535ED"/>
    <w:rsid w:val="00853810"/>
    <w:rsid w:val="00853AA8"/>
    <w:rsid w:val="00853C61"/>
    <w:rsid w:val="00853C62"/>
    <w:rsid w:val="008542F8"/>
    <w:rsid w:val="008542FA"/>
    <w:rsid w:val="00854395"/>
    <w:rsid w:val="008543A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5FFE"/>
    <w:rsid w:val="008561DC"/>
    <w:rsid w:val="008561EB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0CB8"/>
    <w:rsid w:val="0086111B"/>
    <w:rsid w:val="0086124A"/>
    <w:rsid w:val="008612E2"/>
    <w:rsid w:val="008613B2"/>
    <w:rsid w:val="008613D1"/>
    <w:rsid w:val="008613E4"/>
    <w:rsid w:val="00861804"/>
    <w:rsid w:val="00861FA7"/>
    <w:rsid w:val="00862182"/>
    <w:rsid w:val="00862400"/>
    <w:rsid w:val="0086247E"/>
    <w:rsid w:val="00862500"/>
    <w:rsid w:val="00862572"/>
    <w:rsid w:val="0086282C"/>
    <w:rsid w:val="00862A83"/>
    <w:rsid w:val="00862AE9"/>
    <w:rsid w:val="00862D62"/>
    <w:rsid w:val="00863E2D"/>
    <w:rsid w:val="00864009"/>
    <w:rsid w:val="00864F80"/>
    <w:rsid w:val="008650FC"/>
    <w:rsid w:val="008655C7"/>
    <w:rsid w:val="00865A92"/>
    <w:rsid w:val="00865B5F"/>
    <w:rsid w:val="00865BD0"/>
    <w:rsid w:val="00865FB2"/>
    <w:rsid w:val="00866154"/>
    <w:rsid w:val="008669F7"/>
    <w:rsid w:val="0086755B"/>
    <w:rsid w:val="008679DC"/>
    <w:rsid w:val="00867BDF"/>
    <w:rsid w:val="00867C9D"/>
    <w:rsid w:val="00867E36"/>
    <w:rsid w:val="0087017F"/>
    <w:rsid w:val="00870272"/>
    <w:rsid w:val="00870458"/>
    <w:rsid w:val="00870472"/>
    <w:rsid w:val="00870833"/>
    <w:rsid w:val="00870CA3"/>
    <w:rsid w:val="008712BA"/>
    <w:rsid w:val="008715BF"/>
    <w:rsid w:val="008718E6"/>
    <w:rsid w:val="008719E9"/>
    <w:rsid w:val="00871B10"/>
    <w:rsid w:val="00871B4A"/>
    <w:rsid w:val="00872800"/>
    <w:rsid w:val="0087298E"/>
    <w:rsid w:val="00872C88"/>
    <w:rsid w:val="00873161"/>
    <w:rsid w:val="00873397"/>
    <w:rsid w:val="0087380E"/>
    <w:rsid w:val="00873CDA"/>
    <w:rsid w:val="00873E4F"/>
    <w:rsid w:val="00873FEF"/>
    <w:rsid w:val="00874050"/>
    <w:rsid w:val="00874122"/>
    <w:rsid w:val="00874348"/>
    <w:rsid w:val="00874431"/>
    <w:rsid w:val="00874497"/>
    <w:rsid w:val="00874D5A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04"/>
    <w:rsid w:val="00877EB7"/>
    <w:rsid w:val="0088001B"/>
    <w:rsid w:val="008801AB"/>
    <w:rsid w:val="00880C61"/>
    <w:rsid w:val="00880DAA"/>
    <w:rsid w:val="008810CC"/>
    <w:rsid w:val="0088163C"/>
    <w:rsid w:val="0088171B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5F0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C71"/>
    <w:rsid w:val="00886FC4"/>
    <w:rsid w:val="0088756A"/>
    <w:rsid w:val="00887901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0F6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133"/>
    <w:rsid w:val="008972A8"/>
    <w:rsid w:val="00897B05"/>
    <w:rsid w:val="00897C1D"/>
    <w:rsid w:val="00897CB2"/>
    <w:rsid w:val="00897CF2"/>
    <w:rsid w:val="008A0F6F"/>
    <w:rsid w:val="008A151B"/>
    <w:rsid w:val="008A1A1E"/>
    <w:rsid w:val="008A1B96"/>
    <w:rsid w:val="008A1C8A"/>
    <w:rsid w:val="008A1DA0"/>
    <w:rsid w:val="008A1DFF"/>
    <w:rsid w:val="008A2031"/>
    <w:rsid w:val="008A2100"/>
    <w:rsid w:val="008A2AF4"/>
    <w:rsid w:val="008A2FF5"/>
    <w:rsid w:val="008A31F6"/>
    <w:rsid w:val="008A3321"/>
    <w:rsid w:val="008A332D"/>
    <w:rsid w:val="008A33A3"/>
    <w:rsid w:val="008A35DB"/>
    <w:rsid w:val="008A36D3"/>
    <w:rsid w:val="008A3748"/>
    <w:rsid w:val="008A38A9"/>
    <w:rsid w:val="008A4415"/>
    <w:rsid w:val="008A47AC"/>
    <w:rsid w:val="008A4BD0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C28"/>
    <w:rsid w:val="008A6D07"/>
    <w:rsid w:val="008A6DB2"/>
    <w:rsid w:val="008A737D"/>
    <w:rsid w:val="008A75E9"/>
    <w:rsid w:val="008A7884"/>
    <w:rsid w:val="008B0528"/>
    <w:rsid w:val="008B07E1"/>
    <w:rsid w:val="008B11FF"/>
    <w:rsid w:val="008B1C5D"/>
    <w:rsid w:val="008B1E2A"/>
    <w:rsid w:val="008B22D1"/>
    <w:rsid w:val="008B2401"/>
    <w:rsid w:val="008B2419"/>
    <w:rsid w:val="008B27A0"/>
    <w:rsid w:val="008B2B15"/>
    <w:rsid w:val="008B2E84"/>
    <w:rsid w:val="008B2F77"/>
    <w:rsid w:val="008B33AC"/>
    <w:rsid w:val="008B389C"/>
    <w:rsid w:val="008B3F80"/>
    <w:rsid w:val="008B3FE5"/>
    <w:rsid w:val="008B4093"/>
    <w:rsid w:val="008B425F"/>
    <w:rsid w:val="008B42A0"/>
    <w:rsid w:val="008B47B4"/>
    <w:rsid w:val="008B4E8A"/>
    <w:rsid w:val="008B52AB"/>
    <w:rsid w:val="008B541A"/>
    <w:rsid w:val="008B58CC"/>
    <w:rsid w:val="008B5B6C"/>
    <w:rsid w:val="008B6272"/>
    <w:rsid w:val="008B671C"/>
    <w:rsid w:val="008B67C6"/>
    <w:rsid w:val="008B67C9"/>
    <w:rsid w:val="008B7106"/>
    <w:rsid w:val="008B71F8"/>
    <w:rsid w:val="008B734A"/>
    <w:rsid w:val="008B7896"/>
    <w:rsid w:val="008B7B8C"/>
    <w:rsid w:val="008B7E2A"/>
    <w:rsid w:val="008B7E33"/>
    <w:rsid w:val="008C0038"/>
    <w:rsid w:val="008C041A"/>
    <w:rsid w:val="008C043B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9C3"/>
    <w:rsid w:val="008C2C1B"/>
    <w:rsid w:val="008C2E8C"/>
    <w:rsid w:val="008C2E91"/>
    <w:rsid w:val="008C2ED6"/>
    <w:rsid w:val="008C366F"/>
    <w:rsid w:val="008C36AA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661A"/>
    <w:rsid w:val="008C6CBC"/>
    <w:rsid w:val="008C6DF8"/>
    <w:rsid w:val="008C71F7"/>
    <w:rsid w:val="008C72E7"/>
    <w:rsid w:val="008C7556"/>
    <w:rsid w:val="008C7907"/>
    <w:rsid w:val="008C7A54"/>
    <w:rsid w:val="008C7A84"/>
    <w:rsid w:val="008C7A98"/>
    <w:rsid w:val="008C7BE1"/>
    <w:rsid w:val="008D0177"/>
    <w:rsid w:val="008D050A"/>
    <w:rsid w:val="008D0807"/>
    <w:rsid w:val="008D0C95"/>
    <w:rsid w:val="008D1113"/>
    <w:rsid w:val="008D1584"/>
    <w:rsid w:val="008D165C"/>
    <w:rsid w:val="008D1B76"/>
    <w:rsid w:val="008D1BD1"/>
    <w:rsid w:val="008D220C"/>
    <w:rsid w:val="008D26BC"/>
    <w:rsid w:val="008D29B2"/>
    <w:rsid w:val="008D34E4"/>
    <w:rsid w:val="008D366C"/>
    <w:rsid w:val="008D377F"/>
    <w:rsid w:val="008D3A6C"/>
    <w:rsid w:val="008D3B7B"/>
    <w:rsid w:val="008D43D7"/>
    <w:rsid w:val="008D4493"/>
    <w:rsid w:val="008D4C6D"/>
    <w:rsid w:val="008D4EA0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6D0"/>
    <w:rsid w:val="008D79BA"/>
    <w:rsid w:val="008D7D4B"/>
    <w:rsid w:val="008D7E0E"/>
    <w:rsid w:val="008D7F89"/>
    <w:rsid w:val="008E016B"/>
    <w:rsid w:val="008E0A7A"/>
    <w:rsid w:val="008E0BF0"/>
    <w:rsid w:val="008E0FFE"/>
    <w:rsid w:val="008E121E"/>
    <w:rsid w:val="008E1344"/>
    <w:rsid w:val="008E19BC"/>
    <w:rsid w:val="008E1EE3"/>
    <w:rsid w:val="008E2175"/>
    <w:rsid w:val="008E249C"/>
    <w:rsid w:val="008E2D02"/>
    <w:rsid w:val="008E350D"/>
    <w:rsid w:val="008E35FE"/>
    <w:rsid w:val="008E36C4"/>
    <w:rsid w:val="008E3983"/>
    <w:rsid w:val="008E3E03"/>
    <w:rsid w:val="008E3F56"/>
    <w:rsid w:val="008E41B6"/>
    <w:rsid w:val="008E4202"/>
    <w:rsid w:val="008E4544"/>
    <w:rsid w:val="008E4548"/>
    <w:rsid w:val="008E4630"/>
    <w:rsid w:val="008E482C"/>
    <w:rsid w:val="008E4A91"/>
    <w:rsid w:val="008E4A9C"/>
    <w:rsid w:val="008E4D17"/>
    <w:rsid w:val="008E4F36"/>
    <w:rsid w:val="008E5322"/>
    <w:rsid w:val="008E5B62"/>
    <w:rsid w:val="008E5BF4"/>
    <w:rsid w:val="008E5CDA"/>
    <w:rsid w:val="008E5DF6"/>
    <w:rsid w:val="008E5E6C"/>
    <w:rsid w:val="008E6031"/>
    <w:rsid w:val="008E60EB"/>
    <w:rsid w:val="008E67CE"/>
    <w:rsid w:val="008E6933"/>
    <w:rsid w:val="008E6E94"/>
    <w:rsid w:val="008E6FDC"/>
    <w:rsid w:val="008E72B3"/>
    <w:rsid w:val="008E7BCB"/>
    <w:rsid w:val="008E7C23"/>
    <w:rsid w:val="008E7DFE"/>
    <w:rsid w:val="008F01E2"/>
    <w:rsid w:val="008F0222"/>
    <w:rsid w:val="008F032F"/>
    <w:rsid w:val="008F098B"/>
    <w:rsid w:val="008F0A09"/>
    <w:rsid w:val="008F0A64"/>
    <w:rsid w:val="008F13E0"/>
    <w:rsid w:val="008F1409"/>
    <w:rsid w:val="008F1539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4DE8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33"/>
    <w:rsid w:val="0090077E"/>
    <w:rsid w:val="009007A3"/>
    <w:rsid w:val="009014BE"/>
    <w:rsid w:val="00901941"/>
    <w:rsid w:val="00901D77"/>
    <w:rsid w:val="00901DD9"/>
    <w:rsid w:val="00901EDE"/>
    <w:rsid w:val="009022AD"/>
    <w:rsid w:val="0090246B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CAD"/>
    <w:rsid w:val="00904D42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6FC"/>
    <w:rsid w:val="009079FA"/>
    <w:rsid w:val="009100DD"/>
    <w:rsid w:val="0091010C"/>
    <w:rsid w:val="0091017D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2AEF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78E"/>
    <w:rsid w:val="00915885"/>
    <w:rsid w:val="00916092"/>
    <w:rsid w:val="00916261"/>
    <w:rsid w:val="009162FD"/>
    <w:rsid w:val="00916955"/>
    <w:rsid w:val="00916BED"/>
    <w:rsid w:val="00916E81"/>
    <w:rsid w:val="00916ECA"/>
    <w:rsid w:val="009171ED"/>
    <w:rsid w:val="009174E5"/>
    <w:rsid w:val="0091790C"/>
    <w:rsid w:val="009201F4"/>
    <w:rsid w:val="009205B7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0C3"/>
    <w:rsid w:val="0092458B"/>
    <w:rsid w:val="009265F8"/>
    <w:rsid w:val="00926757"/>
    <w:rsid w:val="00926D65"/>
    <w:rsid w:val="00926EAC"/>
    <w:rsid w:val="0092707C"/>
    <w:rsid w:val="00927DE4"/>
    <w:rsid w:val="009300DA"/>
    <w:rsid w:val="00931043"/>
    <w:rsid w:val="00931252"/>
    <w:rsid w:val="009312E5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957"/>
    <w:rsid w:val="00942CF5"/>
    <w:rsid w:val="00942D00"/>
    <w:rsid w:val="00942FF4"/>
    <w:rsid w:val="009435BD"/>
    <w:rsid w:val="00943727"/>
    <w:rsid w:val="00943BCA"/>
    <w:rsid w:val="00944115"/>
    <w:rsid w:val="0094447A"/>
    <w:rsid w:val="0094501A"/>
    <w:rsid w:val="0094524E"/>
    <w:rsid w:val="0094533E"/>
    <w:rsid w:val="00945364"/>
    <w:rsid w:val="00945B18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4B8"/>
    <w:rsid w:val="0094797A"/>
    <w:rsid w:val="00947DCE"/>
    <w:rsid w:val="009501B1"/>
    <w:rsid w:val="009507AC"/>
    <w:rsid w:val="00950976"/>
    <w:rsid w:val="009509FE"/>
    <w:rsid w:val="00950A9A"/>
    <w:rsid w:val="00950E31"/>
    <w:rsid w:val="00950EEB"/>
    <w:rsid w:val="00951042"/>
    <w:rsid w:val="009512D2"/>
    <w:rsid w:val="009514A6"/>
    <w:rsid w:val="009521A7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80C"/>
    <w:rsid w:val="00956C5B"/>
    <w:rsid w:val="009571A9"/>
    <w:rsid w:val="0095786A"/>
    <w:rsid w:val="00957911"/>
    <w:rsid w:val="00957C3A"/>
    <w:rsid w:val="00957DA7"/>
    <w:rsid w:val="00957FE1"/>
    <w:rsid w:val="009604C6"/>
    <w:rsid w:val="0096079A"/>
    <w:rsid w:val="00960B0B"/>
    <w:rsid w:val="00960BAE"/>
    <w:rsid w:val="0096107F"/>
    <w:rsid w:val="009615ED"/>
    <w:rsid w:val="00961696"/>
    <w:rsid w:val="00961785"/>
    <w:rsid w:val="009617B9"/>
    <w:rsid w:val="00961DCB"/>
    <w:rsid w:val="00962070"/>
    <w:rsid w:val="009621C3"/>
    <w:rsid w:val="0096281E"/>
    <w:rsid w:val="00962AF2"/>
    <w:rsid w:val="009634B2"/>
    <w:rsid w:val="00963744"/>
    <w:rsid w:val="009637F2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84"/>
    <w:rsid w:val="00965DD5"/>
    <w:rsid w:val="00965E7F"/>
    <w:rsid w:val="009668A1"/>
    <w:rsid w:val="00966E33"/>
    <w:rsid w:val="00966F95"/>
    <w:rsid w:val="00967473"/>
    <w:rsid w:val="00967567"/>
    <w:rsid w:val="009679ED"/>
    <w:rsid w:val="00967B8A"/>
    <w:rsid w:val="00967BFE"/>
    <w:rsid w:val="00967C87"/>
    <w:rsid w:val="009700BE"/>
    <w:rsid w:val="00970190"/>
    <w:rsid w:val="009701F9"/>
    <w:rsid w:val="009702CB"/>
    <w:rsid w:val="00970FF1"/>
    <w:rsid w:val="00971129"/>
    <w:rsid w:val="009711CA"/>
    <w:rsid w:val="00971586"/>
    <w:rsid w:val="0097170C"/>
    <w:rsid w:val="00971D74"/>
    <w:rsid w:val="00972215"/>
    <w:rsid w:val="00972465"/>
    <w:rsid w:val="009728CA"/>
    <w:rsid w:val="00972AD5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A4C"/>
    <w:rsid w:val="00981EC0"/>
    <w:rsid w:val="00982254"/>
    <w:rsid w:val="009825C4"/>
    <w:rsid w:val="00982717"/>
    <w:rsid w:val="00982B31"/>
    <w:rsid w:val="00982EA1"/>
    <w:rsid w:val="00983238"/>
    <w:rsid w:val="009833C4"/>
    <w:rsid w:val="00983F1D"/>
    <w:rsid w:val="00984074"/>
    <w:rsid w:val="00984102"/>
    <w:rsid w:val="009843CF"/>
    <w:rsid w:val="00984733"/>
    <w:rsid w:val="0098475C"/>
    <w:rsid w:val="00984CDE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778"/>
    <w:rsid w:val="00990D33"/>
    <w:rsid w:val="00990F86"/>
    <w:rsid w:val="0099114C"/>
    <w:rsid w:val="00991259"/>
    <w:rsid w:val="009914DF"/>
    <w:rsid w:val="00991519"/>
    <w:rsid w:val="009916E6"/>
    <w:rsid w:val="0099170B"/>
    <w:rsid w:val="00991957"/>
    <w:rsid w:val="00991C1B"/>
    <w:rsid w:val="00991E1D"/>
    <w:rsid w:val="009923BA"/>
    <w:rsid w:val="00992D18"/>
    <w:rsid w:val="009930FC"/>
    <w:rsid w:val="00993181"/>
    <w:rsid w:val="0099323D"/>
    <w:rsid w:val="00993520"/>
    <w:rsid w:val="0099391B"/>
    <w:rsid w:val="00993CED"/>
    <w:rsid w:val="00994583"/>
    <w:rsid w:val="00994686"/>
    <w:rsid w:val="00994DF1"/>
    <w:rsid w:val="00995016"/>
    <w:rsid w:val="0099516E"/>
    <w:rsid w:val="00995C26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1C3"/>
    <w:rsid w:val="009A02E8"/>
    <w:rsid w:val="009A07BC"/>
    <w:rsid w:val="009A1800"/>
    <w:rsid w:val="009A1D0A"/>
    <w:rsid w:val="009A1D9B"/>
    <w:rsid w:val="009A277C"/>
    <w:rsid w:val="009A2BB8"/>
    <w:rsid w:val="009A3847"/>
    <w:rsid w:val="009A3A10"/>
    <w:rsid w:val="009A3D2B"/>
    <w:rsid w:val="009A3D5C"/>
    <w:rsid w:val="009A4162"/>
    <w:rsid w:val="009A4D00"/>
    <w:rsid w:val="009A4D0C"/>
    <w:rsid w:val="009A5132"/>
    <w:rsid w:val="009A5818"/>
    <w:rsid w:val="009A592B"/>
    <w:rsid w:val="009A597A"/>
    <w:rsid w:val="009A5A26"/>
    <w:rsid w:val="009A62BE"/>
    <w:rsid w:val="009A6A3F"/>
    <w:rsid w:val="009A6CCF"/>
    <w:rsid w:val="009A6F02"/>
    <w:rsid w:val="009A70CF"/>
    <w:rsid w:val="009A7685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A46"/>
    <w:rsid w:val="009B2CC8"/>
    <w:rsid w:val="009B2EC1"/>
    <w:rsid w:val="009B2FC2"/>
    <w:rsid w:val="009B3099"/>
    <w:rsid w:val="009B3106"/>
    <w:rsid w:val="009B33E1"/>
    <w:rsid w:val="009B353B"/>
    <w:rsid w:val="009B35FA"/>
    <w:rsid w:val="009B3793"/>
    <w:rsid w:val="009B38B2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083"/>
    <w:rsid w:val="009B79B0"/>
    <w:rsid w:val="009B7ABB"/>
    <w:rsid w:val="009B7C81"/>
    <w:rsid w:val="009B7F41"/>
    <w:rsid w:val="009C075B"/>
    <w:rsid w:val="009C0EB8"/>
    <w:rsid w:val="009C0F46"/>
    <w:rsid w:val="009C10EE"/>
    <w:rsid w:val="009C20D1"/>
    <w:rsid w:val="009C2398"/>
    <w:rsid w:val="009C2AC4"/>
    <w:rsid w:val="009C2C59"/>
    <w:rsid w:val="009C3C6C"/>
    <w:rsid w:val="009C40D3"/>
    <w:rsid w:val="009C45F9"/>
    <w:rsid w:val="009C4713"/>
    <w:rsid w:val="009C4B17"/>
    <w:rsid w:val="009C4BA4"/>
    <w:rsid w:val="009C4BCE"/>
    <w:rsid w:val="009C4BDB"/>
    <w:rsid w:val="009C4D91"/>
    <w:rsid w:val="009C5796"/>
    <w:rsid w:val="009C58C2"/>
    <w:rsid w:val="009C5956"/>
    <w:rsid w:val="009C6183"/>
    <w:rsid w:val="009C6A40"/>
    <w:rsid w:val="009C6C0A"/>
    <w:rsid w:val="009C6E15"/>
    <w:rsid w:val="009C7051"/>
    <w:rsid w:val="009C7142"/>
    <w:rsid w:val="009C761F"/>
    <w:rsid w:val="009C77AB"/>
    <w:rsid w:val="009C7C45"/>
    <w:rsid w:val="009D0191"/>
    <w:rsid w:val="009D050F"/>
    <w:rsid w:val="009D0750"/>
    <w:rsid w:val="009D0A37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0D0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78C"/>
    <w:rsid w:val="009D7919"/>
    <w:rsid w:val="009D7C7D"/>
    <w:rsid w:val="009E009E"/>
    <w:rsid w:val="009E0120"/>
    <w:rsid w:val="009E0146"/>
    <w:rsid w:val="009E08A8"/>
    <w:rsid w:val="009E0979"/>
    <w:rsid w:val="009E0D5E"/>
    <w:rsid w:val="009E0DC4"/>
    <w:rsid w:val="009E1092"/>
    <w:rsid w:val="009E10A5"/>
    <w:rsid w:val="009E1133"/>
    <w:rsid w:val="009E21B1"/>
    <w:rsid w:val="009E228F"/>
    <w:rsid w:val="009E244D"/>
    <w:rsid w:val="009E26D3"/>
    <w:rsid w:val="009E276B"/>
    <w:rsid w:val="009E2D6F"/>
    <w:rsid w:val="009E2F4D"/>
    <w:rsid w:val="009E2FB7"/>
    <w:rsid w:val="009E3838"/>
    <w:rsid w:val="009E38AE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60A1"/>
    <w:rsid w:val="009E62BE"/>
    <w:rsid w:val="009E6799"/>
    <w:rsid w:val="009E67C3"/>
    <w:rsid w:val="009E6E5D"/>
    <w:rsid w:val="009E6F36"/>
    <w:rsid w:val="009E705F"/>
    <w:rsid w:val="009E75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BD4"/>
    <w:rsid w:val="009F1C2A"/>
    <w:rsid w:val="009F1C8A"/>
    <w:rsid w:val="009F21AA"/>
    <w:rsid w:val="009F22E0"/>
    <w:rsid w:val="009F2327"/>
    <w:rsid w:val="009F3118"/>
    <w:rsid w:val="009F3175"/>
    <w:rsid w:val="009F31CE"/>
    <w:rsid w:val="009F334E"/>
    <w:rsid w:val="009F342C"/>
    <w:rsid w:val="009F3436"/>
    <w:rsid w:val="009F3883"/>
    <w:rsid w:val="009F3892"/>
    <w:rsid w:val="009F39D5"/>
    <w:rsid w:val="009F3CDB"/>
    <w:rsid w:val="009F3FA1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0D"/>
    <w:rsid w:val="009F7EE3"/>
    <w:rsid w:val="00A006DD"/>
    <w:rsid w:val="00A007DC"/>
    <w:rsid w:val="00A00EDA"/>
    <w:rsid w:val="00A00F62"/>
    <w:rsid w:val="00A01135"/>
    <w:rsid w:val="00A01237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480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86A"/>
    <w:rsid w:val="00A06E9D"/>
    <w:rsid w:val="00A07E1A"/>
    <w:rsid w:val="00A10210"/>
    <w:rsid w:val="00A10530"/>
    <w:rsid w:val="00A112FC"/>
    <w:rsid w:val="00A114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6D"/>
    <w:rsid w:val="00A13899"/>
    <w:rsid w:val="00A13B94"/>
    <w:rsid w:val="00A13B97"/>
    <w:rsid w:val="00A140E7"/>
    <w:rsid w:val="00A144C2"/>
    <w:rsid w:val="00A1453F"/>
    <w:rsid w:val="00A14837"/>
    <w:rsid w:val="00A14AC7"/>
    <w:rsid w:val="00A14C4C"/>
    <w:rsid w:val="00A14F25"/>
    <w:rsid w:val="00A14F3D"/>
    <w:rsid w:val="00A15407"/>
    <w:rsid w:val="00A15A70"/>
    <w:rsid w:val="00A15B2D"/>
    <w:rsid w:val="00A15B4F"/>
    <w:rsid w:val="00A16438"/>
    <w:rsid w:val="00A1671D"/>
    <w:rsid w:val="00A16BD5"/>
    <w:rsid w:val="00A17333"/>
    <w:rsid w:val="00A175BC"/>
    <w:rsid w:val="00A17798"/>
    <w:rsid w:val="00A17826"/>
    <w:rsid w:val="00A17D1D"/>
    <w:rsid w:val="00A17DDC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27D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96D"/>
    <w:rsid w:val="00A24D75"/>
    <w:rsid w:val="00A24EBC"/>
    <w:rsid w:val="00A2528B"/>
    <w:rsid w:val="00A25410"/>
    <w:rsid w:val="00A25759"/>
    <w:rsid w:val="00A25ABC"/>
    <w:rsid w:val="00A25B95"/>
    <w:rsid w:val="00A25CFF"/>
    <w:rsid w:val="00A25E10"/>
    <w:rsid w:val="00A25E17"/>
    <w:rsid w:val="00A25E7B"/>
    <w:rsid w:val="00A260FD"/>
    <w:rsid w:val="00A26294"/>
    <w:rsid w:val="00A263F6"/>
    <w:rsid w:val="00A265A5"/>
    <w:rsid w:val="00A2666A"/>
    <w:rsid w:val="00A2685C"/>
    <w:rsid w:val="00A26C95"/>
    <w:rsid w:val="00A26DFA"/>
    <w:rsid w:val="00A26E39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0AB"/>
    <w:rsid w:val="00A33533"/>
    <w:rsid w:val="00A33CCB"/>
    <w:rsid w:val="00A34097"/>
    <w:rsid w:val="00A348AA"/>
    <w:rsid w:val="00A34E3A"/>
    <w:rsid w:val="00A352FC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51"/>
    <w:rsid w:val="00A36981"/>
    <w:rsid w:val="00A36A1D"/>
    <w:rsid w:val="00A3703D"/>
    <w:rsid w:val="00A371B8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031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32B"/>
    <w:rsid w:val="00A4746D"/>
    <w:rsid w:val="00A475B6"/>
    <w:rsid w:val="00A476AB"/>
    <w:rsid w:val="00A47826"/>
    <w:rsid w:val="00A47848"/>
    <w:rsid w:val="00A47A46"/>
    <w:rsid w:val="00A47B2C"/>
    <w:rsid w:val="00A47E60"/>
    <w:rsid w:val="00A50005"/>
    <w:rsid w:val="00A502DE"/>
    <w:rsid w:val="00A506A8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325"/>
    <w:rsid w:val="00A527D6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AAF"/>
    <w:rsid w:val="00A54BB6"/>
    <w:rsid w:val="00A54D0D"/>
    <w:rsid w:val="00A54D25"/>
    <w:rsid w:val="00A54F06"/>
    <w:rsid w:val="00A550C4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12"/>
    <w:rsid w:val="00A620CE"/>
    <w:rsid w:val="00A6229F"/>
    <w:rsid w:val="00A6233C"/>
    <w:rsid w:val="00A6244A"/>
    <w:rsid w:val="00A6266C"/>
    <w:rsid w:val="00A62ACB"/>
    <w:rsid w:val="00A633AC"/>
    <w:rsid w:val="00A638A9"/>
    <w:rsid w:val="00A638AC"/>
    <w:rsid w:val="00A63C83"/>
    <w:rsid w:val="00A644C9"/>
    <w:rsid w:val="00A64865"/>
    <w:rsid w:val="00A649AA"/>
    <w:rsid w:val="00A64DFF"/>
    <w:rsid w:val="00A64E14"/>
    <w:rsid w:val="00A64F5E"/>
    <w:rsid w:val="00A6512F"/>
    <w:rsid w:val="00A6564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7027E"/>
    <w:rsid w:val="00A70327"/>
    <w:rsid w:val="00A70555"/>
    <w:rsid w:val="00A70987"/>
    <w:rsid w:val="00A70C0A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481"/>
    <w:rsid w:val="00A738BE"/>
    <w:rsid w:val="00A73AFA"/>
    <w:rsid w:val="00A74671"/>
    <w:rsid w:val="00A74772"/>
    <w:rsid w:val="00A7478E"/>
    <w:rsid w:val="00A74858"/>
    <w:rsid w:val="00A74868"/>
    <w:rsid w:val="00A74A36"/>
    <w:rsid w:val="00A758E3"/>
    <w:rsid w:val="00A75A07"/>
    <w:rsid w:val="00A75B95"/>
    <w:rsid w:val="00A75BFF"/>
    <w:rsid w:val="00A7636B"/>
    <w:rsid w:val="00A76393"/>
    <w:rsid w:val="00A763E5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CED"/>
    <w:rsid w:val="00A80EB9"/>
    <w:rsid w:val="00A810F7"/>
    <w:rsid w:val="00A811CA"/>
    <w:rsid w:val="00A81387"/>
    <w:rsid w:val="00A81600"/>
    <w:rsid w:val="00A81628"/>
    <w:rsid w:val="00A81761"/>
    <w:rsid w:val="00A817B6"/>
    <w:rsid w:val="00A8181E"/>
    <w:rsid w:val="00A81D31"/>
    <w:rsid w:val="00A8200C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B5F"/>
    <w:rsid w:val="00A83CE7"/>
    <w:rsid w:val="00A83D6B"/>
    <w:rsid w:val="00A8408A"/>
    <w:rsid w:val="00A840E0"/>
    <w:rsid w:val="00A84246"/>
    <w:rsid w:val="00A84513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268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1C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1D7F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AE0"/>
    <w:rsid w:val="00A93B33"/>
    <w:rsid w:val="00A93D42"/>
    <w:rsid w:val="00A93D5F"/>
    <w:rsid w:val="00A94756"/>
    <w:rsid w:val="00A94B55"/>
    <w:rsid w:val="00A951CF"/>
    <w:rsid w:val="00A955CA"/>
    <w:rsid w:val="00A9571C"/>
    <w:rsid w:val="00A95BC1"/>
    <w:rsid w:val="00A95BCE"/>
    <w:rsid w:val="00A95C17"/>
    <w:rsid w:val="00A960E9"/>
    <w:rsid w:val="00A96319"/>
    <w:rsid w:val="00A96604"/>
    <w:rsid w:val="00A969DD"/>
    <w:rsid w:val="00A96FB9"/>
    <w:rsid w:val="00A971B4"/>
    <w:rsid w:val="00A97278"/>
    <w:rsid w:val="00A97825"/>
    <w:rsid w:val="00A9791F"/>
    <w:rsid w:val="00A97DFB"/>
    <w:rsid w:val="00AA067D"/>
    <w:rsid w:val="00AA09FF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565"/>
    <w:rsid w:val="00AA2DBA"/>
    <w:rsid w:val="00AA2F1D"/>
    <w:rsid w:val="00AA3225"/>
    <w:rsid w:val="00AA3384"/>
    <w:rsid w:val="00AA3869"/>
    <w:rsid w:val="00AA3ADB"/>
    <w:rsid w:val="00AA3CFA"/>
    <w:rsid w:val="00AA3DC3"/>
    <w:rsid w:val="00AA3DD9"/>
    <w:rsid w:val="00AA3E23"/>
    <w:rsid w:val="00AA440A"/>
    <w:rsid w:val="00AA4974"/>
    <w:rsid w:val="00AA4B07"/>
    <w:rsid w:val="00AA5532"/>
    <w:rsid w:val="00AA58A0"/>
    <w:rsid w:val="00AA58E4"/>
    <w:rsid w:val="00AA5D6F"/>
    <w:rsid w:val="00AA5EE6"/>
    <w:rsid w:val="00AA61A7"/>
    <w:rsid w:val="00AA73A8"/>
    <w:rsid w:val="00AA766D"/>
    <w:rsid w:val="00AA7E7E"/>
    <w:rsid w:val="00AB03E3"/>
    <w:rsid w:val="00AB05AF"/>
    <w:rsid w:val="00AB06A9"/>
    <w:rsid w:val="00AB0809"/>
    <w:rsid w:val="00AB0A54"/>
    <w:rsid w:val="00AB10CF"/>
    <w:rsid w:val="00AB122D"/>
    <w:rsid w:val="00AB128F"/>
    <w:rsid w:val="00AB1489"/>
    <w:rsid w:val="00AB170B"/>
    <w:rsid w:val="00AB1FC1"/>
    <w:rsid w:val="00AB2186"/>
    <w:rsid w:val="00AB2513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425"/>
    <w:rsid w:val="00AB4CDC"/>
    <w:rsid w:val="00AB520D"/>
    <w:rsid w:val="00AB541B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E60"/>
    <w:rsid w:val="00AC514A"/>
    <w:rsid w:val="00AC51F5"/>
    <w:rsid w:val="00AC53A2"/>
    <w:rsid w:val="00AC53BC"/>
    <w:rsid w:val="00AC5884"/>
    <w:rsid w:val="00AC59CE"/>
    <w:rsid w:val="00AC5A6B"/>
    <w:rsid w:val="00AC5D69"/>
    <w:rsid w:val="00AC5E68"/>
    <w:rsid w:val="00AC63BD"/>
    <w:rsid w:val="00AC670C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1AF7"/>
    <w:rsid w:val="00AD2457"/>
    <w:rsid w:val="00AD290D"/>
    <w:rsid w:val="00AD2CE2"/>
    <w:rsid w:val="00AD2FCA"/>
    <w:rsid w:val="00AD380D"/>
    <w:rsid w:val="00AD3A7A"/>
    <w:rsid w:val="00AD3D15"/>
    <w:rsid w:val="00AD3E8B"/>
    <w:rsid w:val="00AD42B9"/>
    <w:rsid w:val="00AD4398"/>
    <w:rsid w:val="00AD471A"/>
    <w:rsid w:val="00AD4778"/>
    <w:rsid w:val="00AD478C"/>
    <w:rsid w:val="00AD48C5"/>
    <w:rsid w:val="00AD491A"/>
    <w:rsid w:val="00AD4A83"/>
    <w:rsid w:val="00AD4B40"/>
    <w:rsid w:val="00AD4D0E"/>
    <w:rsid w:val="00AD554C"/>
    <w:rsid w:val="00AD5619"/>
    <w:rsid w:val="00AD56A8"/>
    <w:rsid w:val="00AD5933"/>
    <w:rsid w:val="00AD5BBC"/>
    <w:rsid w:val="00AD5BBD"/>
    <w:rsid w:val="00AD6573"/>
    <w:rsid w:val="00AD67AA"/>
    <w:rsid w:val="00AD6D25"/>
    <w:rsid w:val="00AD70A2"/>
    <w:rsid w:val="00AD73DB"/>
    <w:rsid w:val="00AD7B1D"/>
    <w:rsid w:val="00AD7DAA"/>
    <w:rsid w:val="00AE02C8"/>
    <w:rsid w:val="00AE0375"/>
    <w:rsid w:val="00AE03C4"/>
    <w:rsid w:val="00AE07EB"/>
    <w:rsid w:val="00AE0977"/>
    <w:rsid w:val="00AE09C1"/>
    <w:rsid w:val="00AE0A10"/>
    <w:rsid w:val="00AE0A72"/>
    <w:rsid w:val="00AE0B88"/>
    <w:rsid w:val="00AE175E"/>
    <w:rsid w:val="00AE1A45"/>
    <w:rsid w:val="00AE1DF9"/>
    <w:rsid w:val="00AE1E10"/>
    <w:rsid w:val="00AE2422"/>
    <w:rsid w:val="00AE252D"/>
    <w:rsid w:val="00AE2917"/>
    <w:rsid w:val="00AE29EC"/>
    <w:rsid w:val="00AE2AA5"/>
    <w:rsid w:val="00AE2CCB"/>
    <w:rsid w:val="00AE2D54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50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AA0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C16"/>
    <w:rsid w:val="00B00E00"/>
    <w:rsid w:val="00B01196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837"/>
    <w:rsid w:val="00B05F65"/>
    <w:rsid w:val="00B0652B"/>
    <w:rsid w:val="00B06ACC"/>
    <w:rsid w:val="00B07708"/>
    <w:rsid w:val="00B07A10"/>
    <w:rsid w:val="00B07D96"/>
    <w:rsid w:val="00B10092"/>
    <w:rsid w:val="00B103DA"/>
    <w:rsid w:val="00B107D4"/>
    <w:rsid w:val="00B10B5F"/>
    <w:rsid w:val="00B10CD1"/>
    <w:rsid w:val="00B10DA2"/>
    <w:rsid w:val="00B10EBD"/>
    <w:rsid w:val="00B11031"/>
    <w:rsid w:val="00B11A1C"/>
    <w:rsid w:val="00B11BD8"/>
    <w:rsid w:val="00B121BA"/>
    <w:rsid w:val="00B123C6"/>
    <w:rsid w:val="00B1249F"/>
    <w:rsid w:val="00B124E7"/>
    <w:rsid w:val="00B1259A"/>
    <w:rsid w:val="00B12D5E"/>
    <w:rsid w:val="00B12D88"/>
    <w:rsid w:val="00B12DD0"/>
    <w:rsid w:val="00B12ED7"/>
    <w:rsid w:val="00B13091"/>
    <w:rsid w:val="00B13493"/>
    <w:rsid w:val="00B135DD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39B"/>
    <w:rsid w:val="00B226E8"/>
    <w:rsid w:val="00B227A5"/>
    <w:rsid w:val="00B22B83"/>
    <w:rsid w:val="00B22F42"/>
    <w:rsid w:val="00B232C7"/>
    <w:rsid w:val="00B23450"/>
    <w:rsid w:val="00B235B2"/>
    <w:rsid w:val="00B23915"/>
    <w:rsid w:val="00B23D2E"/>
    <w:rsid w:val="00B244B6"/>
    <w:rsid w:val="00B246E0"/>
    <w:rsid w:val="00B24780"/>
    <w:rsid w:val="00B24A1A"/>
    <w:rsid w:val="00B24EE0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687E"/>
    <w:rsid w:val="00B27094"/>
    <w:rsid w:val="00B27312"/>
    <w:rsid w:val="00B278E1"/>
    <w:rsid w:val="00B27D52"/>
    <w:rsid w:val="00B3053A"/>
    <w:rsid w:val="00B30BC0"/>
    <w:rsid w:val="00B30FBF"/>
    <w:rsid w:val="00B3117B"/>
    <w:rsid w:val="00B3148E"/>
    <w:rsid w:val="00B3171C"/>
    <w:rsid w:val="00B31B35"/>
    <w:rsid w:val="00B31BD9"/>
    <w:rsid w:val="00B32593"/>
    <w:rsid w:val="00B329E0"/>
    <w:rsid w:val="00B3305B"/>
    <w:rsid w:val="00B333D9"/>
    <w:rsid w:val="00B33AA5"/>
    <w:rsid w:val="00B33FC8"/>
    <w:rsid w:val="00B3464F"/>
    <w:rsid w:val="00B34B88"/>
    <w:rsid w:val="00B34C60"/>
    <w:rsid w:val="00B34F75"/>
    <w:rsid w:val="00B35226"/>
    <w:rsid w:val="00B3532F"/>
    <w:rsid w:val="00B357DD"/>
    <w:rsid w:val="00B35CC9"/>
    <w:rsid w:val="00B36281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131"/>
    <w:rsid w:val="00B425A6"/>
    <w:rsid w:val="00B42660"/>
    <w:rsid w:val="00B4266C"/>
    <w:rsid w:val="00B42692"/>
    <w:rsid w:val="00B42F2B"/>
    <w:rsid w:val="00B433E1"/>
    <w:rsid w:val="00B43527"/>
    <w:rsid w:val="00B43AA5"/>
    <w:rsid w:val="00B4405C"/>
    <w:rsid w:val="00B446F6"/>
    <w:rsid w:val="00B4478B"/>
    <w:rsid w:val="00B44CF6"/>
    <w:rsid w:val="00B45EE6"/>
    <w:rsid w:val="00B46351"/>
    <w:rsid w:val="00B465B3"/>
    <w:rsid w:val="00B46687"/>
    <w:rsid w:val="00B467EA"/>
    <w:rsid w:val="00B46BD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04D"/>
    <w:rsid w:val="00B5239B"/>
    <w:rsid w:val="00B5266F"/>
    <w:rsid w:val="00B527AA"/>
    <w:rsid w:val="00B52A16"/>
    <w:rsid w:val="00B52A49"/>
    <w:rsid w:val="00B52A4B"/>
    <w:rsid w:val="00B52A73"/>
    <w:rsid w:val="00B52BCC"/>
    <w:rsid w:val="00B52FBE"/>
    <w:rsid w:val="00B53721"/>
    <w:rsid w:val="00B53735"/>
    <w:rsid w:val="00B537A2"/>
    <w:rsid w:val="00B53869"/>
    <w:rsid w:val="00B538A9"/>
    <w:rsid w:val="00B53C08"/>
    <w:rsid w:val="00B53DB1"/>
    <w:rsid w:val="00B54557"/>
    <w:rsid w:val="00B54C67"/>
    <w:rsid w:val="00B54CB0"/>
    <w:rsid w:val="00B54E51"/>
    <w:rsid w:val="00B550EE"/>
    <w:rsid w:val="00B551A5"/>
    <w:rsid w:val="00B555A8"/>
    <w:rsid w:val="00B55FA9"/>
    <w:rsid w:val="00B55FAC"/>
    <w:rsid w:val="00B56122"/>
    <w:rsid w:val="00B56685"/>
    <w:rsid w:val="00B56CB3"/>
    <w:rsid w:val="00B56FCF"/>
    <w:rsid w:val="00B57077"/>
    <w:rsid w:val="00B572D8"/>
    <w:rsid w:val="00B574B1"/>
    <w:rsid w:val="00B57AA4"/>
    <w:rsid w:val="00B57BBC"/>
    <w:rsid w:val="00B57E55"/>
    <w:rsid w:val="00B57F45"/>
    <w:rsid w:val="00B6068F"/>
    <w:rsid w:val="00B6069F"/>
    <w:rsid w:val="00B6086F"/>
    <w:rsid w:val="00B60B00"/>
    <w:rsid w:val="00B60FD5"/>
    <w:rsid w:val="00B61167"/>
    <w:rsid w:val="00B61F09"/>
    <w:rsid w:val="00B6264C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38D"/>
    <w:rsid w:val="00B6648C"/>
    <w:rsid w:val="00B66587"/>
    <w:rsid w:val="00B66643"/>
    <w:rsid w:val="00B66CC1"/>
    <w:rsid w:val="00B66D3E"/>
    <w:rsid w:val="00B6711F"/>
    <w:rsid w:val="00B6733E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C69"/>
    <w:rsid w:val="00B70E10"/>
    <w:rsid w:val="00B7114B"/>
    <w:rsid w:val="00B71766"/>
    <w:rsid w:val="00B71D3D"/>
    <w:rsid w:val="00B7226A"/>
    <w:rsid w:val="00B723C5"/>
    <w:rsid w:val="00B733A3"/>
    <w:rsid w:val="00B734D7"/>
    <w:rsid w:val="00B7377B"/>
    <w:rsid w:val="00B73A33"/>
    <w:rsid w:val="00B73B0C"/>
    <w:rsid w:val="00B73D42"/>
    <w:rsid w:val="00B73D8E"/>
    <w:rsid w:val="00B73D9D"/>
    <w:rsid w:val="00B74042"/>
    <w:rsid w:val="00B74201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6EA0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4D8"/>
    <w:rsid w:val="00B8252F"/>
    <w:rsid w:val="00B827A6"/>
    <w:rsid w:val="00B829B2"/>
    <w:rsid w:val="00B82BA2"/>
    <w:rsid w:val="00B82E6A"/>
    <w:rsid w:val="00B82F6A"/>
    <w:rsid w:val="00B834B2"/>
    <w:rsid w:val="00B83854"/>
    <w:rsid w:val="00B8388F"/>
    <w:rsid w:val="00B83EF9"/>
    <w:rsid w:val="00B84498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3A7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1F"/>
    <w:rsid w:val="00B92CCF"/>
    <w:rsid w:val="00B92E0A"/>
    <w:rsid w:val="00B92E3E"/>
    <w:rsid w:val="00B931B4"/>
    <w:rsid w:val="00B9324B"/>
    <w:rsid w:val="00B934F4"/>
    <w:rsid w:val="00B9394C"/>
    <w:rsid w:val="00B9399C"/>
    <w:rsid w:val="00B93C35"/>
    <w:rsid w:val="00B93FD7"/>
    <w:rsid w:val="00B9405A"/>
    <w:rsid w:val="00B9411B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2CF"/>
    <w:rsid w:val="00B9652D"/>
    <w:rsid w:val="00B969D0"/>
    <w:rsid w:val="00B96E28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6C3"/>
    <w:rsid w:val="00BA1A79"/>
    <w:rsid w:val="00BA1B32"/>
    <w:rsid w:val="00BA1D95"/>
    <w:rsid w:val="00BA1F95"/>
    <w:rsid w:val="00BA20BD"/>
    <w:rsid w:val="00BA210E"/>
    <w:rsid w:val="00BA2320"/>
    <w:rsid w:val="00BA2543"/>
    <w:rsid w:val="00BA278E"/>
    <w:rsid w:val="00BA2861"/>
    <w:rsid w:val="00BA28F9"/>
    <w:rsid w:val="00BA2F2F"/>
    <w:rsid w:val="00BA310A"/>
    <w:rsid w:val="00BA35C9"/>
    <w:rsid w:val="00BA4134"/>
    <w:rsid w:val="00BA42D6"/>
    <w:rsid w:val="00BA4489"/>
    <w:rsid w:val="00BA4988"/>
    <w:rsid w:val="00BA49E2"/>
    <w:rsid w:val="00BA4A68"/>
    <w:rsid w:val="00BA4D14"/>
    <w:rsid w:val="00BA5004"/>
    <w:rsid w:val="00BA55AD"/>
    <w:rsid w:val="00BA5A68"/>
    <w:rsid w:val="00BA5B26"/>
    <w:rsid w:val="00BA6949"/>
    <w:rsid w:val="00BA6A13"/>
    <w:rsid w:val="00BA6B10"/>
    <w:rsid w:val="00BA6B86"/>
    <w:rsid w:val="00BA6D58"/>
    <w:rsid w:val="00BA6EF5"/>
    <w:rsid w:val="00BA7080"/>
    <w:rsid w:val="00BA70BF"/>
    <w:rsid w:val="00BA79DC"/>
    <w:rsid w:val="00BA7AED"/>
    <w:rsid w:val="00BB06C1"/>
    <w:rsid w:val="00BB0BAD"/>
    <w:rsid w:val="00BB0FC5"/>
    <w:rsid w:val="00BB0FD2"/>
    <w:rsid w:val="00BB1134"/>
    <w:rsid w:val="00BB114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7DD"/>
    <w:rsid w:val="00BB2B56"/>
    <w:rsid w:val="00BB2EC7"/>
    <w:rsid w:val="00BB3109"/>
    <w:rsid w:val="00BB3171"/>
    <w:rsid w:val="00BB3211"/>
    <w:rsid w:val="00BB365D"/>
    <w:rsid w:val="00BB3707"/>
    <w:rsid w:val="00BB3C32"/>
    <w:rsid w:val="00BB3D07"/>
    <w:rsid w:val="00BB4992"/>
    <w:rsid w:val="00BB4A7F"/>
    <w:rsid w:val="00BB4BC9"/>
    <w:rsid w:val="00BB4C2E"/>
    <w:rsid w:val="00BB4DDE"/>
    <w:rsid w:val="00BB518C"/>
    <w:rsid w:val="00BB53BE"/>
    <w:rsid w:val="00BB5AF9"/>
    <w:rsid w:val="00BB5E75"/>
    <w:rsid w:val="00BB5F8F"/>
    <w:rsid w:val="00BB6041"/>
    <w:rsid w:val="00BB61EA"/>
    <w:rsid w:val="00BB6350"/>
    <w:rsid w:val="00BB6562"/>
    <w:rsid w:val="00BB6692"/>
    <w:rsid w:val="00BB6736"/>
    <w:rsid w:val="00BB674A"/>
    <w:rsid w:val="00BB6BF2"/>
    <w:rsid w:val="00BB6C5F"/>
    <w:rsid w:val="00BB6DD7"/>
    <w:rsid w:val="00BB6F17"/>
    <w:rsid w:val="00BB7068"/>
    <w:rsid w:val="00BB70AE"/>
    <w:rsid w:val="00BB758D"/>
    <w:rsid w:val="00BB7710"/>
    <w:rsid w:val="00BB79D0"/>
    <w:rsid w:val="00BC0673"/>
    <w:rsid w:val="00BC0980"/>
    <w:rsid w:val="00BC0AD4"/>
    <w:rsid w:val="00BC0DA7"/>
    <w:rsid w:val="00BC0DEA"/>
    <w:rsid w:val="00BC0EAA"/>
    <w:rsid w:val="00BC10F9"/>
    <w:rsid w:val="00BC1305"/>
    <w:rsid w:val="00BC14BC"/>
    <w:rsid w:val="00BC1646"/>
    <w:rsid w:val="00BC1A54"/>
    <w:rsid w:val="00BC289B"/>
    <w:rsid w:val="00BC2A5A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CFC"/>
    <w:rsid w:val="00BC5ED3"/>
    <w:rsid w:val="00BC613F"/>
    <w:rsid w:val="00BC616F"/>
    <w:rsid w:val="00BC661A"/>
    <w:rsid w:val="00BC6BAA"/>
    <w:rsid w:val="00BC6CED"/>
    <w:rsid w:val="00BC6F40"/>
    <w:rsid w:val="00BC7196"/>
    <w:rsid w:val="00BC7731"/>
    <w:rsid w:val="00BD0053"/>
    <w:rsid w:val="00BD013D"/>
    <w:rsid w:val="00BD03EF"/>
    <w:rsid w:val="00BD0685"/>
    <w:rsid w:val="00BD0D99"/>
    <w:rsid w:val="00BD0E9B"/>
    <w:rsid w:val="00BD19BA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2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C80"/>
    <w:rsid w:val="00BD5EA3"/>
    <w:rsid w:val="00BD62C8"/>
    <w:rsid w:val="00BD72AA"/>
    <w:rsid w:val="00BD7664"/>
    <w:rsid w:val="00BD77FF"/>
    <w:rsid w:val="00BE002A"/>
    <w:rsid w:val="00BE0089"/>
    <w:rsid w:val="00BE0575"/>
    <w:rsid w:val="00BE0761"/>
    <w:rsid w:val="00BE0943"/>
    <w:rsid w:val="00BE0967"/>
    <w:rsid w:val="00BE1275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34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B4"/>
    <w:rsid w:val="00BE61C4"/>
    <w:rsid w:val="00BE61F3"/>
    <w:rsid w:val="00BE6A07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984"/>
    <w:rsid w:val="00BF2D4C"/>
    <w:rsid w:val="00BF2E66"/>
    <w:rsid w:val="00BF33C8"/>
    <w:rsid w:val="00BF3541"/>
    <w:rsid w:val="00BF36B9"/>
    <w:rsid w:val="00BF377C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211"/>
    <w:rsid w:val="00BF5904"/>
    <w:rsid w:val="00BF5BF7"/>
    <w:rsid w:val="00BF5D29"/>
    <w:rsid w:val="00BF6214"/>
    <w:rsid w:val="00BF63A0"/>
    <w:rsid w:val="00BF6C37"/>
    <w:rsid w:val="00BF7205"/>
    <w:rsid w:val="00BF7362"/>
    <w:rsid w:val="00BF7555"/>
    <w:rsid w:val="00BF7756"/>
    <w:rsid w:val="00BF7B3A"/>
    <w:rsid w:val="00C00033"/>
    <w:rsid w:val="00C0008C"/>
    <w:rsid w:val="00C0069D"/>
    <w:rsid w:val="00C0099F"/>
    <w:rsid w:val="00C009C1"/>
    <w:rsid w:val="00C00CB4"/>
    <w:rsid w:val="00C00D18"/>
    <w:rsid w:val="00C010BC"/>
    <w:rsid w:val="00C011E8"/>
    <w:rsid w:val="00C0157E"/>
    <w:rsid w:val="00C01AD0"/>
    <w:rsid w:val="00C01DBD"/>
    <w:rsid w:val="00C01F2B"/>
    <w:rsid w:val="00C02816"/>
    <w:rsid w:val="00C02922"/>
    <w:rsid w:val="00C02B42"/>
    <w:rsid w:val="00C0302C"/>
    <w:rsid w:val="00C030E1"/>
    <w:rsid w:val="00C036D0"/>
    <w:rsid w:val="00C03B14"/>
    <w:rsid w:val="00C03BF7"/>
    <w:rsid w:val="00C03F1F"/>
    <w:rsid w:val="00C040EF"/>
    <w:rsid w:val="00C0454F"/>
    <w:rsid w:val="00C04773"/>
    <w:rsid w:val="00C048B3"/>
    <w:rsid w:val="00C04B52"/>
    <w:rsid w:val="00C04BF3"/>
    <w:rsid w:val="00C04C1A"/>
    <w:rsid w:val="00C04C40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0AF5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2AAD"/>
    <w:rsid w:val="00C133F1"/>
    <w:rsid w:val="00C135F4"/>
    <w:rsid w:val="00C13B2C"/>
    <w:rsid w:val="00C140D2"/>
    <w:rsid w:val="00C16232"/>
    <w:rsid w:val="00C16464"/>
    <w:rsid w:val="00C16725"/>
    <w:rsid w:val="00C167F6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17D7B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F3"/>
    <w:rsid w:val="00C2276E"/>
    <w:rsid w:val="00C229FD"/>
    <w:rsid w:val="00C22D24"/>
    <w:rsid w:val="00C230E0"/>
    <w:rsid w:val="00C236B1"/>
    <w:rsid w:val="00C23972"/>
    <w:rsid w:val="00C23AEE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752"/>
    <w:rsid w:val="00C26CBF"/>
    <w:rsid w:val="00C26EB1"/>
    <w:rsid w:val="00C272B4"/>
    <w:rsid w:val="00C2739E"/>
    <w:rsid w:val="00C274AE"/>
    <w:rsid w:val="00C277A2"/>
    <w:rsid w:val="00C277F9"/>
    <w:rsid w:val="00C27C54"/>
    <w:rsid w:val="00C27E53"/>
    <w:rsid w:val="00C302FF"/>
    <w:rsid w:val="00C303F3"/>
    <w:rsid w:val="00C303F8"/>
    <w:rsid w:val="00C30450"/>
    <w:rsid w:val="00C3055D"/>
    <w:rsid w:val="00C30A9D"/>
    <w:rsid w:val="00C30C04"/>
    <w:rsid w:val="00C31630"/>
    <w:rsid w:val="00C31C26"/>
    <w:rsid w:val="00C31C93"/>
    <w:rsid w:val="00C31CDC"/>
    <w:rsid w:val="00C31EED"/>
    <w:rsid w:val="00C31F7A"/>
    <w:rsid w:val="00C32121"/>
    <w:rsid w:val="00C321A6"/>
    <w:rsid w:val="00C32AB4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EC"/>
    <w:rsid w:val="00C3521F"/>
    <w:rsid w:val="00C35380"/>
    <w:rsid w:val="00C353EA"/>
    <w:rsid w:val="00C355B2"/>
    <w:rsid w:val="00C35CD7"/>
    <w:rsid w:val="00C35FBA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823"/>
    <w:rsid w:val="00C40A7C"/>
    <w:rsid w:val="00C40CFC"/>
    <w:rsid w:val="00C413EB"/>
    <w:rsid w:val="00C4172B"/>
    <w:rsid w:val="00C41837"/>
    <w:rsid w:val="00C41855"/>
    <w:rsid w:val="00C41B4F"/>
    <w:rsid w:val="00C41B83"/>
    <w:rsid w:val="00C41DF2"/>
    <w:rsid w:val="00C41F5C"/>
    <w:rsid w:val="00C42225"/>
    <w:rsid w:val="00C42470"/>
    <w:rsid w:val="00C42884"/>
    <w:rsid w:val="00C429C2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197"/>
    <w:rsid w:val="00C45284"/>
    <w:rsid w:val="00C452C8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0FBD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92F"/>
    <w:rsid w:val="00C53DAE"/>
    <w:rsid w:val="00C54ADD"/>
    <w:rsid w:val="00C54AF0"/>
    <w:rsid w:val="00C54F1E"/>
    <w:rsid w:val="00C551AC"/>
    <w:rsid w:val="00C555DE"/>
    <w:rsid w:val="00C558DF"/>
    <w:rsid w:val="00C5595A"/>
    <w:rsid w:val="00C55D7D"/>
    <w:rsid w:val="00C55DCE"/>
    <w:rsid w:val="00C55E3F"/>
    <w:rsid w:val="00C55FC7"/>
    <w:rsid w:val="00C56165"/>
    <w:rsid w:val="00C5661D"/>
    <w:rsid w:val="00C567B0"/>
    <w:rsid w:val="00C567B6"/>
    <w:rsid w:val="00C568B7"/>
    <w:rsid w:val="00C56938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757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A2"/>
    <w:rsid w:val="00C65FE0"/>
    <w:rsid w:val="00C660A1"/>
    <w:rsid w:val="00C66521"/>
    <w:rsid w:val="00C675CD"/>
    <w:rsid w:val="00C67A89"/>
    <w:rsid w:val="00C67BBC"/>
    <w:rsid w:val="00C67E82"/>
    <w:rsid w:val="00C70591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2D3"/>
    <w:rsid w:val="00C727F9"/>
    <w:rsid w:val="00C729D2"/>
    <w:rsid w:val="00C72DB7"/>
    <w:rsid w:val="00C73378"/>
    <w:rsid w:val="00C73427"/>
    <w:rsid w:val="00C7383D"/>
    <w:rsid w:val="00C73BBC"/>
    <w:rsid w:val="00C740E8"/>
    <w:rsid w:val="00C74429"/>
    <w:rsid w:val="00C747D8"/>
    <w:rsid w:val="00C74C8A"/>
    <w:rsid w:val="00C74D4D"/>
    <w:rsid w:val="00C75396"/>
    <w:rsid w:val="00C75430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488"/>
    <w:rsid w:val="00C76A39"/>
    <w:rsid w:val="00C77026"/>
    <w:rsid w:val="00C77080"/>
    <w:rsid w:val="00C7708C"/>
    <w:rsid w:val="00C773A9"/>
    <w:rsid w:val="00C7786A"/>
    <w:rsid w:val="00C77A0A"/>
    <w:rsid w:val="00C77A83"/>
    <w:rsid w:val="00C801ED"/>
    <w:rsid w:val="00C80A18"/>
    <w:rsid w:val="00C80B6B"/>
    <w:rsid w:val="00C80C6E"/>
    <w:rsid w:val="00C80D15"/>
    <w:rsid w:val="00C80D8A"/>
    <w:rsid w:val="00C80F18"/>
    <w:rsid w:val="00C80F69"/>
    <w:rsid w:val="00C80F9E"/>
    <w:rsid w:val="00C81303"/>
    <w:rsid w:val="00C82004"/>
    <w:rsid w:val="00C8217A"/>
    <w:rsid w:val="00C8265E"/>
    <w:rsid w:val="00C82B44"/>
    <w:rsid w:val="00C82B54"/>
    <w:rsid w:val="00C83050"/>
    <w:rsid w:val="00C83170"/>
    <w:rsid w:val="00C83673"/>
    <w:rsid w:val="00C83ED4"/>
    <w:rsid w:val="00C84038"/>
    <w:rsid w:val="00C84170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0E7C"/>
    <w:rsid w:val="00C9108D"/>
    <w:rsid w:val="00C912C6"/>
    <w:rsid w:val="00C9134E"/>
    <w:rsid w:val="00C913FF"/>
    <w:rsid w:val="00C916A2"/>
    <w:rsid w:val="00C9173B"/>
    <w:rsid w:val="00C91BA4"/>
    <w:rsid w:val="00C92230"/>
    <w:rsid w:val="00C923F1"/>
    <w:rsid w:val="00C92AD9"/>
    <w:rsid w:val="00C92B03"/>
    <w:rsid w:val="00C92DD8"/>
    <w:rsid w:val="00C9368A"/>
    <w:rsid w:val="00C9389E"/>
    <w:rsid w:val="00C938A9"/>
    <w:rsid w:val="00C93A64"/>
    <w:rsid w:val="00C93EC9"/>
    <w:rsid w:val="00C93F9C"/>
    <w:rsid w:val="00C940FB"/>
    <w:rsid w:val="00C947E5"/>
    <w:rsid w:val="00C94BB3"/>
    <w:rsid w:val="00C950BC"/>
    <w:rsid w:val="00C950CD"/>
    <w:rsid w:val="00C95179"/>
    <w:rsid w:val="00C951D3"/>
    <w:rsid w:val="00C951F6"/>
    <w:rsid w:val="00C952FE"/>
    <w:rsid w:val="00C95CE8"/>
    <w:rsid w:val="00C95D6F"/>
    <w:rsid w:val="00C95EB9"/>
    <w:rsid w:val="00C95F66"/>
    <w:rsid w:val="00C960BB"/>
    <w:rsid w:val="00C966C8"/>
    <w:rsid w:val="00C9692E"/>
    <w:rsid w:val="00C96DE7"/>
    <w:rsid w:val="00C97207"/>
    <w:rsid w:val="00C97737"/>
    <w:rsid w:val="00CA0032"/>
    <w:rsid w:val="00CA0055"/>
    <w:rsid w:val="00CA0271"/>
    <w:rsid w:val="00CA04CB"/>
    <w:rsid w:val="00CA0691"/>
    <w:rsid w:val="00CA0707"/>
    <w:rsid w:val="00CA0E10"/>
    <w:rsid w:val="00CA0E69"/>
    <w:rsid w:val="00CA1140"/>
    <w:rsid w:val="00CA134F"/>
    <w:rsid w:val="00CA1F86"/>
    <w:rsid w:val="00CA206B"/>
    <w:rsid w:val="00CA224D"/>
    <w:rsid w:val="00CA2492"/>
    <w:rsid w:val="00CA30C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2AE"/>
    <w:rsid w:val="00CA59D5"/>
    <w:rsid w:val="00CA5BF3"/>
    <w:rsid w:val="00CA5CCF"/>
    <w:rsid w:val="00CA5EF8"/>
    <w:rsid w:val="00CA5FFD"/>
    <w:rsid w:val="00CA60E1"/>
    <w:rsid w:val="00CA6630"/>
    <w:rsid w:val="00CA67A3"/>
    <w:rsid w:val="00CA6994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AAE"/>
    <w:rsid w:val="00CB0C9F"/>
    <w:rsid w:val="00CB0CE9"/>
    <w:rsid w:val="00CB0D01"/>
    <w:rsid w:val="00CB112C"/>
    <w:rsid w:val="00CB140C"/>
    <w:rsid w:val="00CB1552"/>
    <w:rsid w:val="00CB1903"/>
    <w:rsid w:val="00CB1B24"/>
    <w:rsid w:val="00CB1B52"/>
    <w:rsid w:val="00CB1DE9"/>
    <w:rsid w:val="00CB1ED8"/>
    <w:rsid w:val="00CB25ED"/>
    <w:rsid w:val="00CB275F"/>
    <w:rsid w:val="00CB291E"/>
    <w:rsid w:val="00CB2C4C"/>
    <w:rsid w:val="00CB2D1B"/>
    <w:rsid w:val="00CB2EDD"/>
    <w:rsid w:val="00CB3012"/>
    <w:rsid w:val="00CB3BB2"/>
    <w:rsid w:val="00CB3BD3"/>
    <w:rsid w:val="00CB46E7"/>
    <w:rsid w:val="00CB46F3"/>
    <w:rsid w:val="00CB4AF1"/>
    <w:rsid w:val="00CB4EA1"/>
    <w:rsid w:val="00CB4EFB"/>
    <w:rsid w:val="00CB50A5"/>
    <w:rsid w:val="00CB5141"/>
    <w:rsid w:val="00CB518B"/>
    <w:rsid w:val="00CB5294"/>
    <w:rsid w:val="00CB56B3"/>
    <w:rsid w:val="00CB59C5"/>
    <w:rsid w:val="00CB5B41"/>
    <w:rsid w:val="00CB5B92"/>
    <w:rsid w:val="00CB5C5F"/>
    <w:rsid w:val="00CB61FF"/>
    <w:rsid w:val="00CB6B52"/>
    <w:rsid w:val="00CB6DB4"/>
    <w:rsid w:val="00CB6E6F"/>
    <w:rsid w:val="00CB6F34"/>
    <w:rsid w:val="00CB7490"/>
    <w:rsid w:val="00CB766E"/>
    <w:rsid w:val="00CB7FC6"/>
    <w:rsid w:val="00CC0139"/>
    <w:rsid w:val="00CC01BA"/>
    <w:rsid w:val="00CC0A06"/>
    <w:rsid w:val="00CC0BD2"/>
    <w:rsid w:val="00CC0D0B"/>
    <w:rsid w:val="00CC0F8B"/>
    <w:rsid w:val="00CC12D4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1CE"/>
    <w:rsid w:val="00CC4300"/>
    <w:rsid w:val="00CC44D2"/>
    <w:rsid w:val="00CC452A"/>
    <w:rsid w:val="00CC4934"/>
    <w:rsid w:val="00CC4AA3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F57"/>
    <w:rsid w:val="00CD05A6"/>
    <w:rsid w:val="00CD0B81"/>
    <w:rsid w:val="00CD0C0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DA8"/>
    <w:rsid w:val="00CD3F0E"/>
    <w:rsid w:val="00CD3FB8"/>
    <w:rsid w:val="00CD4072"/>
    <w:rsid w:val="00CD4229"/>
    <w:rsid w:val="00CD42C8"/>
    <w:rsid w:val="00CD47AE"/>
    <w:rsid w:val="00CD4AD5"/>
    <w:rsid w:val="00CD4BCA"/>
    <w:rsid w:val="00CD4EA3"/>
    <w:rsid w:val="00CD574F"/>
    <w:rsid w:val="00CD62EF"/>
    <w:rsid w:val="00CD648D"/>
    <w:rsid w:val="00CD64C6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7D1"/>
    <w:rsid w:val="00CE187C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19B"/>
    <w:rsid w:val="00CE5606"/>
    <w:rsid w:val="00CE567E"/>
    <w:rsid w:val="00CE5686"/>
    <w:rsid w:val="00CE62D9"/>
    <w:rsid w:val="00CE653A"/>
    <w:rsid w:val="00CE65FF"/>
    <w:rsid w:val="00CE665B"/>
    <w:rsid w:val="00CE69DA"/>
    <w:rsid w:val="00CE6AC6"/>
    <w:rsid w:val="00CE6BE8"/>
    <w:rsid w:val="00CE79CD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0C1"/>
    <w:rsid w:val="00CF1353"/>
    <w:rsid w:val="00CF13BF"/>
    <w:rsid w:val="00CF1A3B"/>
    <w:rsid w:val="00CF1CB6"/>
    <w:rsid w:val="00CF2A5A"/>
    <w:rsid w:val="00CF3613"/>
    <w:rsid w:val="00CF3753"/>
    <w:rsid w:val="00CF3975"/>
    <w:rsid w:val="00CF4050"/>
    <w:rsid w:val="00CF4295"/>
    <w:rsid w:val="00CF44DE"/>
    <w:rsid w:val="00CF4583"/>
    <w:rsid w:val="00CF47C7"/>
    <w:rsid w:val="00CF4B1E"/>
    <w:rsid w:val="00CF50A8"/>
    <w:rsid w:val="00CF52B5"/>
    <w:rsid w:val="00CF535E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6B3"/>
    <w:rsid w:val="00CF77F6"/>
    <w:rsid w:val="00CF790E"/>
    <w:rsid w:val="00CF7913"/>
    <w:rsid w:val="00D000AC"/>
    <w:rsid w:val="00D00426"/>
    <w:rsid w:val="00D00442"/>
    <w:rsid w:val="00D0047D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333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07C87"/>
    <w:rsid w:val="00D11357"/>
    <w:rsid w:val="00D1149B"/>
    <w:rsid w:val="00D11596"/>
    <w:rsid w:val="00D11969"/>
    <w:rsid w:val="00D119CB"/>
    <w:rsid w:val="00D119FA"/>
    <w:rsid w:val="00D11C34"/>
    <w:rsid w:val="00D123AC"/>
    <w:rsid w:val="00D12585"/>
    <w:rsid w:val="00D12BFA"/>
    <w:rsid w:val="00D13270"/>
    <w:rsid w:val="00D13646"/>
    <w:rsid w:val="00D13A44"/>
    <w:rsid w:val="00D1420B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CA7"/>
    <w:rsid w:val="00D16DD8"/>
    <w:rsid w:val="00D16F3D"/>
    <w:rsid w:val="00D172A1"/>
    <w:rsid w:val="00D17A0D"/>
    <w:rsid w:val="00D17BC7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56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928"/>
    <w:rsid w:val="00D24B5B"/>
    <w:rsid w:val="00D24E4F"/>
    <w:rsid w:val="00D24FD2"/>
    <w:rsid w:val="00D25246"/>
    <w:rsid w:val="00D25425"/>
    <w:rsid w:val="00D25568"/>
    <w:rsid w:val="00D257D3"/>
    <w:rsid w:val="00D25AC2"/>
    <w:rsid w:val="00D25F4B"/>
    <w:rsid w:val="00D26A52"/>
    <w:rsid w:val="00D26F70"/>
    <w:rsid w:val="00D27080"/>
    <w:rsid w:val="00D2726E"/>
    <w:rsid w:val="00D2757C"/>
    <w:rsid w:val="00D2790C"/>
    <w:rsid w:val="00D2797A"/>
    <w:rsid w:val="00D27A11"/>
    <w:rsid w:val="00D27BE8"/>
    <w:rsid w:val="00D27CAF"/>
    <w:rsid w:val="00D27D2F"/>
    <w:rsid w:val="00D30265"/>
    <w:rsid w:val="00D30A07"/>
    <w:rsid w:val="00D30BF1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1AC"/>
    <w:rsid w:val="00D3242A"/>
    <w:rsid w:val="00D3244C"/>
    <w:rsid w:val="00D32475"/>
    <w:rsid w:val="00D328CD"/>
    <w:rsid w:val="00D32B72"/>
    <w:rsid w:val="00D32DC0"/>
    <w:rsid w:val="00D32DE5"/>
    <w:rsid w:val="00D332DC"/>
    <w:rsid w:val="00D3337E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C83"/>
    <w:rsid w:val="00D35D03"/>
    <w:rsid w:val="00D36C99"/>
    <w:rsid w:val="00D373ED"/>
    <w:rsid w:val="00D37844"/>
    <w:rsid w:val="00D37C04"/>
    <w:rsid w:val="00D37C15"/>
    <w:rsid w:val="00D37ED4"/>
    <w:rsid w:val="00D40395"/>
    <w:rsid w:val="00D40599"/>
    <w:rsid w:val="00D40704"/>
    <w:rsid w:val="00D407AD"/>
    <w:rsid w:val="00D408DF"/>
    <w:rsid w:val="00D409FB"/>
    <w:rsid w:val="00D40B46"/>
    <w:rsid w:val="00D410ED"/>
    <w:rsid w:val="00D4118C"/>
    <w:rsid w:val="00D4182B"/>
    <w:rsid w:val="00D42373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9E"/>
    <w:rsid w:val="00D43BB5"/>
    <w:rsid w:val="00D4427C"/>
    <w:rsid w:val="00D443C1"/>
    <w:rsid w:val="00D44554"/>
    <w:rsid w:val="00D4475B"/>
    <w:rsid w:val="00D447E5"/>
    <w:rsid w:val="00D44CD9"/>
    <w:rsid w:val="00D44F1C"/>
    <w:rsid w:val="00D44F26"/>
    <w:rsid w:val="00D454D9"/>
    <w:rsid w:val="00D45817"/>
    <w:rsid w:val="00D4585D"/>
    <w:rsid w:val="00D45D7B"/>
    <w:rsid w:val="00D462BD"/>
    <w:rsid w:val="00D4647D"/>
    <w:rsid w:val="00D46988"/>
    <w:rsid w:val="00D46AB5"/>
    <w:rsid w:val="00D46B84"/>
    <w:rsid w:val="00D46C37"/>
    <w:rsid w:val="00D46E5C"/>
    <w:rsid w:val="00D470D5"/>
    <w:rsid w:val="00D4775B"/>
    <w:rsid w:val="00D47BC6"/>
    <w:rsid w:val="00D47D9F"/>
    <w:rsid w:val="00D47DE5"/>
    <w:rsid w:val="00D47EAE"/>
    <w:rsid w:val="00D47FAB"/>
    <w:rsid w:val="00D500B3"/>
    <w:rsid w:val="00D500BE"/>
    <w:rsid w:val="00D5078C"/>
    <w:rsid w:val="00D508D3"/>
    <w:rsid w:val="00D50E40"/>
    <w:rsid w:val="00D50F19"/>
    <w:rsid w:val="00D51AF9"/>
    <w:rsid w:val="00D51F87"/>
    <w:rsid w:val="00D5223C"/>
    <w:rsid w:val="00D522D8"/>
    <w:rsid w:val="00D52B8E"/>
    <w:rsid w:val="00D530C3"/>
    <w:rsid w:val="00D531EE"/>
    <w:rsid w:val="00D53458"/>
    <w:rsid w:val="00D53698"/>
    <w:rsid w:val="00D54188"/>
    <w:rsid w:val="00D543B5"/>
    <w:rsid w:val="00D54693"/>
    <w:rsid w:val="00D547CF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3F5"/>
    <w:rsid w:val="00D609EA"/>
    <w:rsid w:val="00D6101F"/>
    <w:rsid w:val="00D610C9"/>
    <w:rsid w:val="00D61E08"/>
    <w:rsid w:val="00D62251"/>
    <w:rsid w:val="00D623CD"/>
    <w:rsid w:val="00D628A6"/>
    <w:rsid w:val="00D628C6"/>
    <w:rsid w:val="00D62A40"/>
    <w:rsid w:val="00D630C7"/>
    <w:rsid w:val="00D632BC"/>
    <w:rsid w:val="00D633AE"/>
    <w:rsid w:val="00D634C1"/>
    <w:rsid w:val="00D63801"/>
    <w:rsid w:val="00D639A9"/>
    <w:rsid w:val="00D63DF5"/>
    <w:rsid w:val="00D63E93"/>
    <w:rsid w:val="00D6407A"/>
    <w:rsid w:val="00D64223"/>
    <w:rsid w:val="00D64271"/>
    <w:rsid w:val="00D6436B"/>
    <w:rsid w:val="00D6465B"/>
    <w:rsid w:val="00D646C0"/>
    <w:rsid w:val="00D65232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1957"/>
    <w:rsid w:val="00D71BBD"/>
    <w:rsid w:val="00D71CFC"/>
    <w:rsid w:val="00D71F92"/>
    <w:rsid w:val="00D72264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56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584"/>
    <w:rsid w:val="00D80966"/>
    <w:rsid w:val="00D80A87"/>
    <w:rsid w:val="00D80DAC"/>
    <w:rsid w:val="00D80DB2"/>
    <w:rsid w:val="00D80E34"/>
    <w:rsid w:val="00D80E80"/>
    <w:rsid w:val="00D80F91"/>
    <w:rsid w:val="00D8120B"/>
    <w:rsid w:val="00D812ED"/>
    <w:rsid w:val="00D81ACF"/>
    <w:rsid w:val="00D81AF7"/>
    <w:rsid w:val="00D81DD2"/>
    <w:rsid w:val="00D82031"/>
    <w:rsid w:val="00D82090"/>
    <w:rsid w:val="00D820CA"/>
    <w:rsid w:val="00D8245D"/>
    <w:rsid w:val="00D82D04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8A6"/>
    <w:rsid w:val="00D86BEB"/>
    <w:rsid w:val="00D86CA2"/>
    <w:rsid w:val="00D86E74"/>
    <w:rsid w:val="00D87148"/>
    <w:rsid w:val="00D87256"/>
    <w:rsid w:val="00D8734F"/>
    <w:rsid w:val="00D873AA"/>
    <w:rsid w:val="00D874A4"/>
    <w:rsid w:val="00D8756F"/>
    <w:rsid w:val="00D879A4"/>
    <w:rsid w:val="00D87B51"/>
    <w:rsid w:val="00D90009"/>
    <w:rsid w:val="00D903E3"/>
    <w:rsid w:val="00D90519"/>
    <w:rsid w:val="00D9057F"/>
    <w:rsid w:val="00D908E2"/>
    <w:rsid w:val="00D90962"/>
    <w:rsid w:val="00D90AC7"/>
    <w:rsid w:val="00D90ACE"/>
    <w:rsid w:val="00D90C03"/>
    <w:rsid w:val="00D90D69"/>
    <w:rsid w:val="00D912F0"/>
    <w:rsid w:val="00D913B8"/>
    <w:rsid w:val="00D9167A"/>
    <w:rsid w:val="00D917DD"/>
    <w:rsid w:val="00D91B4B"/>
    <w:rsid w:val="00D91FD5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30B"/>
    <w:rsid w:val="00D96705"/>
    <w:rsid w:val="00D96753"/>
    <w:rsid w:val="00D96915"/>
    <w:rsid w:val="00D96D12"/>
    <w:rsid w:val="00D97216"/>
    <w:rsid w:val="00DA032F"/>
    <w:rsid w:val="00DA0873"/>
    <w:rsid w:val="00DA0AC4"/>
    <w:rsid w:val="00DA0ADF"/>
    <w:rsid w:val="00DA0F56"/>
    <w:rsid w:val="00DA10D9"/>
    <w:rsid w:val="00DA1283"/>
    <w:rsid w:val="00DA16FE"/>
    <w:rsid w:val="00DA1C52"/>
    <w:rsid w:val="00DA2034"/>
    <w:rsid w:val="00DA2547"/>
    <w:rsid w:val="00DA2846"/>
    <w:rsid w:val="00DA28B5"/>
    <w:rsid w:val="00DA2B18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759"/>
    <w:rsid w:val="00DA49DC"/>
    <w:rsid w:val="00DA4EB2"/>
    <w:rsid w:val="00DA5004"/>
    <w:rsid w:val="00DA5648"/>
    <w:rsid w:val="00DA5998"/>
    <w:rsid w:val="00DA5BD2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2F2"/>
    <w:rsid w:val="00DB06D8"/>
    <w:rsid w:val="00DB0BFF"/>
    <w:rsid w:val="00DB0C70"/>
    <w:rsid w:val="00DB0D09"/>
    <w:rsid w:val="00DB14A8"/>
    <w:rsid w:val="00DB1D68"/>
    <w:rsid w:val="00DB2328"/>
    <w:rsid w:val="00DB244F"/>
    <w:rsid w:val="00DB2777"/>
    <w:rsid w:val="00DB2978"/>
    <w:rsid w:val="00DB3351"/>
    <w:rsid w:val="00DB353B"/>
    <w:rsid w:val="00DB385E"/>
    <w:rsid w:val="00DB39DD"/>
    <w:rsid w:val="00DB3BAD"/>
    <w:rsid w:val="00DB4136"/>
    <w:rsid w:val="00DB42DE"/>
    <w:rsid w:val="00DB46DF"/>
    <w:rsid w:val="00DB4D8D"/>
    <w:rsid w:val="00DB5389"/>
    <w:rsid w:val="00DB546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66F"/>
    <w:rsid w:val="00DC09A3"/>
    <w:rsid w:val="00DC10CC"/>
    <w:rsid w:val="00DC1BD8"/>
    <w:rsid w:val="00DC1F86"/>
    <w:rsid w:val="00DC1FD7"/>
    <w:rsid w:val="00DC20FE"/>
    <w:rsid w:val="00DC2214"/>
    <w:rsid w:val="00DC2E14"/>
    <w:rsid w:val="00DC3188"/>
    <w:rsid w:val="00DC3393"/>
    <w:rsid w:val="00DC3576"/>
    <w:rsid w:val="00DC3BC4"/>
    <w:rsid w:val="00DC3EBF"/>
    <w:rsid w:val="00DC3ED7"/>
    <w:rsid w:val="00DC3F05"/>
    <w:rsid w:val="00DC43F7"/>
    <w:rsid w:val="00DC4A03"/>
    <w:rsid w:val="00DC4DA6"/>
    <w:rsid w:val="00DC538D"/>
    <w:rsid w:val="00DC5C98"/>
    <w:rsid w:val="00DC6519"/>
    <w:rsid w:val="00DC6D81"/>
    <w:rsid w:val="00DC6DB8"/>
    <w:rsid w:val="00DC71E6"/>
    <w:rsid w:val="00DC7640"/>
    <w:rsid w:val="00DC7DD6"/>
    <w:rsid w:val="00DD01CB"/>
    <w:rsid w:val="00DD074A"/>
    <w:rsid w:val="00DD091A"/>
    <w:rsid w:val="00DD0D41"/>
    <w:rsid w:val="00DD0E32"/>
    <w:rsid w:val="00DD0F01"/>
    <w:rsid w:val="00DD125A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1E1"/>
    <w:rsid w:val="00DD3504"/>
    <w:rsid w:val="00DD3561"/>
    <w:rsid w:val="00DD35C6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CAE"/>
    <w:rsid w:val="00DD7589"/>
    <w:rsid w:val="00DD76AD"/>
    <w:rsid w:val="00DD778F"/>
    <w:rsid w:val="00DD79E4"/>
    <w:rsid w:val="00DD7C4B"/>
    <w:rsid w:val="00DD7D84"/>
    <w:rsid w:val="00DE0364"/>
    <w:rsid w:val="00DE1067"/>
    <w:rsid w:val="00DE1596"/>
    <w:rsid w:val="00DE15FB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2E46"/>
    <w:rsid w:val="00DE317C"/>
    <w:rsid w:val="00DE33AB"/>
    <w:rsid w:val="00DE33E9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5B6C"/>
    <w:rsid w:val="00DE669C"/>
    <w:rsid w:val="00DE6719"/>
    <w:rsid w:val="00DE6919"/>
    <w:rsid w:val="00DE6B3B"/>
    <w:rsid w:val="00DE6BA9"/>
    <w:rsid w:val="00DE6BF3"/>
    <w:rsid w:val="00DE6F30"/>
    <w:rsid w:val="00DE6F6C"/>
    <w:rsid w:val="00DE70DF"/>
    <w:rsid w:val="00DF01B8"/>
    <w:rsid w:val="00DF0412"/>
    <w:rsid w:val="00DF0856"/>
    <w:rsid w:val="00DF0965"/>
    <w:rsid w:val="00DF0B5D"/>
    <w:rsid w:val="00DF0DDF"/>
    <w:rsid w:val="00DF0E88"/>
    <w:rsid w:val="00DF0F67"/>
    <w:rsid w:val="00DF101E"/>
    <w:rsid w:val="00DF1521"/>
    <w:rsid w:val="00DF15A7"/>
    <w:rsid w:val="00DF163C"/>
    <w:rsid w:val="00DF1688"/>
    <w:rsid w:val="00DF188E"/>
    <w:rsid w:val="00DF1E3D"/>
    <w:rsid w:val="00DF2C05"/>
    <w:rsid w:val="00DF2DF0"/>
    <w:rsid w:val="00DF3206"/>
    <w:rsid w:val="00DF35FD"/>
    <w:rsid w:val="00DF3B59"/>
    <w:rsid w:val="00DF3BBA"/>
    <w:rsid w:val="00DF3CC6"/>
    <w:rsid w:val="00DF43BE"/>
    <w:rsid w:val="00DF4EF4"/>
    <w:rsid w:val="00DF51DD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805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2F6"/>
    <w:rsid w:val="00E0241C"/>
    <w:rsid w:val="00E02420"/>
    <w:rsid w:val="00E0244D"/>
    <w:rsid w:val="00E028C0"/>
    <w:rsid w:val="00E02980"/>
    <w:rsid w:val="00E02C6D"/>
    <w:rsid w:val="00E02D30"/>
    <w:rsid w:val="00E02D95"/>
    <w:rsid w:val="00E03059"/>
    <w:rsid w:val="00E035D6"/>
    <w:rsid w:val="00E03637"/>
    <w:rsid w:val="00E03770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7B"/>
    <w:rsid w:val="00E063BC"/>
    <w:rsid w:val="00E069C8"/>
    <w:rsid w:val="00E06A05"/>
    <w:rsid w:val="00E06ABB"/>
    <w:rsid w:val="00E06CBC"/>
    <w:rsid w:val="00E06FBA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67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42F"/>
    <w:rsid w:val="00E136F3"/>
    <w:rsid w:val="00E138AD"/>
    <w:rsid w:val="00E139CF"/>
    <w:rsid w:val="00E13C03"/>
    <w:rsid w:val="00E14065"/>
    <w:rsid w:val="00E140F9"/>
    <w:rsid w:val="00E144D5"/>
    <w:rsid w:val="00E144F3"/>
    <w:rsid w:val="00E14B13"/>
    <w:rsid w:val="00E14C6E"/>
    <w:rsid w:val="00E14CFF"/>
    <w:rsid w:val="00E15FD2"/>
    <w:rsid w:val="00E160CA"/>
    <w:rsid w:val="00E1611B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293"/>
    <w:rsid w:val="00E206FF"/>
    <w:rsid w:val="00E20DBA"/>
    <w:rsid w:val="00E2110C"/>
    <w:rsid w:val="00E21513"/>
    <w:rsid w:val="00E21576"/>
    <w:rsid w:val="00E222B3"/>
    <w:rsid w:val="00E22477"/>
    <w:rsid w:val="00E23A67"/>
    <w:rsid w:val="00E23BE0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8A"/>
    <w:rsid w:val="00E26BAC"/>
    <w:rsid w:val="00E26D55"/>
    <w:rsid w:val="00E275D8"/>
    <w:rsid w:val="00E277F7"/>
    <w:rsid w:val="00E3017A"/>
    <w:rsid w:val="00E305DD"/>
    <w:rsid w:val="00E309D8"/>
    <w:rsid w:val="00E30C32"/>
    <w:rsid w:val="00E30CE7"/>
    <w:rsid w:val="00E30D2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5F7F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A87"/>
    <w:rsid w:val="00E40F5F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645"/>
    <w:rsid w:val="00E427ED"/>
    <w:rsid w:val="00E4287A"/>
    <w:rsid w:val="00E42ADE"/>
    <w:rsid w:val="00E42C60"/>
    <w:rsid w:val="00E42C96"/>
    <w:rsid w:val="00E42CA4"/>
    <w:rsid w:val="00E42EE9"/>
    <w:rsid w:val="00E43055"/>
    <w:rsid w:val="00E43354"/>
    <w:rsid w:val="00E43415"/>
    <w:rsid w:val="00E437A1"/>
    <w:rsid w:val="00E43820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7AD"/>
    <w:rsid w:val="00E4492E"/>
    <w:rsid w:val="00E44BFF"/>
    <w:rsid w:val="00E452E4"/>
    <w:rsid w:val="00E454EC"/>
    <w:rsid w:val="00E45CFB"/>
    <w:rsid w:val="00E4641D"/>
    <w:rsid w:val="00E465D4"/>
    <w:rsid w:val="00E46B1E"/>
    <w:rsid w:val="00E47557"/>
    <w:rsid w:val="00E4772C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54"/>
    <w:rsid w:val="00E515E5"/>
    <w:rsid w:val="00E51B62"/>
    <w:rsid w:val="00E51ED3"/>
    <w:rsid w:val="00E51FBE"/>
    <w:rsid w:val="00E52223"/>
    <w:rsid w:val="00E5244F"/>
    <w:rsid w:val="00E52553"/>
    <w:rsid w:val="00E52596"/>
    <w:rsid w:val="00E529A2"/>
    <w:rsid w:val="00E52C89"/>
    <w:rsid w:val="00E52FFD"/>
    <w:rsid w:val="00E53129"/>
    <w:rsid w:val="00E53718"/>
    <w:rsid w:val="00E53A04"/>
    <w:rsid w:val="00E54317"/>
    <w:rsid w:val="00E54A8B"/>
    <w:rsid w:val="00E54B76"/>
    <w:rsid w:val="00E54E85"/>
    <w:rsid w:val="00E550DD"/>
    <w:rsid w:val="00E553B6"/>
    <w:rsid w:val="00E55DC7"/>
    <w:rsid w:val="00E55DEE"/>
    <w:rsid w:val="00E5623B"/>
    <w:rsid w:val="00E56301"/>
    <w:rsid w:val="00E56B04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0C82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EDE"/>
    <w:rsid w:val="00E62FD0"/>
    <w:rsid w:val="00E6309B"/>
    <w:rsid w:val="00E63717"/>
    <w:rsid w:val="00E63756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DC"/>
    <w:rsid w:val="00E651FB"/>
    <w:rsid w:val="00E6553E"/>
    <w:rsid w:val="00E65701"/>
    <w:rsid w:val="00E65855"/>
    <w:rsid w:val="00E65CD0"/>
    <w:rsid w:val="00E65FEE"/>
    <w:rsid w:val="00E666F1"/>
    <w:rsid w:val="00E66E3D"/>
    <w:rsid w:val="00E67179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0A7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4927"/>
    <w:rsid w:val="00E74BB2"/>
    <w:rsid w:val="00E74DEC"/>
    <w:rsid w:val="00E750D9"/>
    <w:rsid w:val="00E756CB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6F7"/>
    <w:rsid w:val="00E77779"/>
    <w:rsid w:val="00E77DC4"/>
    <w:rsid w:val="00E801EC"/>
    <w:rsid w:val="00E802A6"/>
    <w:rsid w:val="00E80610"/>
    <w:rsid w:val="00E80806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583"/>
    <w:rsid w:val="00E817F1"/>
    <w:rsid w:val="00E81B9D"/>
    <w:rsid w:val="00E81C8C"/>
    <w:rsid w:val="00E820A9"/>
    <w:rsid w:val="00E82212"/>
    <w:rsid w:val="00E82447"/>
    <w:rsid w:val="00E8263B"/>
    <w:rsid w:val="00E82727"/>
    <w:rsid w:val="00E82889"/>
    <w:rsid w:val="00E82908"/>
    <w:rsid w:val="00E82AE7"/>
    <w:rsid w:val="00E82B60"/>
    <w:rsid w:val="00E82EF0"/>
    <w:rsid w:val="00E83485"/>
    <w:rsid w:val="00E83758"/>
    <w:rsid w:val="00E83783"/>
    <w:rsid w:val="00E83A9A"/>
    <w:rsid w:val="00E83C27"/>
    <w:rsid w:val="00E841DC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6FA"/>
    <w:rsid w:val="00E87903"/>
    <w:rsid w:val="00E87975"/>
    <w:rsid w:val="00E87C22"/>
    <w:rsid w:val="00E87D9E"/>
    <w:rsid w:val="00E900EB"/>
    <w:rsid w:val="00E904B3"/>
    <w:rsid w:val="00E90F80"/>
    <w:rsid w:val="00E91098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26C"/>
    <w:rsid w:val="00E9479A"/>
    <w:rsid w:val="00E94830"/>
    <w:rsid w:val="00E948C1"/>
    <w:rsid w:val="00E94903"/>
    <w:rsid w:val="00E94D94"/>
    <w:rsid w:val="00E94DEF"/>
    <w:rsid w:val="00E94EE8"/>
    <w:rsid w:val="00E950C9"/>
    <w:rsid w:val="00E954A9"/>
    <w:rsid w:val="00E95647"/>
    <w:rsid w:val="00E95B00"/>
    <w:rsid w:val="00E95B8C"/>
    <w:rsid w:val="00E95BAC"/>
    <w:rsid w:val="00E95D68"/>
    <w:rsid w:val="00E95ED3"/>
    <w:rsid w:val="00E96191"/>
    <w:rsid w:val="00E965C9"/>
    <w:rsid w:val="00E96D1F"/>
    <w:rsid w:val="00E972FB"/>
    <w:rsid w:val="00E975C5"/>
    <w:rsid w:val="00E97A8E"/>
    <w:rsid w:val="00E97AAA"/>
    <w:rsid w:val="00EA0268"/>
    <w:rsid w:val="00EA089B"/>
    <w:rsid w:val="00EA09E7"/>
    <w:rsid w:val="00EA0BAF"/>
    <w:rsid w:val="00EA0F49"/>
    <w:rsid w:val="00EA12A4"/>
    <w:rsid w:val="00EA155A"/>
    <w:rsid w:val="00EA17BB"/>
    <w:rsid w:val="00EA1AEE"/>
    <w:rsid w:val="00EA1B6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742"/>
    <w:rsid w:val="00EA4978"/>
    <w:rsid w:val="00EA4E26"/>
    <w:rsid w:val="00EA4E3D"/>
    <w:rsid w:val="00EA4FD0"/>
    <w:rsid w:val="00EA5249"/>
    <w:rsid w:val="00EA535F"/>
    <w:rsid w:val="00EA5907"/>
    <w:rsid w:val="00EA5AEA"/>
    <w:rsid w:val="00EA5C36"/>
    <w:rsid w:val="00EA5C4D"/>
    <w:rsid w:val="00EA628C"/>
    <w:rsid w:val="00EA6434"/>
    <w:rsid w:val="00EA66C6"/>
    <w:rsid w:val="00EA6B97"/>
    <w:rsid w:val="00EA6FED"/>
    <w:rsid w:val="00EA7083"/>
    <w:rsid w:val="00EA732B"/>
    <w:rsid w:val="00EA74A0"/>
    <w:rsid w:val="00EA7969"/>
    <w:rsid w:val="00EA7A66"/>
    <w:rsid w:val="00EA7D7A"/>
    <w:rsid w:val="00EB0042"/>
    <w:rsid w:val="00EB0A06"/>
    <w:rsid w:val="00EB0B1A"/>
    <w:rsid w:val="00EB0B87"/>
    <w:rsid w:val="00EB0C83"/>
    <w:rsid w:val="00EB0D0B"/>
    <w:rsid w:val="00EB0D6A"/>
    <w:rsid w:val="00EB106B"/>
    <w:rsid w:val="00EB1433"/>
    <w:rsid w:val="00EB17D1"/>
    <w:rsid w:val="00EB18BA"/>
    <w:rsid w:val="00EB1CDB"/>
    <w:rsid w:val="00EB1F46"/>
    <w:rsid w:val="00EB1FF9"/>
    <w:rsid w:val="00EB231C"/>
    <w:rsid w:val="00EB247C"/>
    <w:rsid w:val="00EB2C60"/>
    <w:rsid w:val="00EB397F"/>
    <w:rsid w:val="00EB3B1F"/>
    <w:rsid w:val="00EB3D1E"/>
    <w:rsid w:val="00EB429F"/>
    <w:rsid w:val="00EB45F9"/>
    <w:rsid w:val="00EB50A8"/>
    <w:rsid w:val="00EB529D"/>
    <w:rsid w:val="00EB582D"/>
    <w:rsid w:val="00EB5ABA"/>
    <w:rsid w:val="00EB6325"/>
    <w:rsid w:val="00EB690C"/>
    <w:rsid w:val="00EB6A8A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146A"/>
    <w:rsid w:val="00EC2177"/>
    <w:rsid w:val="00EC2261"/>
    <w:rsid w:val="00EC2357"/>
    <w:rsid w:val="00EC2570"/>
    <w:rsid w:val="00EC28ED"/>
    <w:rsid w:val="00EC2908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162"/>
    <w:rsid w:val="00EC5217"/>
    <w:rsid w:val="00EC53B5"/>
    <w:rsid w:val="00EC544A"/>
    <w:rsid w:val="00EC556B"/>
    <w:rsid w:val="00EC5643"/>
    <w:rsid w:val="00EC5AC9"/>
    <w:rsid w:val="00EC6275"/>
    <w:rsid w:val="00EC6902"/>
    <w:rsid w:val="00EC6AC1"/>
    <w:rsid w:val="00EC6CA4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826"/>
    <w:rsid w:val="00ED0DEA"/>
    <w:rsid w:val="00ED0FCA"/>
    <w:rsid w:val="00ED17A0"/>
    <w:rsid w:val="00ED1977"/>
    <w:rsid w:val="00ED1AA1"/>
    <w:rsid w:val="00ED1D2C"/>
    <w:rsid w:val="00ED1D60"/>
    <w:rsid w:val="00ED1E5A"/>
    <w:rsid w:val="00ED2309"/>
    <w:rsid w:val="00ED251F"/>
    <w:rsid w:val="00ED252D"/>
    <w:rsid w:val="00ED2579"/>
    <w:rsid w:val="00ED27F8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768"/>
    <w:rsid w:val="00EE7B66"/>
    <w:rsid w:val="00EE7F3F"/>
    <w:rsid w:val="00EF05C8"/>
    <w:rsid w:val="00EF0777"/>
    <w:rsid w:val="00EF07A6"/>
    <w:rsid w:val="00EF0C80"/>
    <w:rsid w:val="00EF0FC1"/>
    <w:rsid w:val="00EF0FE9"/>
    <w:rsid w:val="00EF1235"/>
    <w:rsid w:val="00EF12AB"/>
    <w:rsid w:val="00EF12C4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539"/>
    <w:rsid w:val="00EF5764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7A9"/>
    <w:rsid w:val="00F00B84"/>
    <w:rsid w:val="00F01230"/>
    <w:rsid w:val="00F012E7"/>
    <w:rsid w:val="00F0147C"/>
    <w:rsid w:val="00F01574"/>
    <w:rsid w:val="00F016DE"/>
    <w:rsid w:val="00F0193B"/>
    <w:rsid w:val="00F01ABE"/>
    <w:rsid w:val="00F01CED"/>
    <w:rsid w:val="00F01E42"/>
    <w:rsid w:val="00F01F97"/>
    <w:rsid w:val="00F02498"/>
    <w:rsid w:val="00F0272C"/>
    <w:rsid w:val="00F02CB4"/>
    <w:rsid w:val="00F0314D"/>
    <w:rsid w:val="00F032FE"/>
    <w:rsid w:val="00F03311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6E0"/>
    <w:rsid w:val="00F06B9A"/>
    <w:rsid w:val="00F06EEE"/>
    <w:rsid w:val="00F06F7B"/>
    <w:rsid w:val="00F07026"/>
    <w:rsid w:val="00F07CC4"/>
    <w:rsid w:val="00F07D73"/>
    <w:rsid w:val="00F07DD5"/>
    <w:rsid w:val="00F07FF0"/>
    <w:rsid w:val="00F1074D"/>
    <w:rsid w:val="00F10C14"/>
    <w:rsid w:val="00F10F44"/>
    <w:rsid w:val="00F1111B"/>
    <w:rsid w:val="00F11555"/>
    <w:rsid w:val="00F118E7"/>
    <w:rsid w:val="00F119BC"/>
    <w:rsid w:val="00F11AD5"/>
    <w:rsid w:val="00F11C59"/>
    <w:rsid w:val="00F11CF5"/>
    <w:rsid w:val="00F11D19"/>
    <w:rsid w:val="00F1262E"/>
    <w:rsid w:val="00F12AA1"/>
    <w:rsid w:val="00F12F82"/>
    <w:rsid w:val="00F13388"/>
    <w:rsid w:val="00F13422"/>
    <w:rsid w:val="00F13624"/>
    <w:rsid w:val="00F13793"/>
    <w:rsid w:val="00F14220"/>
    <w:rsid w:val="00F14807"/>
    <w:rsid w:val="00F14A7E"/>
    <w:rsid w:val="00F14BB0"/>
    <w:rsid w:val="00F15019"/>
    <w:rsid w:val="00F153D6"/>
    <w:rsid w:val="00F157DC"/>
    <w:rsid w:val="00F15929"/>
    <w:rsid w:val="00F15A1F"/>
    <w:rsid w:val="00F15AAA"/>
    <w:rsid w:val="00F15BEC"/>
    <w:rsid w:val="00F164D2"/>
    <w:rsid w:val="00F1689B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BEB"/>
    <w:rsid w:val="00F20EAC"/>
    <w:rsid w:val="00F20ED1"/>
    <w:rsid w:val="00F2123E"/>
    <w:rsid w:val="00F212E7"/>
    <w:rsid w:val="00F2135B"/>
    <w:rsid w:val="00F21C1E"/>
    <w:rsid w:val="00F22A8F"/>
    <w:rsid w:val="00F22D7B"/>
    <w:rsid w:val="00F22F2F"/>
    <w:rsid w:val="00F22FB8"/>
    <w:rsid w:val="00F23275"/>
    <w:rsid w:val="00F2382A"/>
    <w:rsid w:val="00F23964"/>
    <w:rsid w:val="00F23A2B"/>
    <w:rsid w:val="00F24E28"/>
    <w:rsid w:val="00F251E2"/>
    <w:rsid w:val="00F254D0"/>
    <w:rsid w:val="00F254E9"/>
    <w:rsid w:val="00F25749"/>
    <w:rsid w:val="00F257AA"/>
    <w:rsid w:val="00F25A7A"/>
    <w:rsid w:val="00F25E32"/>
    <w:rsid w:val="00F26582"/>
    <w:rsid w:val="00F26834"/>
    <w:rsid w:val="00F26AB2"/>
    <w:rsid w:val="00F26E2B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2BE3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0FC"/>
    <w:rsid w:val="00F36261"/>
    <w:rsid w:val="00F36297"/>
    <w:rsid w:val="00F36340"/>
    <w:rsid w:val="00F3651E"/>
    <w:rsid w:val="00F36560"/>
    <w:rsid w:val="00F36571"/>
    <w:rsid w:val="00F36789"/>
    <w:rsid w:val="00F373BC"/>
    <w:rsid w:val="00F37833"/>
    <w:rsid w:val="00F37A6C"/>
    <w:rsid w:val="00F40518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D"/>
    <w:rsid w:val="00F4370C"/>
    <w:rsid w:val="00F438FE"/>
    <w:rsid w:val="00F439AF"/>
    <w:rsid w:val="00F43AC2"/>
    <w:rsid w:val="00F43F84"/>
    <w:rsid w:val="00F44168"/>
    <w:rsid w:val="00F4450D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95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3C1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C0D"/>
    <w:rsid w:val="00F60D3F"/>
    <w:rsid w:val="00F610FC"/>
    <w:rsid w:val="00F6116D"/>
    <w:rsid w:val="00F61CFB"/>
    <w:rsid w:val="00F61E32"/>
    <w:rsid w:val="00F622A4"/>
    <w:rsid w:val="00F625F0"/>
    <w:rsid w:val="00F62A1A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0CE"/>
    <w:rsid w:val="00F66511"/>
    <w:rsid w:val="00F6666C"/>
    <w:rsid w:val="00F66C93"/>
    <w:rsid w:val="00F6766F"/>
    <w:rsid w:val="00F67A98"/>
    <w:rsid w:val="00F67B26"/>
    <w:rsid w:val="00F67B91"/>
    <w:rsid w:val="00F67C91"/>
    <w:rsid w:val="00F67D79"/>
    <w:rsid w:val="00F67DC6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0AA"/>
    <w:rsid w:val="00F7157D"/>
    <w:rsid w:val="00F71C11"/>
    <w:rsid w:val="00F7219B"/>
    <w:rsid w:val="00F72842"/>
    <w:rsid w:val="00F72C4E"/>
    <w:rsid w:val="00F72C77"/>
    <w:rsid w:val="00F72CD2"/>
    <w:rsid w:val="00F72E48"/>
    <w:rsid w:val="00F72E9A"/>
    <w:rsid w:val="00F72EDF"/>
    <w:rsid w:val="00F73125"/>
    <w:rsid w:val="00F731B5"/>
    <w:rsid w:val="00F7332E"/>
    <w:rsid w:val="00F73358"/>
    <w:rsid w:val="00F7341C"/>
    <w:rsid w:val="00F7350D"/>
    <w:rsid w:val="00F73B1B"/>
    <w:rsid w:val="00F74782"/>
    <w:rsid w:val="00F7490A"/>
    <w:rsid w:val="00F74F7D"/>
    <w:rsid w:val="00F75082"/>
    <w:rsid w:val="00F751CB"/>
    <w:rsid w:val="00F751D4"/>
    <w:rsid w:val="00F7527F"/>
    <w:rsid w:val="00F75445"/>
    <w:rsid w:val="00F7560C"/>
    <w:rsid w:val="00F75A95"/>
    <w:rsid w:val="00F76150"/>
    <w:rsid w:val="00F768D5"/>
    <w:rsid w:val="00F769B4"/>
    <w:rsid w:val="00F76BD6"/>
    <w:rsid w:val="00F76DF8"/>
    <w:rsid w:val="00F76FF3"/>
    <w:rsid w:val="00F7713C"/>
    <w:rsid w:val="00F77269"/>
    <w:rsid w:val="00F77448"/>
    <w:rsid w:val="00F77788"/>
    <w:rsid w:val="00F80462"/>
    <w:rsid w:val="00F806FE"/>
    <w:rsid w:val="00F808AB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04"/>
    <w:rsid w:val="00F868BC"/>
    <w:rsid w:val="00F86BAC"/>
    <w:rsid w:val="00F86E67"/>
    <w:rsid w:val="00F87088"/>
    <w:rsid w:val="00F87121"/>
    <w:rsid w:val="00F872B7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1FCC"/>
    <w:rsid w:val="00F92820"/>
    <w:rsid w:val="00F92B2D"/>
    <w:rsid w:val="00F92B94"/>
    <w:rsid w:val="00F935E5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4B"/>
    <w:rsid w:val="00FA2D9B"/>
    <w:rsid w:val="00FA2E92"/>
    <w:rsid w:val="00FA32A9"/>
    <w:rsid w:val="00FA32C7"/>
    <w:rsid w:val="00FA3624"/>
    <w:rsid w:val="00FA36CD"/>
    <w:rsid w:val="00FA393B"/>
    <w:rsid w:val="00FA3DCD"/>
    <w:rsid w:val="00FA43F4"/>
    <w:rsid w:val="00FA440D"/>
    <w:rsid w:val="00FA456B"/>
    <w:rsid w:val="00FA49AB"/>
    <w:rsid w:val="00FA4C5C"/>
    <w:rsid w:val="00FA4DD0"/>
    <w:rsid w:val="00FA4F98"/>
    <w:rsid w:val="00FA5923"/>
    <w:rsid w:val="00FA5B3F"/>
    <w:rsid w:val="00FA5D96"/>
    <w:rsid w:val="00FA606D"/>
    <w:rsid w:val="00FA6119"/>
    <w:rsid w:val="00FA6158"/>
    <w:rsid w:val="00FA68CE"/>
    <w:rsid w:val="00FA6975"/>
    <w:rsid w:val="00FA6B00"/>
    <w:rsid w:val="00FA6E02"/>
    <w:rsid w:val="00FA7547"/>
    <w:rsid w:val="00FA75AE"/>
    <w:rsid w:val="00FA7A1B"/>
    <w:rsid w:val="00FA7A37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6CE"/>
    <w:rsid w:val="00FB1C9A"/>
    <w:rsid w:val="00FB2128"/>
    <w:rsid w:val="00FB2926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516"/>
    <w:rsid w:val="00FB658A"/>
    <w:rsid w:val="00FB6644"/>
    <w:rsid w:val="00FB664B"/>
    <w:rsid w:val="00FB66B1"/>
    <w:rsid w:val="00FB66DB"/>
    <w:rsid w:val="00FB66DF"/>
    <w:rsid w:val="00FB6953"/>
    <w:rsid w:val="00FB6B35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001"/>
    <w:rsid w:val="00FC1304"/>
    <w:rsid w:val="00FC16C3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3FEE"/>
    <w:rsid w:val="00FC40AA"/>
    <w:rsid w:val="00FC4189"/>
    <w:rsid w:val="00FC440B"/>
    <w:rsid w:val="00FC4A8D"/>
    <w:rsid w:val="00FC4D3D"/>
    <w:rsid w:val="00FC5173"/>
    <w:rsid w:val="00FC5AC4"/>
    <w:rsid w:val="00FC5D48"/>
    <w:rsid w:val="00FC6A24"/>
    <w:rsid w:val="00FC6D8F"/>
    <w:rsid w:val="00FC7110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933"/>
    <w:rsid w:val="00FD3AE2"/>
    <w:rsid w:val="00FD4170"/>
    <w:rsid w:val="00FD42F4"/>
    <w:rsid w:val="00FD4313"/>
    <w:rsid w:val="00FD48C8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2E0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B57"/>
    <w:rsid w:val="00FD7D8A"/>
    <w:rsid w:val="00FD7E85"/>
    <w:rsid w:val="00FD7ED0"/>
    <w:rsid w:val="00FE029B"/>
    <w:rsid w:val="00FE062A"/>
    <w:rsid w:val="00FE062B"/>
    <w:rsid w:val="00FE0E7D"/>
    <w:rsid w:val="00FE0EBF"/>
    <w:rsid w:val="00FE0F43"/>
    <w:rsid w:val="00FE1952"/>
    <w:rsid w:val="00FE1996"/>
    <w:rsid w:val="00FE2021"/>
    <w:rsid w:val="00FE203D"/>
    <w:rsid w:val="00FE27A9"/>
    <w:rsid w:val="00FE2926"/>
    <w:rsid w:val="00FE2CF6"/>
    <w:rsid w:val="00FE2FD4"/>
    <w:rsid w:val="00FE3371"/>
    <w:rsid w:val="00FE33A4"/>
    <w:rsid w:val="00FE3BBE"/>
    <w:rsid w:val="00FE3F53"/>
    <w:rsid w:val="00FE41F4"/>
    <w:rsid w:val="00FE4244"/>
    <w:rsid w:val="00FE49E4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5DB7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0DDE"/>
    <w:rsid w:val="00FF15D3"/>
    <w:rsid w:val="00FF1ABE"/>
    <w:rsid w:val="00FF1C8C"/>
    <w:rsid w:val="00FF204A"/>
    <w:rsid w:val="00FF21C8"/>
    <w:rsid w:val="00FF2924"/>
    <w:rsid w:val="00FF2D78"/>
    <w:rsid w:val="00FF2F5A"/>
    <w:rsid w:val="00FF323C"/>
    <w:rsid w:val="00FF3265"/>
    <w:rsid w:val="00FF38E0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0E2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8D41AF71-8DA4-44DD-80DB-EF7AFBB2B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greatspeculations/2018/04/09/how-is-ford-motors-likely-to-grow-in-the-next-two-year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anmore.com/ford-motor-company-organizational-structure-analy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4FCCB76-2303-48ED-9472-9FF8DED8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9-07T05:02:00Z</dcterms:created>
  <dcterms:modified xsi:type="dcterms:W3CDTF">2018-09-07T05:02:00Z</dcterms:modified>
</cp:coreProperties>
</file>